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62224BFA" w:rsidR="009702AE" w:rsidRDefault="00D338EC" w:rsidP="00AD0337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5E29DD">
        <w:rPr>
          <w:rFonts w:ascii="Arial" w:eastAsia="Arial" w:hAnsi="Arial" w:cs="Arial"/>
          <w:b/>
          <w:sz w:val="28"/>
          <w:szCs w:val="28"/>
        </w:rPr>
        <w:t>2</w:t>
      </w:r>
      <w:r w:rsidR="009A203D">
        <w:rPr>
          <w:rFonts w:ascii="Arial" w:eastAsia="Arial" w:hAnsi="Arial" w:cs="Arial"/>
          <w:b/>
          <w:sz w:val="28"/>
          <w:szCs w:val="28"/>
        </w:rPr>
        <w:t>2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4B64AC5B" w:rsidR="009702AE" w:rsidRDefault="00D338EC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0</w:t>
      </w:r>
      <w:r w:rsidR="00DF2C67">
        <w:rPr>
          <w:rFonts w:ascii="Arial" w:eastAsia="Arial" w:hAnsi="Arial" w:cs="Arial"/>
          <w:sz w:val="24"/>
          <w:szCs w:val="24"/>
        </w:rPr>
        <w:t>5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9A203D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1AB4A7D" w:rsidR="009702AE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608D0975" w14:textId="77777777" w:rsidR="009702AE" w:rsidRDefault="009702AE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DB0BBBA" w14:textId="4458BF23" w:rsidR="009702AE" w:rsidRDefault="003E4C18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20A3E308" w:rsidR="0057779B" w:rsidRPr="00DF2C67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DF2C67">
        <w:rPr>
          <w:rFonts w:ascii="Arial" w:eastAsia="Arial" w:hAnsi="Arial" w:cs="Arial"/>
          <w:sz w:val="24"/>
          <w:szCs w:val="24"/>
        </w:rPr>
        <w:t>As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of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="00C55046" w:rsidRPr="009A203D">
        <w:rPr>
          <w:rFonts w:ascii="Arial" w:eastAsia="Arial" w:hAnsi="Arial" w:cs="Arial"/>
          <w:b/>
          <w:color w:val="0070C0"/>
          <w:sz w:val="24"/>
          <w:szCs w:val="24"/>
        </w:rPr>
        <w:t>0</w:t>
      </w:r>
      <w:r w:rsidR="009A203D" w:rsidRPr="009A203D">
        <w:rPr>
          <w:rFonts w:ascii="Arial" w:eastAsia="Arial" w:hAnsi="Arial" w:cs="Arial"/>
          <w:b/>
          <w:color w:val="0070C0"/>
          <w:sz w:val="24"/>
          <w:szCs w:val="24"/>
        </w:rPr>
        <w:t>5</w:t>
      </w:r>
      <w:r w:rsidR="000E2147" w:rsidRPr="009A203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9A203D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0E2147" w:rsidRPr="009A203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9A203D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0E2147" w:rsidRPr="009A203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9A203D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DF2C67">
        <w:rPr>
          <w:rFonts w:ascii="Arial" w:eastAsia="Arial" w:hAnsi="Arial" w:cs="Arial"/>
          <w:sz w:val="24"/>
          <w:szCs w:val="24"/>
        </w:rPr>
        <w:t>,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the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Department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of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Health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(DOH)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has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recorded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a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total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of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9A203D">
        <w:rPr>
          <w:rFonts w:ascii="Arial" w:eastAsia="Arial" w:hAnsi="Arial" w:cs="Arial"/>
          <w:b/>
          <w:color w:val="0070C0"/>
          <w:sz w:val="24"/>
          <w:szCs w:val="24"/>
        </w:rPr>
        <w:t>38</w:t>
      </w:r>
      <w:r w:rsidR="009A203D" w:rsidRPr="009A203D">
        <w:rPr>
          <w:rFonts w:ascii="Arial" w:eastAsia="Arial" w:hAnsi="Arial" w:cs="Arial"/>
          <w:b/>
          <w:color w:val="0070C0"/>
          <w:sz w:val="24"/>
          <w:szCs w:val="24"/>
        </w:rPr>
        <w:t>9</w:t>
      </w:r>
      <w:r w:rsidR="00A05403" w:rsidRPr="009A203D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9A203D" w:rsidRPr="009A203D">
        <w:rPr>
          <w:rFonts w:ascii="Arial" w:eastAsia="Arial" w:hAnsi="Arial" w:cs="Arial"/>
          <w:b/>
          <w:color w:val="0070C0"/>
          <w:sz w:val="24"/>
          <w:szCs w:val="24"/>
        </w:rPr>
        <w:t>725</w:t>
      </w:r>
      <w:r w:rsidR="000E2147" w:rsidRPr="009A203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9A203D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9A203D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0E2147" w:rsidRPr="009A203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9A203D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DF2C67">
        <w:rPr>
          <w:rFonts w:ascii="Arial" w:eastAsia="Arial" w:hAnsi="Arial" w:cs="Arial"/>
          <w:sz w:val="24"/>
          <w:szCs w:val="24"/>
        </w:rPr>
        <w:t>;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of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which,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9A203D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9A203D" w:rsidRPr="009A203D">
        <w:rPr>
          <w:rFonts w:ascii="Arial" w:eastAsia="Arial" w:hAnsi="Arial" w:cs="Arial"/>
          <w:b/>
          <w:color w:val="0070C0"/>
          <w:sz w:val="24"/>
          <w:szCs w:val="24"/>
        </w:rPr>
        <w:t>2</w:t>
      </w:r>
      <w:r w:rsidR="00A05403" w:rsidRPr="009A203D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9A203D" w:rsidRPr="009A203D">
        <w:rPr>
          <w:rFonts w:ascii="Arial" w:eastAsia="Arial" w:hAnsi="Arial" w:cs="Arial"/>
          <w:b/>
          <w:color w:val="0070C0"/>
          <w:sz w:val="24"/>
          <w:szCs w:val="24"/>
        </w:rPr>
        <w:t>773</w:t>
      </w:r>
      <w:r w:rsidR="000E2147" w:rsidRPr="00DF2C67">
        <w:rPr>
          <w:rFonts w:ascii="Arial" w:eastAsia="Arial" w:hAnsi="Arial" w:cs="Arial"/>
          <w:b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are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9A203D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DF2C67">
        <w:rPr>
          <w:rFonts w:ascii="Arial" w:eastAsia="Arial" w:hAnsi="Arial" w:cs="Arial"/>
          <w:sz w:val="24"/>
          <w:szCs w:val="24"/>
        </w:rPr>
        <w:t>,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9A203D">
        <w:rPr>
          <w:rFonts w:ascii="Arial" w:eastAsia="Arial" w:hAnsi="Arial" w:cs="Arial"/>
          <w:b/>
          <w:color w:val="0070C0"/>
          <w:sz w:val="24"/>
          <w:szCs w:val="24"/>
        </w:rPr>
        <w:t>34</w:t>
      </w:r>
      <w:r w:rsidR="00B75FFF" w:rsidRPr="009A203D">
        <w:rPr>
          <w:rFonts w:ascii="Arial" w:eastAsia="Arial" w:hAnsi="Arial" w:cs="Arial"/>
          <w:b/>
          <w:color w:val="0070C0"/>
          <w:sz w:val="24"/>
          <w:szCs w:val="24"/>
        </w:rPr>
        <w:t>9</w:t>
      </w:r>
      <w:r w:rsidR="00A05403" w:rsidRPr="009A203D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9A203D" w:rsidRPr="009A203D">
        <w:rPr>
          <w:rFonts w:ascii="Arial" w:eastAsia="Arial" w:hAnsi="Arial" w:cs="Arial"/>
          <w:b/>
          <w:color w:val="0070C0"/>
          <w:sz w:val="24"/>
          <w:szCs w:val="24"/>
        </w:rPr>
        <w:t>543</w:t>
      </w:r>
      <w:r w:rsidR="000E2147" w:rsidRPr="00DF2C67">
        <w:rPr>
          <w:rFonts w:ascii="Arial" w:eastAsia="Arial" w:hAnsi="Arial" w:cs="Arial"/>
          <w:b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have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9A203D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and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="00E3656C" w:rsidRPr="009A203D">
        <w:rPr>
          <w:rFonts w:ascii="Arial" w:eastAsia="Arial" w:hAnsi="Arial" w:cs="Arial"/>
          <w:b/>
          <w:color w:val="0070C0"/>
          <w:sz w:val="24"/>
          <w:szCs w:val="24"/>
        </w:rPr>
        <w:t>7</w:t>
      </w:r>
      <w:r w:rsidR="00A05403" w:rsidRPr="009A203D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9A203D" w:rsidRPr="009A203D">
        <w:rPr>
          <w:rFonts w:ascii="Arial" w:eastAsia="Arial" w:hAnsi="Arial" w:cs="Arial"/>
          <w:b/>
          <w:color w:val="0070C0"/>
          <w:sz w:val="24"/>
          <w:szCs w:val="24"/>
        </w:rPr>
        <w:t>409</w:t>
      </w:r>
      <w:r w:rsidR="000E2147" w:rsidRPr="009A203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9A203D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9A203D">
        <w:rPr>
          <w:rFonts w:ascii="Arial" w:eastAsia="Arial" w:hAnsi="Arial" w:cs="Arial"/>
          <w:b/>
          <w:color w:val="0070C0"/>
          <w:sz w:val="24"/>
          <w:szCs w:val="24"/>
        </w:rPr>
        <w:t>s.</w:t>
      </w:r>
    </w:p>
    <w:p w14:paraId="52C629E8" w14:textId="7FCED962" w:rsidR="009702AE" w:rsidRPr="00FB4C5F" w:rsidRDefault="003E4C18" w:rsidP="00AD0337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81476">
        <w:rPr>
          <w:rFonts w:ascii="Arial" w:eastAsia="Arial" w:hAnsi="Arial" w:cs="Arial"/>
          <w:i/>
          <w:color w:val="0070C0"/>
          <w:sz w:val="16"/>
          <w:szCs w:val="16"/>
        </w:rPr>
        <w:t>3</w:t>
      </w:r>
      <w:r w:rsidR="009A203D">
        <w:rPr>
          <w:rFonts w:ascii="Arial" w:eastAsia="Arial" w:hAnsi="Arial" w:cs="Arial"/>
          <w:i/>
          <w:color w:val="0070C0"/>
          <w:sz w:val="16"/>
          <w:szCs w:val="16"/>
        </w:rPr>
        <w:t>6</w:t>
      </w:r>
    </w:p>
    <w:p w14:paraId="22E235F4" w14:textId="77777777" w:rsidR="00D36D13" w:rsidRPr="00D36D13" w:rsidRDefault="00D36D13" w:rsidP="00D36D13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0C3330C2" w:rsidR="009702AE" w:rsidRDefault="003E4C18" w:rsidP="00D36D13">
      <w:pPr>
        <w:pStyle w:val="NoSpacing1"/>
        <w:contextualSpacing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0E2147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4B8E5BAE" w:rsidR="009702AE" w:rsidRPr="00CC082C" w:rsidRDefault="003E4C18" w:rsidP="00D36D1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CC082C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616E25" w:rsidRPr="00616E25">
        <w:rPr>
          <w:rFonts w:ascii="Arial" w:eastAsia="Arial" w:hAnsi="Arial" w:cs="Arial"/>
          <w:b/>
          <w:color w:val="0070C0"/>
          <w:sz w:val="24"/>
          <w:szCs w:val="24"/>
        </w:rPr>
        <w:t xml:space="preserve">1,665,300,196.76 </w:t>
      </w:r>
      <w:r w:rsidRPr="00CC082C">
        <w:rPr>
          <w:rFonts w:ascii="Arial" w:eastAsia="Arial" w:hAnsi="Arial" w:cs="Arial"/>
          <w:sz w:val="24"/>
          <w:szCs w:val="24"/>
        </w:rPr>
        <w:t>wor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ssistan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amili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dividual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clu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Pr="00CC082C">
        <w:rPr>
          <w:rFonts w:ascii="Arial" w:eastAsia="Arial" w:hAnsi="Arial" w:cs="Arial"/>
          <w:sz w:val="24"/>
          <w:szCs w:val="24"/>
        </w:rPr>
        <w:t>strandees</w:t>
      </w:r>
      <w:proofErr w:type="spellEnd"/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ffec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e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mplemen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du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VID-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andemic;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hich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616E25" w:rsidRPr="00616E25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154,516,008.67 </w:t>
      </w:r>
      <w:r w:rsidRPr="00CC082C">
        <w:rPr>
          <w:rFonts w:ascii="Arial" w:eastAsia="Arial" w:hAnsi="Arial" w:cs="Arial"/>
          <w:bCs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A1A6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0A1A6F">
        <w:rPr>
          <w:rFonts w:ascii="Arial" w:eastAsia="Arial" w:hAnsi="Arial" w:cs="Arial"/>
          <w:color w:val="0070C0"/>
          <w:sz w:val="24"/>
          <w:szCs w:val="24"/>
        </w:rPr>
        <w:t>,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="00BB7ADC" w:rsidRPr="00CC082C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NGOs</w:t>
      </w:r>
      <w:r w:rsidRPr="00CC082C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Pr="00CC082C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rivate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artners</w:t>
      </w:r>
      <w:r w:rsidR="000E2147">
        <w:rPr>
          <w:rFonts w:ascii="Arial" w:eastAsia="Arial" w:hAnsi="Arial" w:cs="Arial"/>
          <w:b/>
          <w:sz w:val="20"/>
          <w:szCs w:val="20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AD0337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25978BB5" w:rsidR="009702AE" w:rsidRDefault="003E4C18" w:rsidP="00D36D13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08"/>
        <w:gridCol w:w="3735"/>
        <w:gridCol w:w="1539"/>
        <w:gridCol w:w="1357"/>
        <w:gridCol w:w="1265"/>
        <w:gridCol w:w="1539"/>
      </w:tblGrid>
      <w:tr w:rsidR="00616E25" w:rsidRPr="00616E25" w14:paraId="263CDF92" w14:textId="77777777" w:rsidTr="00616E25">
        <w:trPr>
          <w:trHeight w:val="20"/>
          <w:tblHeader/>
        </w:trPr>
        <w:tc>
          <w:tcPr>
            <w:tcW w:w="207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ECA0D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92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86BAF9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616E25" w:rsidRPr="00616E25" w14:paraId="6F2AF432" w14:textId="77777777" w:rsidTr="00616E25">
        <w:trPr>
          <w:trHeight w:val="20"/>
          <w:tblHeader/>
        </w:trPr>
        <w:tc>
          <w:tcPr>
            <w:tcW w:w="207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200737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FDA793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B688AA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49CA6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9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FF0000" w:fill="808080"/>
            <w:vAlign w:val="center"/>
            <w:hideMark/>
          </w:tcPr>
          <w:p w14:paraId="48B02B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616E25" w:rsidRPr="00616E25" w14:paraId="2D2E0EAE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44EB5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044B7C" w14:textId="09081F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,154,516,008.6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D08B57" w14:textId="4CF982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78,940,778.53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7E8AC1" w14:textId="68B09D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9DFB95" w14:textId="13A229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,665,300,196.76 </w:t>
            </w:r>
          </w:p>
        </w:tc>
      </w:tr>
      <w:tr w:rsidR="00616E25" w:rsidRPr="00616E25" w14:paraId="42BDA12C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AF5E2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5FA93C8" w14:textId="146AD8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99,716,694.0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0432C1" w14:textId="16F7CF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1BDA72" w14:textId="12F877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983A6E" w14:textId="62D7E6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65,126,694.05 </w:t>
            </w:r>
          </w:p>
        </w:tc>
      </w:tr>
      <w:tr w:rsidR="00616E25" w:rsidRPr="00616E25" w14:paraId="1ECD6086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CEDFF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347BF" w14:textId="5719A5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44,057,466.8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44AD1" w14:textId="24E03E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72B5E" w14:textId="724066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756CB" w14:textId="7F970C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4,057,466.89 </w:t>
            </w:r>
          </w:p>
        </w:tc>
      </w:tr>
      <w:tr w:rsidR="00616E25" w:rsidRPr="00616E25" w14:paraId="0D6351A8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CB677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0DF80" w14:textId="066C5C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4,736,729.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B1D65" w14:textId="245159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39B1D" w14:textId="6D3AB3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25ED5" w14:textId="6379EA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6,836,729.36 </w:t>
            </w:r>
          </w:p>
        </w:tc>
      </w:tr>
      <w:tr w:rsidR="00616E25" w:rsidRPr="00616E25" w14:paraId="27B94964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05500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9B8F7" w14:textId="028184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9BF02" w14:textId="156CE2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1A36A" w14:textId="3D0104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704BC" w14:textId="43CEB9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616E25" w:rsidRPr="00616E25" w14:paraId="38E9352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14A63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F6F44" w14:textId="5371A5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C3922" w14:textId="55CCDA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86E05" w14:textId="1630CD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19728" w14:textId="051F4A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616E25" w:rsidRPr="00616E25" w14:paraId="728F84D0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8A60E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74A38" w14:textId="5A0A3B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705BB" w14:textId="4713B2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3CA65" w14:textId="000BFC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88160" w14:textId="731CF5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616E25" w:rsidRPr="00616E25" w14:paraId="081852F3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7028C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96663" w14:textId="2C1BDF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9C046" w14:textId="3CA82E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2353D" w14:textId="34D319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15015" w14:textId="3601C6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616E25" w:rsidRPr="00616E25" w14:paraId="68343411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2E4D5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18DD4" w14:textId="0AD0D5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9,486,53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ADEAC" w14:textId="6AA462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D5275" w14:textId="35A141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15ADF" w14:textId="4B835B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6,929,038.00 </w:t>
            </w:r>
          </w:p>
        </w:tc>
      </w:tr>
      <w:tr w:rsidR="00616E25" w:rsidRPr="00616E25" w14:paraId="2365BF2F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E6763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11A6D" w14:textId="74C7C6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9,842,6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FC328" w14:textId="278285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E9D2A" w14:textId="5706835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0209C" w14:textId="541B98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,842,660.00 </w:t>
            </w:r>
          </w:p>
        </w:tc>
      </w:tr>
      <w:tr w:rsidR="00616E25" w:rsidRPr="00616E25" w14:paraId="461AE94F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44598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E91B0" w14:textId="3B6B6C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7F2FD" w14:textId="047F9C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1BCE2" w14:textId="3E1F32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8164C" w14:textId="2062BA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616E25" w:rsidRPr="00616E25" w14:paraId="18C1DD9C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558FD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39ADB" w14:textId="675C34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89F31" w14:textId="0DE6CF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0209F" w14:textId="151BF3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05D7D" w14:textId="143299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616E25" w:rsidRPr="00616E25" w14:paraId="1EB1678D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F7A98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EF9A7" w14:textId="2E875E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1,105,3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C4CBD" w14:textId="5DA52B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8DD07" w14:textId="0703B2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444D0" w14:textId="391EB0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1,105,370.00 </w:t>
            </w:r>
          </w:p>
        </w:tc>
      </w:tr>
      <w:tr w:rsidR="00616E25" w:rsidRPr="00616E25" w14:paraId="64A0177E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E5282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0073C" w14:textId="4D755F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4,762,83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289FA" w14:textId="3DF1D4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3F4FF" w14:textId="3A45F2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A7E74" w14:textId="4A3562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5,485,334.00 </w:t>
            </w:r>
          </w:p>
        </w:tc>
      </w:tr>
      <w:tr w:rsidR="00616E25" w:rsidRPr="00616E25" w14:paraId="6FA89028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22FC9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02B42" w14:textId="4F53DB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8328E" w14:textId="29F7D0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85889" w14:textId="452A82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96FA3" w14:textId="636D0E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616E25" w:rsidRPr="00616E25" w14:paraId="18C11C58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F4106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E4BA3" w14:textId="3DD99C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8787F" w14:textId="7C096E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3502B" w14:textId="14C2C6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745A9" w14:textId="7D3DC6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616E25" w:rsidRPr="00616E25" w14:paraId="317D6AF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91567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6DFCE" w14:textId="36DB50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4B9A7" w14:textId="4ABEA8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31104" w14:textId="3A028F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075A9" w14:textId="01BCC3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616E25" w:rsidRPr="00616E25" w14:paraId="03B4F6FF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DB1B1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6A7F7" w14:textId="137B37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22,684,039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6B8AD" w14:textId="1DF3D2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787C3" w14:textId="058E39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FFF2E" w14:textId="422E23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81,534,039.30 </w:t>
            </w:r>
          </w:p>
        </w:tc>
      </w:tr>
      <w:tr w:rsidR="00616E25" w:rsidRPr="00616E25" w14:paraId="4F540D2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43D79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72493" w14:textId="30CDCE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2D82C" w14:textId="49E4A4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BCF60" w14:textId="5FC49A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62FA" w14:textId="4E339C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616E25" w:rsidRPr="00616E25" w14:paraId="50D8805E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1FC7" w14:textId="77777777" w:rsidR="00616E25" w:rsidRPr="00616E25" w:rsidRDefault="00616E25" w:rsidP="00616E25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4FF3E" w14:textId="0F4C72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0C138" w14:textId="139C84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15711" w14:textId="18AB2A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5D2DC" w14:textId="0D9130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616E25" w:rsidRPr="00616E25" w14:paraId="5A7FA3C2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CC163C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1D8F20" w14:textId="36F889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9,157,415.7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08A38F" w14:textId="14D8CF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774BC2" w14:textId="7281A9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4A25520" w14:textId="101682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3,813,526.36 </w:t>
            </w:r>
          </w:p>
        </w:tc>
      </w:tr>
      <w:tr w:rsidR="00616E25" w:rsidRPr="00616E25" w14:paraId="5DBFD870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BA29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Nor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E0E0FA" w14:textId="0F980F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23A711" w14:textId="502495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CD259E" w14:textId="01679F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29148F" w14:textId="431DF8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616E25" w:rsidRPr="00616E25" w14:paraId="601C6F2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F297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584F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B5C1C" w14:textId="2C02D6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99097" w14:textId="77BD3C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CB259" w14:textId="7309F8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2AA5F" w14:textId="54EDB3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616E25" w:rsidRPr="00616E25" w14:paraId="732C6C0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208B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4EF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arr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79E7B" w14:textId="398117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7C36E" w14:textId="32FDA0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11845" w14:textId="53C967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CE995" w14:textId="785D1F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616E25" w:rsidRPr="00616E25" w14:paraId="0FA23B7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9D9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B5E7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o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52DD0" w14:textId="29FBE9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B722F" w14:textId="6B931C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84507" w14:textId="60CDF9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CC9BF" w14:textId="0469A6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616E25" w:rsidRPr="00616E25" w14:paraId="6A8CF11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0B4E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8C5E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C18EA" w14:textId="319CCA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48A1F" w14:textId="672E61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39B2F" w14:textId="6AA211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51E55" w14:textId="6F3982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616E25" w:rsidRPr="00616E25" w14:paraId="1F28A90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9D4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48C7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n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Espiritu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D9795" w14:textId="158250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D0D9D" w14:textId="37F8AE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01BC0" w14:textId="580338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554D0" w14:textId="50AE09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616E25" w:rsidRPr="00616E25" w14:paraId="5AAC1BC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A0F1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1EE7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68161" w14:textId="45346A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E55E2" w14:textId="1D2182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18B75" w14:textId="0A929B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FBE81" w14:textId="6ED2D9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616E25" w:rsidRPr="00616E25" w14:paraId="5248941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3B40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E7CF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CABFB" w14:textId="711197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E8205" w14:textId="64EF2D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EB863" w14:textId="3C73A6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454C7" w14:textId="3C801F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616E25" w:rsidRPr="00616E25" w14:paraId="315FC32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5788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E25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as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4FB6E" w14:textId="491809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E822E" w14:textId="67FC5E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4E2AC" w14:textId="27253D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8B0A8" w14:textId="63E8EB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616E25" w:rsidRPr="00616E25" w14:paraId="3E2CA61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E4D1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F4AD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rrim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7B0EA" w14:textId="5DBD48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AD66D" w14:textId="092FBB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0F023" w14:textId="499EA7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92EB4" w14:textId="77A5E2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616E25" w:rsidRPr="00616E25" w14:paraId="5A7EBB5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C806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76E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r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03DBF" w14:textId="4A4872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D88E6" w14:textId="7850B0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9C874" w14:textId="12FF77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BEF5F" w14:textId="66D572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616E25" w:rsidRPr="00616E25" w14:paraId="176F93A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5666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62B9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ne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27C0B" w14:textId="444E4A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DA371" w14:textId="400142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3D9AE" w14:textId="079689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2A175" w14:textId="63E907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616E25" w:rsidRPr="00616E25" w14:paraId="6C2FD2D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FE5A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A00C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D76BD" w14:textId="7E8BF6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10867" w14:textId="563505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C25CB" w14:textId="35535D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2B66F" w14:textId="4124D4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616E25" w:rsidRPr="00616E25" w14:paraId="6F1EEEB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95C2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00A9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25FCD" w14:textId="282CF9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2275E" w14:textId="16F48E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D3090" w14:textId="6CFF0F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D086A" w14:textId="0A61BF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616E25" w:rsidRPr="00616E25" w14:paraId="35A9B12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83D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0A2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97E26" w14:textId="23F887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93253" w14:textId="54E5AC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C6EAC" w14:textId="046418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E9221" w14:textId="30C11D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616E25" w:rsidRPr="00616E25" w14:paraId="123C438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E77D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950C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D7116" w14:textId="572D22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81DB4" w14:textId="3E9078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84B86" w14:textId="4426BB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611F1" w14:textId="2B4C7A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616E25" w:rsidRPr="00616E25" w14:paraId="5079434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7BC9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A637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o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79791" w14:textId="7BA206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E5164" w14:textId="7D86C7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5609D" w14:textId="7B7B44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84777" w14:textId="72E3C7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616E25" w:rsidRPr="00616E25" w14:paraId="47EDCAB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6D1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241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uqui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4248E" w14:textId="064A39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B1A74" w14:textId="268B21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296D3" w14:textId="0EDED0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10FD1" w14:textId="698045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616E25" w:rsidRPr="00616E25" w14:paraId="19DF0ED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6CA7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2E8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ddi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DDD67" w14:textId="015758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371AA" w14:textId="281BB3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C57E7" w14:textId="5A1337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52E41" w14:textId="614825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616E25" w:rsidRPr="00616E25" w14:paraId="2C96E18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7F7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7CD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il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937C9" w14:textId="5E1C80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E1C2D" w14:textId="7F0AD3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B8B18" w14:textId="45BDD5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3D9A9" w14:textId="5FBFBF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616E25" w:rsidRPr="00616E25" w14:paraId="4A03CA5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6C8D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4C6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9BB57" w14:textId="597ED3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4DA3D" w14:textId="1554E9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523B6" w14:textId="6373EF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7D6E2" w14:textId="2DA09A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616E25" w:rsidRPr="00616E25" w14:paraId="5F9D628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686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6885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ra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99EEA" w14:textId="47FB70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25618" w14:textId="458F3C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D9D73" w14:textId="75F904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E309A" w14:textId="083AF4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616E25" w:rsidRPr="00616E25" w14:paraId="50AABCB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ADF3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318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son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DE631" w14:textId="633ECB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4CDB9" w14:textId="4AC37D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52FF0" w14:textId="3F637B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CDC3C" w14:textId="50BA55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616E25" w:rsidRPr="00616E25" w14:paraId="41DC4A9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792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1CB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tar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70538" w14:textId="372678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FECDE" w14:textId="30B4CE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ECAFC" w14:textId="36402C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DD0DA" w14:textId="52BAD7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616E25" w:rsidRPr="00616E25" w14:paraId="47CD95DB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25E2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Su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6EB445" w14:textId="16DA97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510,561.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069342" w14:textId="174C6B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4C1CCC" w14:textId="6A9D7E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F9A570" w14:textId="1D55C8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510,561.33 </w:t>
            </w:r>
          </w:p>
        </w:tc>
      </w:tr>
      <w:tr w:rsidR="00616E25" w:rsidRPr="00616E25" w14:paraId="517CA81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AD9B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FDFB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lem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5F77F" w14:textId="104D01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4ADAF" w14:textId="003FA7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7F7A7" w14:textId="1B5664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49CC8" w14:textId="7D94DC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616E25" w:rsidRPr="00616E25" w14:paraId="5292CC2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9289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6DF1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yoy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9D5C4" w14:textId="23EE3A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A9A90" w14:textId="5FB86F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888C4" w14:textId="1647C2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383D2" w14:textId="5B38AC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616E25" w:rsidRPr="00616E25" w14:paraId="2A5C30F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EC9B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E1B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32AE" w14:textId="1A9CEDE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0F616" w14:textId="4D0773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D584D" w14:textId="653AD5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13F30" w14:textId="5EC47F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616E25" w:rsidRPr="00616E25" w14:paraId="4256669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ED93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F948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2DE4F" w14:textId="181518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7448D" w14:textId="627AC7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DDCD7" w14:textId="3C044D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E1B9E" w14:textId="7060C4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616E25" w:rsidRPr="00616E25" w14:paraId="741AD7A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A51A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A256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g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944FF" w14:textId="1AE951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8B20B" w14:textId="2E01CB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32DCF" w14:textId="23BAC8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1218F" w14:textId="421DA2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616E25" w:rsidRPr="00616E25" w14:paraId="67F6AFC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0E6C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265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BB080" w14:textId="7A9718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EDBB7" w14:textId="2DAEA8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FE4AE" w14:textId="296E13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4C1F3" w14:textId="313848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616E25" w:rsidRPr="00616E25" w14:paraId="4E3C3F2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1EB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C3D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o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95CFE" w14:textId="4D7C45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1543D" w14:textId="7CB7D0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98B72" w14:textId="532B20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73B61" w14:textId="4BEA0B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616E25" w:rsidRPr="00616E25" w14:paraId="732E235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F71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63D3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74DB5" w14:textId="520FAF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CF3B8" w14:textId="3C6F0C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EA0F3" w14:textId="446DAF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17294" w14:textId="0EB206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616E25" w:rsidRPr="00616E25" w14:paraId="7504FFA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E17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17B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limuyo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AFD97" w14:textId="6EC18E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F76E0" w14:textId="3B16B6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0544F" w14:textId="187931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F0184" w14:textId="76536E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616E25" w:rsidRPr="00616E25" w14:paraId="4CFBD06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1B8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4CF2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BD559" w14:textId="52E334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48A6E" w14:textId="75ED22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F624D" w14:textId="082F54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ACA44" w14:textId="3B75A7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616E25" w:rsidRPr="00616E25" w14:paraId="06C1845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725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967A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dlidd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9DF02" w14:textId="7B9290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D472A" w14:textId="13AD98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FDE6A" w14:textId="63865A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45F46" w14:textId="6A8872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616E25" w:rsidRPr="00616E25" w14:paraId="5185C0E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DB6E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E541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inga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DF670" w14:textId="62C153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403FA" w14:textId="1A52FE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946C4" w14:textId="30397A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CA8D7" w14:textId="3A0468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616E25" w:rsidRPr="00616E25" w14:paraId="5CE9966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59BA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24C8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buke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EF3F1" w14:textId="7816FA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14C2D" w14:textId="34ABA6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43C48" w14:textId="222D61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95925" w14:textId="4540A9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616E25" w:rsidRPr="00616E25" w14:paraId="0DAC3C8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D15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7BF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rvac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4319D" w14:textId="1C1004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9,779.9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390B" w14:textId="1598DC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908C7" w14:textId="4F40BE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29376" w14:textId="535B22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9,779.98 </w:t>
            </w:r>
          </w:p>
        </w:tc>
      </w:tr>
      <w:tr w:rsidR="00616E25" w:rsidRPr="00616E25" w14:paraId="6B4031B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BDE7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15A2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kaki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BB654" w14:textId="2B1A2D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E5E2E" w14:textId="013B80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FBDE3" w14:textId="3C9115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489A0" w14:textId="119610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616E25" w:rsidRPr="00616E25" w14:paraId="4BCA5B2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0866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13BE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cedo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ge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37A30" w14:textId="48E258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34D8A" w14:textId="313510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299A0" w14:textId="692FE6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C5795" w14:textId="119A23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616E25" w:rsidRPr="00616E25" w14:paraId="1DBC23B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8916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E33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3E361" w14:textId="162B43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6D488" w14:textId="2E877A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44C82" w14:textId="0A0BBC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7EEAB" w14:textId="3C048E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616E25" w:rsidRPr="00616E25" w14:paraId="4B380D7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3327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308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440BD" w14:textId="7D0503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45DF7" w14:textId="4AE890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59542" w14:textId="50874B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BFE96" w14:textId="72E2DA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616E25" w:rsidRPr="00616E25" w14:paraId="3B0148A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A1D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C52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pog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86032" w14:textId="263C1E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F1F0D" w14:textId="32EEA0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71B1B" w14:textId="48775C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78512" w14:textId="5A4907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616E25" w:rsidRPr="00616E25" w14:paraId="1AC376E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C82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D1C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0F8E0" w14:textId="3F8831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88AC9" w14:textId="0B3E72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1050E" w14:textId="278C96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BC13A" w14:textId="60CFEA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616E25" w:rsidRPr="00616E25" w14:paraId="6DA2D3E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4EFE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554E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6FAC8" w14:textId="55B708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FB4D4" w14:textId="350737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911B1" w14:textId="475BF3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883B2" w14:textId="4ABB0F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616E25" w:rsidRPr="00616E25" w14:paraId="4614EC0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8A3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F04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5E0DD" w14:textId="09B417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05114" w14:textId="591840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36173" w14:textId="47B893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E7C47" w14:textId="236D19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616E25" w:rsidRPr="00616E25" w14:paraId="4F83D4F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EE35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365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8A0A0" w14:textId="5A78D7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71288" w14:textId="640F1A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EE7B7" w14:textId="5AE57F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C1825" w14:textId="040E8B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616E25" w:rsidRPr="00616E25" w14:paraId="70F1382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EFE1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5E4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2055C" w14:textId="146D67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44582" w14:textId="47AFB3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B50B6" w14:textId="310ED9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430B6" w14:textId="6E4AD4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616E25" w:rsidRPr="00616E25" w14:paraId="67C9C29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3B56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372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EA3B4" w14:textId="2607D0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AFC5E" w14:textId="52F118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08308" w14:textId="4D13EE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F9E6E" w14:textId="102EC8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616E25" w:rsidRPr="00616E25" w14:paraId="5016E91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B67E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F1B6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C4278" w14:textId="0ED43D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EEB03" w14:textId="4B8FC9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A7767" w14:textId="4F57BF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395CA" w14:textId="00507B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616E25" w:rsidRPr="00616E25" w14:paraId="2D0E46A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9B0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192C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g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9701B" w14:textId="334C84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E8709" w14:textId="72C99C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F4C33" w14:textId="34F960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AF189" w14:textId="4E967A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616E25" w:rsidRPr="00616E25" w14:paraId="6EE228D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8A02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3F7E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ai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9C0DD" w14:textId="78A1C1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8D2B9" w14:textId="39E709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8E762" w14:textId="17EAB0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19530" w14:textId="21357A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616E25" w:rsidRPr="00616E25" w14:paraId="6E6D42E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4B2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D7A4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gp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8D3AD" w14:textId="594431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D848A" w14:textId="67621C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2832A" w14:textId="4B82BD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EC4B7" w14:textId="5CA187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616E25" w:rsidRPr="00616E25" w14:paraId="6E16CB4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D77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AAD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udi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36255" w14:textId="66C98C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05237" w14:textId="47E097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EBADC" w14:textId="0D65F6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34A37" w14:textId="43A08E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616E25" w:rsidRPr="00616E25" w14:paraId="0547529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0BCC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6915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2338A" w14:textId="735C04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FD773" w14:textId="7ACFDA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937F6" w14:textId="3C73B2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4A265" w14:textId="6C51C7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616E25" w:rsidRPr="00616E25" w14:paraId="7486483D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3703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9B9C1D" w14:textId="073D8C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573,281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C0B6D0" w14:textId="20D65E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321ED5" w14:textId="2865E8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D59FFB" w14:textId="4F4F8C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690,593.14 </w:t>
            </w:r>
          </w:p>
        </w:tc>
      </w:tr>
      <w:tr w:rsidR="00616E25" w:rsidRPr="00616E25" w14:paraId="7320063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E554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A6E3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o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323A0" w14:textId="5D5335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A7D55" w14:textId="10A158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6CEF1" w14:textId="318800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DBBB6" w14:textId="4E4F98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616E25" w:rsidRPr="00616E25" w14:paraId="3F3AE9E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A6E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5AE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ing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ADCAB" w14:textId="3F480D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032B5" w14:textId="323682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63880" w14:textId="666AA4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24BF6" w14:textId="48758F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616E25" w:rsidRPr="00616E25" w14:paraId="5E0E6BD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CDE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3225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not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9F2FE" w14:textId="4FBA92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BF6BA" w14:textId="3EF904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53288" w14:textId="3DE67E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07A14" w14:textId="4A0E2C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616E25" w:rsidRPr="00616E25" w14:paraId="1EA3D29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AF01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80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li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373B0" w14:textId="77C184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A093F" w14:textId="732293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17559" w14:textId="3AA551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FD1C4" w14:textId="7F6579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616E25" w:rsidRPr="00616E25" w14:paraId="502867E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32D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33D8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o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CA9C8" w14:textId="68490B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A1E9F" w14:textId="3EAD65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57FC0" w14:textId="50B97C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28EE4" w14:textId="2AA544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616E25" w:rsidRPr="00616E25" w14:paraId="4E595E0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5D4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E50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r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9133E" w14:textId="283942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41EB1" w14:textId="189630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A5F2B" w14:textId="209F6F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1B98E" w14:textId="3EFA68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616E25" w:rsidRPr="00616E25" w14:paraId="15F4545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90B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A5E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a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4A921" w14:textId="10C706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94715" w14:textId="02093F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8C047" w14:textId="5F02B2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540DB" w14:textId="7BDAF7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616E25" w:rsidRPr="00616E25" w14:paraId="27EA4B8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578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BFA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238F5" w14:textId="3C2BC1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FF3B6" w14:textId="77FBB5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54564" w14:textId="1C8758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3D09D" w14:textId="3C6DDC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616E25" w:rsidRPr="00616E25" w14:paraId="09E345A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10A6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91BB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9E0FA" w14:textId="11883E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89CF5" w14:textId="5C88D8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A1714" w14:textId="4F076B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43D53" w14:textId="2F5944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616E25" w:rsidRPr="00616E25" w14:paraId="6287D26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2EC8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8FC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574D6" w14:textId="24881C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030D9" w14:textId="6FD1C8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DF75" w14:textId="42CD3E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F5130" w14:textId="5B7383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</w:tr>
      <w:tr w:rsidR="00616E25" w:rsidRPr="00616E25" w14:paraId="6591DD4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EAFC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A25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519A4" w14:textId="46BA6D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5844B" w14:textId="640805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0F150" w14:textId="2E16A7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64927" w14:textId="563150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616E25" w:rsidRPr="00616E25" w14:paraId="76B9D44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2CE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1788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g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AC842" w14:textId="6B6E47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182A9" w14:textId="3AAE31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E82CF" w14:textId="7AF363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D0AF5" w14:textId="17AA1C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616E25" w:rsidRPr="00616E25" w14:paraId="0D61B0C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1A2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A9C7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258DB" w14:textId="519EFA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77D2F" w14:textId="2027AC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A53AF" w14:textId="4EE75E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931B9" w14:textId="73127A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616E25" w:rsidRPr="00616E25" w14:paraId="74896CE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7D8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C0E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29010" w14:textId="2D95F7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DAA8D" w14:textId="3D3A1D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4BD10" w14:textId="7556D7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5E07D" w14:textId="6FFE9F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616E25" w:rsidRPr="00616E25" w14:paraId="30F616F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418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6BCE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95EAE" w14:textId="01CEE7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2099B" w14:textId="1C8E38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77BB1" w14:textId="2E8E45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0FCDB" w14:textId="162E86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616E25" w:rsidRPr="00616E25" w14:paraId="359756F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BF59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8B4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E44A3" w14:textId="53C9E8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C2BC1" w14:textId="5A301A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785C5" w14:textId="787E50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3BDBF" w14:textId="691C0E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616E25" w:rsidRPr="00616E25" w14:paraId="54F90D0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F1B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33B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E0200" w14:textId="3D1D20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FA0CE" w14:textId="526307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8BA67" w14:textId="78B3D4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3EAC5" w14:textId="10D12B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616E25" w:rsidRPr="00616E25" w14:paraId="0EFB30D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6EDD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002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E82E5" w14:textId="73411C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0317A" w14:textId="0EEB3F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70E8E" w14:textId="751E0C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64A61" w14:textId="3FAE68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616E25" w:rsidRPr="00616E25" w14:paraId="789D2DD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E9BE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FABE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dipe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3C073" w14:textId="3984F7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AC055" w14:textId="18C6B5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84CD" w14:textId="5AAC67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07320" w14:textId="02868B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616E25" w:rsidRPr="00616E25" w14:paraId="75557BD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3E6F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19B7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6852A" w14:textId="53D79D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F810A" w14:textId="1DD18B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61BDF" w14:textId="4BD5B4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81F8B" w14:textId="035044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616E25" w:rsidRPr="00616E25" w14:paraId="4BBC105C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7D38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E8C784" w14:textId="7BA62F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654,667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3AEA8C" w14:textId="762BA0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44BD4C" w14:textId="3A39BA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1EEE8B" w14:textId="61A2AC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5,696,788.51 </w:t>
            </w:r>
          </w:p>
        </w:tc>
      </w:tr>
      <w:tr w:rsidR="00616E25" w:rsidRPr="00616E25" w14:paraId="4A0085A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C69C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1937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1FB5D" w14:textId="784450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50A28" w14:textId="780492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3858A" w14:textId="6F5ADF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6ACEB" w14:textId="2D0EA9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616E25" w:rsidRPr="00616E25" w14:paraId="3F70EE7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4C93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8F40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60289" w14:textId="4C65E1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C2DBD" w14:textId="0BFC21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3A21F" w14:textId="10BC81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F5FD8" w14:textId="04D74E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616E25" w:rsidRPr="00616E25" w14:paraId="459FDA8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87B5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13A2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00FA8" w14:textId="65FDFB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569B0" w14:textId="7D4C70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44D9F" w14:textId="48405C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28795" w14:textId="62AC8E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616E25" w:rsidRPr="00616E25" w14:paraId="2A1D475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054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27BD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i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5BD7F" w14:textId="275454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39B89" w14:textId="6B42C0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2ADE9" w14:textId="2383C5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6A701" w14:textId="651ECD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616E25" w:rsidRPr="00616E25" w14:paraId="4DF375B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6F8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29CC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601EC" w14:textId="432D00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47D0C" w14:textId="1A75F2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E05AE" w14:textId="00CA00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CD9A0" w14:textId="678446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616E25" w:rsidRPr="00616E25" w14:paraId="7A8753F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7CE5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49A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077FB" w14:textId="3EB7DC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7A344" w14:textId="68F87B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F1B55" w14:textId="61A8C1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8451F" w14:textId="22B4B6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616E25" w:rsidRPr="00616E25" w14:paraId="3206ACE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D8F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4D6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39FFD" w14:textId="6350E4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D9F2D" w14:textId="00B22C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066DF" w14:textId="1EB7E4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77E03" w14:textId="2C9D0B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616E25" w:rsidRPr="00616E25" w14:paraId="2D4D444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508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58D6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F224F" w14:textId="1E42A3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3DB68" w14:textId="23CBF0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51327" w14:textId="340D08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C87FF" w14:textId="680FD1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616E25" w:rsidRPr="00616E25" w14:paraId="0C43064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0AA9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E0E9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male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1C018" w14:textId="4E70EE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33661" w14:textId="5DA92F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A0307" w14:textId="3E66F9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2EA94" w14:textId="669B43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616E25" w:rsidRPr="00616E25" w14:paraId="6C2A999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41B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A2F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all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9BAFF" w14:textId="4B704A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7B774" w14:textId="70590D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5CFC8" w14:textId="6084AB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1020D" w14:textId="50037A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616E25" w:rsidRPr="00616E25" w14:paraId="2642299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425C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9318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F099F" w14:textId="6187AE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10E79" w14:textId="490FFA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51F81" w14:textId="5CFA47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6991E" w14:textId="3E4C08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616E25" w:rsidRPr="00616E25" w14:paraId="1CE2776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148A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D62F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9B8CD" w14:textId="266B33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376FA" w14:textId="5354EA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81AE0" w14:textId="65F85C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BFD35" w14:textId="09DF3F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616E25" w:rsidRPr="00616E25" w14:paraId="33B9B10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A4C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C44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FBDF9" w14:textId="6BE904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7D491" w14:textId="69CAE2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2BA15" w14:textId="609C7A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997B0" w14:textId="63A777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616E25" w:rsidRPr="00616E25" w14:paraId="728FDEC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8D3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12D4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so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727B" w14:textId="28D877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BC986" w14:textId="495573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08CC" w14:textId="2E6EF8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16243" w14:textId="46C26D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616E25" w:rsidRPr="00616E25" w14:paraId="6FB6DB0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28E1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14CA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EBF8" w14:textId="3C3597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A725F" w14:textId="2C53A2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261EF" w14:textId="107CAD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3C2E0" w14:textId="056759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616E25" w:rsidRPr="00616E25" w14:paraId="7DACB7B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DBE5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CC46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6D232" w14:textId="3C2994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AA5E6" w14:textId="3227BE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B4B4F" w14:textId="31CD18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4FEF9" w14:textId="790701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616E25" w:rsidRPr="00616E25" w14:paraId="17F4A80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043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9B28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2A63B" w14:textId="087B0E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00052" w14:textId="74A925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9304B" w14:textId="34C58F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734D" w14:textId="014DDA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616E25" w:rsidRPr="00616E25" w14:paraId="562E782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E59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F381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896F7" w14:textId="768CB2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440D3" w14:textId="5512E9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78FE2" w14:textId="444C3A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7918A" w14:textId="433354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616E25" w:rsidRPr="00616E25" w14:paraId="17B44D9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4A59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0A2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198D7" w14:textId="141983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1156C" w14:textId="225393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F953E" w14:textId="3EE36C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D5087" w14:textId="7AFEDC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616E25" w:rsidRPr="00616E25" w14:paraId="55D05C9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1ECA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FCB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siqu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2E188" w14:textId="4F330A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311B9" w14:textId="6C8825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BAE96" w14:textId="2BA2F1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59C2A" w14:textId="0C8A84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616E25" w:rsidRPr="00616E25" w14:paraId="5D0C762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CE78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AAA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BA56D" w14:textId="3DC2CF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63F4F" w14:textId="03A857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78514" w14:textId="0271EE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91FC4" w14:textId="04C2DD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76E9AE5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DEA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C72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gald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DB2E9" w14:textId="44F52B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57F92" w14:textId="051474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BBF3B" w14:textId="14494A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4274E" w14:textId="4742B8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63F15C9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2E1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0A3A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gatarem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27E0D" w14:textId="24823A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AB0C3" w14:textId="2589ED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BDC04" w14:textId="085BA7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4619E" w14:textId="1BC615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616E25" w:rsidRPr="00616E25" w14:paraId="501A3AF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9AF9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34B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pand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012FF" w14:textId="0813AD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5880B" w14:textId="20E7DB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0FA2D" w14:textId="19DCD6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A56C7" w14:textId="0B92FF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737D0A3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489E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AD53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222E0" w14:textId="196FD0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0D64D" w14:textId="72468D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A033E" w14:textId="6CCB02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B2F00" w14:textId="209607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616E25" w:rsidRPr="00616E25" w14:paraId="2002300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E577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6EF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zzorubi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2A696" w14:textId="0EB4EC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D8137" w14:textId="5D937F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2E1B6" w14:textId="194A11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EEF1" w14:textId="0E3FBB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616E25" w:rsidRPr="00616E25" w14:paraId="1686EBF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825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22E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6295E" w14:textId="41EFDA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DD13E" w14:textId="5ED6DB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1060C" w14:textId="5EAFCC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1E1FB" w14:textId="1713B5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616E25" w:rsidRPr="00616E25" w14:paraId="47A655F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69DB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D90E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BFD4C" w14:textId="130F9F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14CAA" w14:textId="595542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6D991" w14:textId="4E3280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57847" w14:textId="7FF725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616E25" w:rsidRPr="00616E25" w14:paraId="30A78D6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D23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F0AE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1E490" w14:textId="5F4554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A150C" w14:textId="7B5B68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631B2" w14:textId="5AA9A1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D4651" w14:textId="3281CA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616E25" w:rsidRPr="00616E25" w14:paraId="4488CCA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881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A511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4FFE6" w14:textId="0E4FA3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9E4AA" w14:textId="6EE418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5F386" w14:textId="0F7056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C2422" w14:textId="68D629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616E25" w:rsidRPr="00616E25" w14:paraId="7411D3F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080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155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08AD7" w14:textId="3EA941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B2E67" w14:textId="26547C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FE629" w14:textId="62F2AD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D63FA" w14:textId="42BD3C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616E25" w:rsidRPr="00616E25" w14:paraId="73C1978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D6C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A2F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B2207" w14:textId="2A128F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51274" w14:textId="083BAF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1B08D" w14:textId="4E0DDF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EE4D8" w14:textId="2C17F6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616E25" w:rsidRPr="00616E25" w14:paraId="0B60C90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E52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FD33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68174" w14:textId="39EC57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119E2" w14:textId="30AD2E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AA54E" w14:textId="2463DA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46FA3" w14:textId="0A3A5A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616E25" w:rsidRPr="00616E25" w14:paraId="79664C9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D8C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A6A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8CA12" w14:textId="798C20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D07DB" w14:textId="42A56C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32504" w14:textId="24F056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FD6BA" w14:textId="20C073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616E25" w:rsidRPr="00616E25" w14:paraId="31A098C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674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6010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26493" w14:textId="15ED84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93F21" w14:textId="4EB7D7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7CC1F" w14:textId="5BAF70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EBA45" w14:textId="3F0B85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616E25" w:rsidRPr="00616E25" w14:paraId="64217BF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2E7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65E6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15D3A" w14:textId="3EF4A1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26DE8" w14:textId="13F7B9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F5670" w14:textId="00A7BD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3FBE1" w14:textId="591BB2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616E25" w:rsidRPr="00616E25" w14:paraId="50B945D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D703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7FF9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55AD6" w14:textId="3D6E57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A9DE3" w14:textId="5A5DF5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7AE49" w14:textId="0BE47D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5EF6D" w14:textId="2E8561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616E25" w:rsidRPr="00616E25" w14:paraId="5EDBBDD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84F9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17C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EC966" w14:textId="7771B5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3,247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10E31" w14:textId="28245F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A5A38" w14:textId="11E33C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41041" w14:textId="5C51AC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9,447.17 </w:t>
            </w:r>
          </w:p>
        </w:tc>
      </w:tr>
      <w:tr w:rsidR="00616E25" w:rsidRPr="00616E25" w14:paraId="24D7B15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F25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2B03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mi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E87D8" w14:textId="344943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E31EC" w14:textId="5D6993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E1D60" w14:textId="03512E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9C26B" w14:textId="3E8F81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616E25" w:rsidRPr="00616E25" w14:paraId="0208BED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C475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935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rbiztond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F4D6F" w14:textId="51C5E1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A6786" w14:textId="6523CB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27578" w14:textId="321EDC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144C0" w14:textId="5EBE40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616E25" w:rsidRPr="00616E25" w14:paraId="4A15BB8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DB3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BFD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EE6D9" w14:textId="38A268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AFD01" w14:textId="0F66B0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8F809" w14:textId="6B7633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06809" w14:textId="6DD8F3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616E25" w:rsidRPr="00616E25" w14:paraId="307B6DE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7EB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AF1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3C72E" w14:textId="3F00D1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D1C81" w14:textId="501B23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B772C" w14:textId="3032A9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7CBEC" w14:textId="39DE33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2B06449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A344BA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470E80" w14:textId="079CC3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4,454,049.8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040D42" w14:textId="4B4B45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7D5EC4" w14:textId="44EA61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AA94B1C" w14:textId="152121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4,454,049.83 </w:t>
            </w:r>
          </w:p>
        </w:tc>
      </w:tr>
      <w:tr w:rsidR="00616E25" w:rsidRPr="00616E25" w14:paraId="5CAE6E9D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258F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9B6B65" w14:textId="49E1FD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73EAF8" w14:textId="77D933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09E76F" w14:textId="3D0701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008822" w14:textId="118116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616E25" w:rsidRPr="00616E25" w14:paraId="48FAD1B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6528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8E8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E2517" w14:textId="3ED055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1C249" w14:textId="4EA9E7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7701E" w14:textId="6E7FAB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503A4" w14:textId="1345F8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616E25" w:rsidRPr="00616E25" w14:paraId="1A03A2F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BC18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B46E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c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C1257" w14:textId="18DBEF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86833" w14:textId="4FAAEE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24924" w14:textId="7D0E9D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CB10A" w14:textId="0A2337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616E25" w:rsidRPr="00616E25" w14:paraId="4C63C69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EB42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2AD7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tbaya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47708" w14:textId="5B59EC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7437A" w14:textId="0EB093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4636E" w14:textId="458E7B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75112" w14:textId="7C92B1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616E25" w:rsidRPr="00616E25" w14:paraId="4E2F334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6BF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071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yu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F8076" w14:textId="02019F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FE112" w14:textId="03D70C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A3DD6" w14:textId="4C8E15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333D3" w14:textId="2E6225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616E25" w:rsidRPr="00616E25" w14:paraId="3066EBAD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EAF1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1EE037" w14:textId="6EAFDE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251,467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8C6AEE" w14:textId="370C11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EF1B34" w14:textId="0578C7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F38591" w14:textId="62383F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251,467.70 </w:t>
            </w:r>
          </w:p>
        </w:tc>
      </w:tr>
      <w:tr w:rsidR="00616E25" w:rsidRPr="00616E25" w14:paraId="0F8345E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C26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E41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7A0EF" w14:textId="6D52BD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5CA24" w14:textId="05DDC7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88E55" w14:textId="68D6BB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9491E" w14:textId="40FF06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616E25" w:rsidRPr="00616E25" w14:paraId="6D54798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D98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EB1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688E3" w14:textId="4ABF48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E60C0" w14:textId="44C1EF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2A25B" w14:textId="0E3FE8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B5998" w14:textId="046DFE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616E25" w:rsidRPr="00616E25" w14:paraId="3A7EC56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6E56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B13C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1B891" w14:textId="146085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26A45" w14:textId="3E5D65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39981" w14:textId="0AA331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4CBCB" w14:textId="5769EF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616E25" w:rsidRPr="00616E25" w14:paraId="4257D83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7840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05C8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98C8B" w14:textId="7370ED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17580" w14:textId="1D4690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5BADD" w14:textId="4FCE7C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EAACB" w14:textId="70DA8F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616E25" w:rsidRPr="00616E25" w14:paraId="37BB78D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DF0A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6CFA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8F2FE" w14:textId="079665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EAC06" w14:textId="79CD64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A5366" w14:textId="7CE704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E3536" w14:textId="658DE1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616E25" w:rsidRPr="00616E25" w14:paraId="3D41657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81D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193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067D5" w14:textId="42ED1E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C2520" w14:textId="3D5F9E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93927" w14:textId="2172E8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2892C" w14:textId="702A53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616E25" w:rsidRPr="00616E25" w14:paraId="7B78C7E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E14F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825C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ECE90" w14:textId="1DDF1A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740C9" w14:textId="437EED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D03A9" w14:textId="432B77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23D6A" w14:textId="4166C4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616E25" w:rsidRPr="00616E25" w14:paraId="4458074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AEE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5B01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E05C" w14:textId="43F7F2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9207C" w14:textId="13F3F9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00093" w14:textId="203091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2E4D7" w14:textId="280DB3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616E25" w:rsidRPr="00616E25" w14:paraId="0631BE6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D1B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6860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08EEA" w14:textId="180C76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77D1A" w14:textId="342D37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71CF9" w14:textId="4DA536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F3DB8" w14:textId="56E904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616E25" w:rsidRPr="00616E25" w14:paraId="3A4DC9F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288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E65B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0F00E" w14:textId="5C19CA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60302" w14:textId="0CFE1C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E26DD" w14:textId="27083D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5BC88" w14:textId="5159E0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616E25" w:rsidRPr="00616E25" w14:paraId="516578A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B004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63F9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26C9B" w14:textId="46A06D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D4D99" w14:textId="1EC2A0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6D7E1" w14:textId="6C7A0C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4786E" w14:textId="22862C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616E25" w:rsidRPr="00616E25" w14:paraId="202C74B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352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2AC9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2D2C5" w14:textId="425676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CD430" w14:textId="374EB5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522C2" w14:textId="1D8E46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346D8" w14:textId="25A696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616E25" w:rsidRPr="00616E25" w14:paraId="70B9741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614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131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15E57" w14:textId="3FD8E6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CF73E" w14:textId="5E1BF7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5AB83" w14:textId="6A3E1E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19DF4" w14:textId="700040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616E25" w:rsidRPr="00616E25" w14:paraId="3554236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7E9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D2E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DDD50" w14:textId="4EF678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02E24" w14:textId="659180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6DA04" w14:textId="05A09A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6BB78" w14:textId="73AA3B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616E25" w:rsidRPr="00616E25" w14:paraId="7E70745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ECA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B732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D6BD2" w14:textId="64F73B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2A28" w14:textId="6FBAD2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43CB0" w14:textId="175443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904F5" w14:textId="6BA41D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616E25" w:rsidRPr="00616E25" w14:paraId="33F6CBD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B5E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BD6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47222" w14:textId="7110BF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B70DF" w14:textId="76BC22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5F1DB" w14:textId="559C97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C260A" w14:textId="3E2DE8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616E25" w:rsidRPr="00616E25" w14:paraId="1A27F5F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623C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7B07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95B8F" w14:textId="39CF21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A5BBD" w14:textId="78C319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E0C85" w14:textId="2EAA50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32042" w14:textId="23B21E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616E25" w:rsidRPr="00616E25" w14:paraId="3640AFD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3E5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80C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2A0CC" w14:textId="027E0D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F5853" w14:textId="5E8DC3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C340E" w14:textId="277A32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5D700" w14:textId="6068EC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616E25" w:rsidRPr="00616E25" w14:paraId="0506C20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6E66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2F8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63D52" w14:textId="1E481E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B558C" w14:textId="4A50F1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D9EC6" w14:textId="7F255D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0CD46" w14:textId="337786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616E25" w:rsidRPr="00616E25" w14:paraId="27857C3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F3B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AA65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C8777" w14:textId="7C8C79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59FA0" w14:textId="2514E4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963DD" w14:textId="453291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8EB99" w14:textId="58B7C3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616E25" w:rsidRPr="00616E25" w14:paraId="7EF52CC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B0D9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4475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2DD3A" w14:textId="31A707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DF27A" w14:textId="50217D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C2E8E" w14:textId="3FEF4D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2B75B" w14:textId="3C92A6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616E25" w:rsidRPr="00616E25" w14:paraId="13A4EF5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2BE2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4E5E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4E107" w14:textId="1176AB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9AB06" w14:textId="02214A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2EB15" w14:textId="4B5D42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15FAB" w14:textId="65D503E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616E25" w:rsidRPr="00616E25" w14:paraId="4864822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ED7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22C9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4B89B" w14:textId="19E463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AC46F" w14:textId="07B74C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EC406" w14:textId="1B1B7E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2CAA9" w14:textId="40C39A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616E25" w:rsidRPr="00616E25" w14:paraId="04F9E16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1F7D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E05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ta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7AF2B" w14:textId="5794CE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7E7AE" w14:textId="113D3B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FB6A1" w14:textId="3CE1CF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E3614" w14:textId="57458C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616E25" w:rsidRPr="00616E25" w14:paraId="4A72515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9B5E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3B48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0C068" w14:textId="7F5D1A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251AB" w14:textId="26D991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3FFAF" w14:textId="1A6692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4D25D" w14:textId="202F10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616E25" w:rsidRPr="00616E25" w14:paraId="263714C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677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BADD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A293D" w14:textId="2878E3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CF248" w14:textId="511DE4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7AE4A" w14:textId="78A43A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629B9" w14:textId="779991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616E25" w:rsidRPr="00616E25" w14:paraId="78C85CE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40D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2E1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C886D" w14:textId="5A16CF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50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A76B2" w14:textId="252C72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84DE0" w14:textId="3DC6EF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06198" w14:textId="6A8E48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50.64 </w:t>
            </w:r>
          </w:p>
        </w:tc>
      </w:tr>
      <w:tr w:rsidR="00616E25" w:rsidRPr="00616E25" w14:paraId="68E42F5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031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ACE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ADA12" w14:textId="3238E3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CA61A" w14:textId="6EB556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D0ACF" w14:textId="1EED76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49F75" w14:textId="2F40B3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616E25" w:rsidRPr="00616E25" w14:paraId="538D4B1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8C3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51D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B492C" w14:textId="6DFA6E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2D122" w14:textId="69D5C4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DEF5F" w14:textId="28D6EF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5108A" w14:textId="38C315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616E25" w:rsidRPr="00616E25" w14:paraId="4D043DDB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6C8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BAA591" w14:textId="5F404E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400,978.9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6E7421" w14:textId="52B766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6A08A1" w14:textId="7D29B9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D9DEE2" w14:textId="4E66EA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400,978.95 </w:t>
            </w:r>
          </w:p>
        </w:tc>
      </w:tr>
      <w:tr w:rsidR="00616E25" w:rsidRPr="00616E25" w14:paraId="39E3CBA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5DD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F39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7F34A" w14:textId="71F704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D249D" w14:textId="2E990C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86DC" w14:textId="7E1CCC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C6801" w14:textId="09F683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616E25" w:rsidRPr="00616E25" w14:paraId="466236E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83A6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65E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EC583" w14:textId="5AADFE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88,568.9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C277B" w14:textId="4DA1A0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5AF2" w14:textId="7A358B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4D7C6" w14:textId="049001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88,568.95 </w:t>
            </w:r>
          </w:p>
        </w:tc>
      </w:tr>
      <w:tr w:rsidR="00616E25" w:rsidRPr="00616E25" w14:paraId="3A7C1C6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1E1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E85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EB520" w14:textId="3647D6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76F4D" w14:textId="743F9E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5E5A4" w14:textId="7D18FB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AA68" w14:textId="7D6EF6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616E25" w:rsidRPr="00616E25" w14:paraId="5DA276B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A0C2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04C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40318" w14:textId="27FB69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78969" w14:textId="2BB14A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F44E2" w14:textId="0CDD35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24D5F" w14:textId="6CA613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616E25" w:rsidRPr="00616E25" w14:paraId="0AE1A86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0CC9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53DE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enito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4B597" w14:textId="48F81E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2,022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72032" w14:textId="6AD82B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AFCCC" w14:textId="384D3E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107C2" w14:textId="64BD9B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2,022.54 </w:t>
            </w:r>
          </w:p>
        </w:tc>
      </w:tr>
      <w:tr w:rsidR="00616E25" w:rsidRPr="00616E25" w14:paraId="2CF3818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6B9C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20E3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9192B" w14:textId="72A279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76CC0" w14:textId="3A6986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CB55" w14:textId="4D2FDB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C3D96" w14:textId="362043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616E25" w:rsidRPr="00616E25" w14:paraId="72B6FB1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DC6E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46D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A487A" w14:textId="138179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B357A" w14:textId="6F0985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F7C44" w14:textId="2515F2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EE265" w14:textId="2799FA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616E25" w:rsidRPr="00616E25" w14:paraId="71ADC17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C37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E1A5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600E1" w14:textId="01E063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CA030" w14:textId="19E6FB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A3338" w14:textId="6A0946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BC6C2" w14:textId="13C8F8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616E25" w:rsidRPr="00616E25" w14:paraId="699B6F5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461C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7DDE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8626B" w14:textId="2FB644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4A6F7" w14:textId="5F0040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65AEC" w14:textId="0E7600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B000E" w14:textId="3046B8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616E25" w:rsidRPr="00616E25" w14:paraId="4292C5E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C0A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FD7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F6565" w14:textId="632BB3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1B8D8" w14:textId="793472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D18B4" w14:textId="2005EB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969F5" w14:textId="4176DE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616E25" w:rsidRPr="00616E25" w14:paraId="48F9D3E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EB1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B02D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7C492" w14:textId="65B91E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CFB2B" w14:textId="0901FD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C6A34" w14:textId="483B37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30E9B" w14:textId="603E30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616E25" w:rsidRPr="00616E25" w14:paraId="3243BA8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333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D458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1FC40" w14:textId="088034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70EC5" w14:textId="64334E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E8E82" w14:textId="4BCFBB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DDD21" w14:textId="325B90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616E25" w:rsidRPr="00616E25" w14:paraId="381F2F5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8D53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893F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vilac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07338" w14:textId="6CB1A0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1100D" w14:textId="641A49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17AFE" w14:textId="11B02F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84BED" w14:textId="358821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616E25" w:rsidRPr="00616E25" w14:paraId="25156EF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6FEB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730A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1BBDA" w14:textId="4C84B2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05D7C" w14:textId="342AE6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F15DF" w14:textId="1ECA7F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6CBDA" w14:textId="752EA7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616E25" w:rsidRPr="00616E25" w14:paraId="3F7DADE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F528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CBEA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A274B" w14:textId="27483E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22503" w14:textId="2C5A8B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2C9D8" w14:textId="1B7530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64794" w14:textId="79D817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616E25" w:rsidRPr="00616E25" w14:paraId="44C668E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6121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026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15D1B" w14:textId="67DA3F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DAA88" w14:textId="7F5368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3CF16" w14:textId="73FA64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C7B39" w14:textId="7A9153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616E25" w:rsidRPr="00616E25" w14:paraId="2257C8C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42C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8AD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69440" w14:textId="75045C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24BF0" w14:textId="433380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83D95" w14:textId="08D446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F5FA9" w14:textId="31C9CE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616E25" w:rsidRPr="00616E25" w14:paraId="712B7FB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E6FD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5FE2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4C11D" w14:textId="0D6DF8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15B4A" w14:textId="51FCB0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7F2FD" w14:textId="479668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183DE" w14:textId="26F31C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616E25" w:rsidRPr="00616E25" w14:paraId="6F76344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07F0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521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onac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996ED" w14:textId="755B05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FD38C" w14:textId="09EFCE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36659" w14:textId="36F07A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A188F" w14:textId="5A4058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616E25" w:rsidRPr="00616E25" w14:paraId="2663861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18CA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E718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66072" w14:textId="7BE1E8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EE0CA" w14:textId="6686D2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26407" w14:textId="4CB849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40E52" w14:textId="1B6A5A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616E25" w:rsidRPr="00616E25" w14:paraId="46CCB34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CB8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6B9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04CBF" w14:textId="2CABB5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D0100" w14:textId="3B6F52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C06A8" w14:textId="527B8A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85AF0" w14:textId="2C3F78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616E25" w:rsidRPr="00616E25" w14:paraId="1BB929E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70CD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4E16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8474B" w14:textId="223EC3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3F365" w14:textId="1CD1EF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D39CB" w14:textId="688953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EDAE5" w14:textId="129401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616E25" w:rsidRPr="00616E25" w14:paraId="06D3F6D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943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E5C8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FBAB3" w14:textId="4A2C03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A25D8" w14:textId="584E9C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A8785" w14:textId="1F9790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DA7B2" w14:textId="691513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616E25" w:rsidRPr="00616E25" w14:paraId="05D2024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1A58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7AC1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2DBB6" w14:textId="3259C5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37C4F" w14:textId="76E0C1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4961B" w14:textId="270D11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F2E27" w14:textId="1F26B1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616E25" w:rsidRPr="00616E25" w14:paraId="4E0FCDB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E2D1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3C5C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6827C" w14:textId="406754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8B52D" w14:textId="3EF283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B4901" w14:textId="06CECE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C740C" w14:textId="06E4E1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616E25" w:rsidRPr="00616E25" w14:paraId="4F90802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4B7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452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39C92" w14:textId="5D2CC1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A66F4" w14:textId="177224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C8524" w14:textId="5C874B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CA280" w14:textId="088D96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616E25" w:rsidRPr="00616E25" w14:paraId="0498693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0BF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A4E4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96DBB" w14:textId="406026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36F69" w14:textId="14814E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5C5C4" w14:textId="1DFD6B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0DA01" w14:textId="5FE0BE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616E25" w:rsidRPr="00616E25" w14:paraId="6F2FA8A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9810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6E04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6C043" w14:textId="400402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A9438" w14:textId="1D7256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505ED" w14:textId="33EB24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15048" w14:textId="6EFC8E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616E25" w:rsidRPr="00616E25" w14:paraId="6FD6B30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6108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48FE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1D66F" w14:textId="0BB87D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C0C4E" w14:textId="55115D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0FE13" w14:textId="43EBB3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014C4" w14:textId="5B680E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616E25" w:rsidRPr="00616E25" w14:paraId="6D413FB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F1D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9C81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E3B28" w14:textId="671728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0195D" w14:textId="638663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9E897" w14:textId="4FBBB2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CC098" w14:textId="36FA89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616E25" w:rsidRPr="00616E25" w14:paraId="23B6A29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553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D51B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39A7D" w14:textId="702EC0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A872D" w14:textId="6F37AD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0940E" w14:textId="74ADD9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C943C" w14:textId="06D9BE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616E25" w:rsidRPr="00616E25" w14:paraId="47B74F3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7E85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97D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A58BB" w14:textId="79DCC8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4,473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AEDE0" w14:textId="51847A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49273" w14:textId="16FA97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32B15" w14:textId="2032D5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4,473.66 </w:t>
            </w:r>
          </w:p>
        </w:tc>
      </w:tr>
      <w:tr w:rsidR="00616E25" w:rsidRPr="00616E25" w14:paraId="1A8E6EA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638B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A682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A3EF7" w14:textId="46D667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564E" w14:textId="6D398D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1E09B" w14:textId="1EFA71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24DDB" w14:textId="4DF1C4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616E25" w:rsidRPr="00616E25" w14:paraId="5E933C1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7F89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8F00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E2733" w14:textId="57963B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28866" w14:textId="7A9B14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785B9" w14:textId="0528C0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1EDCA" w14:textId="20C3C6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616E25" w:rsidRPr="00616E25" w14:paraId="0B446A9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4CA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DAE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ADDF3" w14:textId="49BECD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1A17F" w14:textId="3CA13B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D6665" w14:textId="70E568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E01B1" w14:textId="1D6790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616E25" w:rsidRPr="00616E25" w14:paraId="0F01819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8C3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D965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D3C35" w14:textId="6975AB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8482" w14:textId="0D2F20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76577" w14:textId="647DDC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C51FC" w14:textId="772C68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616E25" w:rsidRPr="00616E25" w14:paraId="42B54AF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445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7D20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0FB42" w14:textId="194459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3ECF6" w14:textId="472909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69F56" w14:textId="488AC8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B9DC1" w14:textId="521EED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616E25" w:rsidRPr="00616E25" w14:paraId="6FF8DDC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89E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9C92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74AC3" w14:textId="71C68E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C1A5E" w14:textId="3A751F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C67FB" w14:textId="35EBF2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DEE3C" w14:textId="537873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616E25" w:rsidRPr="00616E25" w14:paraId="4A84B601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6066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5360D1" w14:textId="23E136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973,804.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B6162F" w14:textId="64BA0B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7DBDE6" w14:textId="427AA5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EAFC91" w14:textId="782959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973,804.26 </w:t>
            </w:r>
          </w:p>
        </w:tc>
      </w:tr>
      <w:tr w:rsidR="00616E25" w:rsidRPr="00616E25" w14:paraId="1FC15C5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71D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1C3D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384CC" w14:textId="0975B7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A5096" w14:textId="187944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27976" w14:textId="4F7480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A7E28" w14:textId="7A2BCA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616E25" w:rsidRPr="00616E25" w14:paraId="401FBF1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FF95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DCEA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ED303" w14:textId="5AFD62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1DFD9" w14:textId="12CFAB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565CB" w14:textId="05A078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EEE0C" w14:textId="3437BE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616E25" w:rsidRPr="00616E25" w14:paraId="04457DD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3856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2111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69A89" w14:textId="061CF7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36B4A" w14:textId="6EF69E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7B08E" w14:textId="286668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CF3AE" w14:textId="2542C9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616E25" w:rsidRPr="00616E25" w14:paraId="519D65E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A5A3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466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16136" w14:textId="7D4A8D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2,813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B0E50" w14:textId="72157C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E7A8" w14:textId="2E826C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3F4A4" w14:textId="251432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2,813.78 </w:t>
            </w:r>
          </w:p>
        </w:tc>
      </w:tr>
      <w:tr w:rsidR="00616E25" w:rsidRPr="00616E25" w14:paraId="0B116428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5BC47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8C9F69" w14:textId="2D4FCC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CC4FFE" w14:textId="57765D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259CBE" w14:textId="43A4EB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FAD3DB" w14:textId="1D3035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616E25" w:rsidRPr="00616E25" w14:paraId="3524DCB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C098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666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02F4E" w14:textId="23CF1A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3A32B" w14:textId="34C5A6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78EAC" w14:textId="1125C8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9459C" w14:textId="67F81A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616E25" w:rsidRPr="00616E25" w14:paraId="372DF60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50CA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38C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rrogui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5EEA6" w14:textId="4B6A3E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13610" w14:textId="188482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3E2E5" w14:textId="7622BB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4584A" w14:textId="4DABAB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616E25" w:rsidRPr="00616E25" w14:paraId="3737651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558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F18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AE85D" w14:textId="223FE8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12DCD" w14:textId="73445D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6C82C" w14:textId="5BA06F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A0A64" w14:textId="47C613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616E25" w:rsidRPr="00616E25" w14:paraId="57E18C1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D0AF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9FAF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CFA9E" w14:textId="5F2D3D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75E09" w14:textId="1A8658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F428E" w14:textId="6AAC20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91FC5" w14:textId="397042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616E25" w:rsidRPr="00616E25" w14:paraId="3EA5498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9187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D591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F8D7E" w14:textId="77A500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3E5EE" w14:textId="1D2D6B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960E" w14:textId="1ED11A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17293" w14:textId="6CD46C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616E25" w:rsidRPr="00616E25" w14:paraId="0E282CC0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037CB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D35D4E" w14:textId="5AB677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AF4C5A" w14:textId="29C05F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1122CA" w14:textId="602EEF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70703B" w14:textId="5AB286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</w:tr>
      <w:tr w:rsidR="00616E25" w:rsidRPr="00616E25" w14:paraId="1C2E8476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49896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2840F4" w14:textId="0E3692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50AE01" w14:textId="2FAD58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301C48" w14:textId="0AAEC3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B9A750" w14:textId="048764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616E25" w:rsidRPr="00616E25" w14:paraId="5567B47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C65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DE58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ADDE1" w14:textId="056015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EF45B" w14:textId="08AB13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104F3" w14:textId="294C4E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7B978" w14:textId="7E4732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616E25" w:rsidRPr="00616E25" w14:paraId="6ECB5F0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2E7D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4D5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C2518" w14:textId="5A7238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7E5F4" w14:textId="7AC29A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DB27B" w14:textId="10B649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507CE" w14:textId="75F1BA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616E25" w:rsidRPr="00616E25" w14:paraId="5A3B7AB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9AD4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A61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B0AA3" w14:textId="75B9CD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40F46" w14:textId="2F80E1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A8DE1" w14:textId="6B0BAA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1B2F9" w14:textId="3D4E00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616E25" w:rsidRPr="00616E25" w14:paraId="33B4B3E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E8BA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F633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E6358" w14:textId="325DD5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5CE15" w14:textId="295978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FCE6C" w14:textId="5B9ADA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EFA6D" w14:textId="4E9BA6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616E25" w:rsidRPr="00616E25" w14:paraId="188A913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5C8F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C23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9D273" w14:textId="1AB530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B398D" w14:textId="6584B2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BC3C4" w14:textId="40D6CD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22579" w14:textId="6AEB94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616E25" w:rsidRPr="00616E25" w14:paraId="36FBC01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2BD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8703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5A26E" w14:textId="0F5EB8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53580" w14:textId="030EB2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21350" w14:textId="3E89B1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BDD86" w14:textId="65456D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616E25" w:rsidRPr="00616E25" w14:paraId="743F2EE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59E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54F0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4B275" w14:textId="1E0AD8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E4DC" w14:textId="56E833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E81CB" w14:textId="419175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63996" w14:textId="51371A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616E25" w:rsidRPr="00616E25" w14:paraId="338D987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6FA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235E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A1CD5" w14:textId="31920A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0E946" w14:textId="3230A4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210BA" w14:textId="075D5A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8716E" w14:textId="1B96AA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616E25" w:rsidRPr="00616E25" w14:paraId="19D746D1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1E719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F839FE" w14:textId="16C38A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D5AF73" w14:textId="40CB7C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B89103" w14:textId="7CDC35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A00FCF" w14:textId="392B23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616E25" w:rsidRPr="00616E25" w14:paraId="4966578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488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3C3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96F19" w14:textId="71D41D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7DD8A" w14:textId="53C09F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AA73C" w14:textId="448DBE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E9A29" w14:textId="6B4DD6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616E25" w:rsidRPr="00616E25" w14:paraId="666E2F1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880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4B4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2AA9A" w14:textId="35F703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7CA9C" w14:textId="630F38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49578" w14:textId="077A64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6EB6B" w14:textId="40D5C7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616E25" w:rsidRPr="00616E25" w14:paraId="65EC095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1B5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E7D1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13286" w14:textId="270C2A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BF260" w14:textId="4575E2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E59D1" w14:textId="32D998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87407" w14:textId="28F8D3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616E25" w:rsidRPr="00616E25" w14:paraId="5D810C2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F9C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545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AAC5D" w14:textId="7CB8B4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34121" w14:textId="5493B8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6648F" w14:textId="0C61FD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C860F" w14:textId="7E0393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616E25" w:rsidRPr="00616E25" w14:paraId="37DAB4D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D3B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9CB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4BC24" w14:textId="6BC222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2B22D" w14:textId="1061CD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A6759" w14:textId="41621E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BBD0A" w14:textId="0A8354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616E25" w:rsidRPr="00616E25" w14:paraId="0C267E8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9A90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544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5E5D2" w14:textId="3E6D8C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E7857" w14:textId="690BFB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B6D49" w14:textId="187A6C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C4E87" w14:textId="52AA41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616E25" w:rsidRPr="00616E25" w14:paraId="324BCEA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FF41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470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D4313" w14:textId="6E7162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3217D" w14:textId="3F19DA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8C6B3" w14:textId="62692A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B9878" w14:textId="2EE39D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616E25" w:rsidRPr="00616E25" w14:paraId="0BFE49A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4AB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2242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0FF85" w14:textId="075D7D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782FD" w14:textId="5563CE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8C613" w14:textId="56EF3E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3C082" w14:textId="523E66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616E25" w:rsidRPr="00616E25" w14:paraId="1D95839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BEF0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E6A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344CF" w14:textId="168397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37690" w14:textId="69A83A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86974" w14:textId="65B8BE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2336B" w14:textId="2F795C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616E25" w:rsidRPr="00616E25" w14:paraId="29B9BAA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57C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7CC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BCAAB" w14:textId="0E44CE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AC196" w14:textId="5BED7A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16B90" w14:textId="5F3460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84583" w14:textId="588755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616E25" w:rsidRPr="00616E25" w14:paraId="43692B2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A40C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30C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DC78B" w14:textId="1F5FE7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D0181" w14:textId="4A02C4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F7BD1" w14:textId="7A3348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DE57B" w14:textId="2E1259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616E25" w:rsidRPr="00616E25" w14:paraId="15A8C91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86E6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112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ECC15" w14:textId="2483D8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7FB7A" w14:textId="63AB45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7337D" w14:textId="4F43D5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F16C7" w14:textId="5C3E8A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616E25" w:rsidRPr="00616E25" w14:paraId="2687D13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7EA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1AB504" w14:textId="4621B7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9F0816" w14:textId="329385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05FF38" w14:textId="3F512A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1CEF46" w14:textId="54B6AE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616E25" w:rsidRPr="00616E25" w14:paraId="12E84E4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3723F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03185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</w:rPr>
              <w:t>PLGU Bulac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87DD1" w14:textId="4BEFA3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FA314" w14:textId="155187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FFC2D" w14:textId="1F4365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A0FE1" w14:textId="598985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</w:rPr>
              <w:t xml:space="preserve">1,234,000.00 </w:t>
            </w:r>
          </w:p>
        </w:tc>
      </w:tr>
      <w:tr w:rsidR="00616E25" w:rsidRPr="00616E25" w14:paraId="6ECE79E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F69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D96C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E3214" w14:textId="10AA1A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3DE64" w14:textId="139508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773DA" w14:textId="255E78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43DA7" w14:textId="0BACAC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616E25" w:rsidRPr="00616E25" w14:paraId="674D02E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898D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C7A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gtas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ga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8C74D" w14:textId="1E35A1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2BE7A" w14:textId="79AA8A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1F835" w14:textId="151665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BD156" w14:textId="567394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616E25" w:rsidRPr="00616E25" w14:paraId="5892769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627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4401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B9FFA" w14:textId="2C9A01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509B1" w14:textId="3EA357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1BD44" w14:textId="3A3B54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6BE1C" w14:textId="03DFCD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616E25" w:rsidRPr="00616E25" w14:paraId="79B39CF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C81E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06F3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71A7F" w14:textId="42582F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056AD" w14:textId="15B12D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9EAD5" w14:textId="701B82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2F23B" w14:textId="3C1158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616E25" w:rsidRPr="00616E25" w14:paraId="2C8989D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91DF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FB17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93F75" w14:textId="38FA8F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4620A" w14:textId="626215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2011B" w14:textId="4E8C68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16318" w14:textId="4E7E68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616E25" w:rsidRPr="00616E25" w14:paraId="1E64BE9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AE0A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8C90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3BB2C" w14:textId="112DD4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06D56" w14:textId="62F2F3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F5ABB" w14:textId="7073DB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86D48" w14:textId="2A9E2C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616E25" w:rsidRPr="00616E25" w14:paraId="02D7B50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031B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046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309E0" w14:textId="457F2C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E995D" w14:textId="515F0E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E4718" w14:textId="05A8F3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A5A68" w14:textId="7DF8BC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616E25" w:rsidRPr="00616E25" w14:paraId="40F85F2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9C57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8FE8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8AC61" w14:textId="7AFF36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9AEFA" w14:textId="44E07A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A66F7" w14:textId="2C28D5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CE9C5" w14:textId="51C49D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616E25" w:rsidRPr="00616E25" w14:paraId="5F2B279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660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42E0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6FD6B" w14:textId="66D686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4A5CD" w14:textId="5AED77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9583A" w14:textId="2E1BCF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A9018" w14:textId="1FC622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616E25" w:rsidRPr="00616E25" w14:paraId="0B0E386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9F5D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8FE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64240" w14:textId="60ABE4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83C2F" w14:textId="26CAA4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9B3FB" w14:textId="086EBD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AAD60" w14:textId="38D596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616E25" w:rsidRPr="00616E25" w14:paraId="0016122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7AB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2E6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BC6E5" w14:textId="456D14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A02EC" w14:textId="5BDD68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F1FBA" w14:textId="3E20FC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1167C" w14:textId="15153E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616E25" w:rsidRPr="00616E25" w14:paraId="6F29E99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A24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773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16A70" w14:textId="555260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D401B" w14:textId="59DC69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0F11F" w14:textId="447466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F1DA2" w14:textId="1FB322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616E25" w:rsidRPr="00616E25" w14:paraId="626BD79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281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CD2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6206D" w14:textId="6DF450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6A7BB" w14:textId="2E7A2B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D51E7" w14:textId="1F51F5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BE1C2" w14:textId="4DD75E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616E25" w:rsidRPr="00616E25" w14:paraId="50725C2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9BB4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278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EC05A" w14:textId="77AD15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5F904" w14:textId="4D5CE6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ECA65" w14:textId="110FCB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76A85" w14:textId="351081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616E25" w:rsidRPr="00616E25" w14:paraId="070D785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674B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7CE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429F1" w14:textId="1897E6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9DC63" w14:textId="17F61F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8BA01" w14:textId="3A9932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46B64" w14:textId="05A695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616E25" w:rsidRPr="00616E25" w14:paraId="51A484F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E6D9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ECE0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21D9D" w14:textId="022DE5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6BF51" w14:textId="4F0148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65181" w14:textId="650BD4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19BDB" w14:textId="3E3363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616E25" w:rsidRPr="00616E25" w14:paraId="481EB5A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E868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B876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5D075" w14:textId="2E4098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AFD22" w14:textId="189A8B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DD905" w14:textId="41CC46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B5C3A" w14:textId="622E11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616E25" w:rsidRPr="00616E25" w14:paraId="6742722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C930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0491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07B8E" w14:textId="2874C9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0B0A7" w14:textId="62B119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5EE1A" w14:textId="53B196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C49F6" w14:textId="4E6109E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616E25" w:rsidRPr="00616E25" w14:paraId="571A9C9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285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133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1A83E" w14:textId="36AC25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045B0" w14:textId="2D4790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E51D3" w14:textId="30E901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5B9CE" w14:textId="6D6A6A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616E25" w:rsidRPr="00616E25" w14:paraId="2EB238B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760B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64E5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7E467" w14:textId="208B55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20EDF" w14:textId="601942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1577B" w14:textId="097D42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5D4B1" w14:textId="13930C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616E25" w:rsidRPr="00616E25" w14:paraId="24A1D78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7551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766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24095" w14:textId="1B494B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481BF" w14:textId="78021D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2729F" w14:textId="6AE445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42FBA" w14:textId="3871FF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616E25" w:rsidRPr="00616E25" w14:paraId="6F0D103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62C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C28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43618" w14:textId="05A85C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C222A" w14:textId="371DF6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913C" w14:textId="39CF5B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B5474" w14:textId="5DD784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616E25" w:rsidRPr="00616E25" w14:paraId="64A22D8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4985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584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30107" w14:textId="4D17DC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B5A77" w14:textId="3AC2DC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A3085" w14:textId="2BC6C1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41503" w14:textId="3E67A2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616E25" w:rsidRPr="00616E25" w14:paraId="438A3B5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AA5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3AF4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8BEEB" w14:textId="33DEEA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0FBB7" w14:textId="0D1A62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553C0" w14:textId="69D6ED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AD666" w14:textId="65FAFB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616E25" w:rsidRPr="00616E25" w14:paraId="69E193CB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42F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68B3D6" w14:textId="67276B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C7D80E" w14:textId="47F948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B87D96" w14:textId="6CBB45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B69790" w14:textId="77BB9A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616E25" w:rsidRPr="00616E25" w14:paraId="5F4BBBF6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FC83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Nueva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citj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17871" w14:textId="568185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66E4D" w14:textId="135431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26559" w14:textId="633F55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6FE51" w14:textId="542F15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616E25" w:rsidRPr="00616E25" w14:paraId="621BD1F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6C03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884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EB59F" w14:textId="49A260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A78DE" w14:textId="764AAF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BA9E7" w14:textId="7AA40E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1C0CF" w14:textId="110DD3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616E25" w:rsidRPr="00616E25" w14:paraId="12A3247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33FC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1CA7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05081" w14:textId="381B42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D3DA7" w14:textId="15EB40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312DF" w14:textId="609CBE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7E1BB" w14:textId="123C8C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616E25" w:rsidRPr="00616E25" w14:paraId="362BADC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B88F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1E5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4693F" w14:textId="79BE81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68275" w14:textId="415A53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7A3EA" w14:textId="0345B1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80095" w14:textId="0F2782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616E25" w:rsidRPr="00616E25" w14:paraId="1FA6833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752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0B80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09C70" w14:textId="173E97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E61DB" w14:textId="0ED74D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D016D" w14:textId="4DAD3E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C779B" w14:textId="4E595A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616E25" w:rsidRPr="00616E25" w14:paraId="2F048D1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4616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A25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F90B4" w14:textId="62F87E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F143F" w14:textId="3532EB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879F9" w14:textId="363051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C0B11" w14:textId="50DA6D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616E25" w:rsidRPr="00616E25" w14:paraId="6E8DCC2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4A1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E55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769D0" w14:textId="0734F8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31B1F" w14:textId="29B717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41D7A" w14:textId="7C9AA0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B810D" w14:textId="5B6134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616E25" w:rsidRPr="00616E25" w14:paraId="4DBE636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DB1E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F04E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ert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Nativida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BA972" w14:textId="5F238A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0559A" w14:textId="0506B9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0D0F6" w14:textId="685457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D22F2" w14:textId="0203D2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616E25" w:rsidRPr="00616E25" w14:paraId="2D90879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8658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A95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i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Papaya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14E5A" w14:textId="3FBFE8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7C1AA" w14:textId="33898E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D70FA" w14:textId="0FDD46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3CE9C" w14:textId="14B130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616E25" w:rsidRPr="00616E25" w14:paraId="599FAA1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EFF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ADD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417F5" w14:textId="33FCC8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80193" w14:textId="2840A4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1351A" w14:textId="7BCDBE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EF1F9" w14:textId="1A7116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616E25" w:rsidRPr="00616E25" w14:paraId="2EF84B9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C6E4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039D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6E975" w14:textId="239422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701DF" w14:textId="2CC9B5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FB615" w14:textId="69C05B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916F3" w14:textId="348AC2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616E25" w:rsidRPr="00616E25" w14:paraId="2366E0E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94D4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7749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FA03D" w14:textId="1BEC5C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31B9B" w14:textId="6E8A26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6BBD0" w14:textId="505375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FDE5F" w14:textId="4E9E8F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616E25" w:rsidRPr="00616E25" w14:paraId="27FEF62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E5E0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8F14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E05DF" w14:textId="238DC4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3E8E5" w14:textId="68B5D5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A6B76" w14:textId="30EBC3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978A3" w14:textId="177362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616E25" w:rsidRPr="00616E25" w14:paraId="6A6488C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5E1D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63E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mpicu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7CBF3" w14:textId="61A4DA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7DE7A" w14:textId="7FF90E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EC6D0" w14:textId="2A8B7B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DE0E5" w14:textId="6DC374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616E25" w:rsidRPr="00616E25" w14:paraId="50235E7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F12A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C6A6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ay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A3540" w14:textId="46611E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9B78F" w14:textId="4495FA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3C497" w14:textId="65792B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98DF3" w14:textId="5241A0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616E25" w:rsidRPr="00616E25" w14:paraId="75706A2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CAC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C51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581F6" w14:textId="1D7C45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76B5E" w14:textId="088F6F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EED6A" w14:textId="08E4F2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6A889" w14:textId="7E50A4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616E25" w:rsidRPr="00616E25" w14:paraId="133A20E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495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834D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04A2B" w14:textId="6DB22B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A053A" w14:textId="7FB43E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73EFE" w14:textId="1C53AB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83D3D" w14:textId="1BAD1D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616E25" w:rsidRPr="00616E25" w14:paraId="52445AF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C5A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845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B9660" w14:textId="45EC6A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4E233" w14:textId="1B14B3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AC26" w14:textId="3B40E5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FDAD" w14:textId="1A63D5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616E25" w:rsidRPr="00616E25" w14:paraId="26D1CEB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29E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50B5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07234" w14:textId="5E5191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A02D1" w14:textId="55C0C9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AE22B" w14:textId="6AC8BD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36815" w14:textId="6FFFE7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616E25" w:rsidRPr="00616E25" w14:paraId="1B2C157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35E0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A0FF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2B0F9" w14:textId="2729DE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C162D" w14:textId="3E3B51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B8E64" w14:textId="44430E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28E90" w14:textId="094139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616E25" w:rsidRPr="00616E25" w14:paraId="121436D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FBD8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6112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DA2DE" w14:textId="3F24AE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E0F6A" w14:textId="44A052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3D95" w14:textId="40BB30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1626F" w14:textId="6F6725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616E25" w:rsidRPr="00616E25" w14:paraId="628D907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99D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ACEA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59549" w14:textId="039EF0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CDE19" w14:textId="7C6D27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130FC" w14:textId="0D4313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10D77" w14:textId="681B88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616E25" w:rsidRPr="00616E25" w14:paraId="198DFA1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D26E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9A8A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7247F" w14:textId="795843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FE737" w14:textId="398AB1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602F8" w14:textId="091FD7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CC3B5" w14:textId="4F69EC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616E25" w:rsidRPr="00616E25" w14:paraId="4BC986A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0C8E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766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9E76F" w14:textId="76D034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06CC9" w14:textId="59B8E5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A1E3B" w14:textId="0FA676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694A6" w14:textId="585DA1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616E25" w:rsidRPr="00616E25" w14:paraId="5218F72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FE90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B46A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316DD" w14:textId="7E5994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10914" w14:textId="434C1B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63A95" w14:textId="1B4AE6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21256" w14:textId="702BC2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616E25" w:rsidRPr="00616E25" w14:paraId="0F2132D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F6F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6F8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ugtu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62394" w14:textId="15E149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FA966" w14:textId="3FDCC7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29694" w14:textId="16D553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79484" w14:textId="1C7C9F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616E25" w:rsidRPr="00616E25" w14:paraId="70DD68A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747F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129A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87BE1" w14:textId="77A0C0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5631F" w14:textId="08D574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863D1" w14:textId="5F1975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A34AC" w14:textId="3D67F1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616E25" w:rsidRPr="00616E25" w14:paraId="1A8F8E27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03E9E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309DFB" w14:textId="2B4631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296B0B" w14:textId="6E1FC5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FC5C0F" w14:textId="26D32E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64AE33" w14:textId="250693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616E25" w:rsidRPr="00616E25" w14:paraId="2D78AB76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D1E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D8DC8" w14:textId="211B98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53CCD" w14:textId="5081D3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A43C9" w14:textId="1EA182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76283" w14:textId="653F85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616E25" w:rsidRPr="00616E25" w14:paraId="7DBF055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68D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8C9F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8417A" w14:textId="4A0649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4A2C2" w14:textId="3A9068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4EA95" w14:textId="1FC2D6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82482" w14:textId="36DD6C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616E25" w:rsidRPr="00616E25" w14:paraId="24BCEA3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BFC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F88C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F60CA" w14:textId="00D4A4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0C9B9" w14:textId="19E58A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79BB9" w14:textId="5DD61F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DC6B3" w14:textId="32FE68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616E25" w:rsidRPr="00616E25" w14:paraId="1D2D046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1ABD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99C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1A569" w14:textId="0288ED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3A2C9" w14:textId="00770C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8B33C" w14:textId="411676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10A2B" w14:textId="1A27A6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616E25" w:rsidRPr="00616E25" w14:paraId="33E13B0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ED27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CDA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5EEC0" w14:textId="3B92BA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52747" w14:textId="6B5856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07502" w14:textId="5169C1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599A1" w14:textId="612A05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616E25" w:rsidRPr="00616E25" w14:paraId="04AFDD1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383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0F8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7F5A5" w14:textId="306BEF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798AE" w14:textId="24B932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9079A" w14:textId="1FE73D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58837" w14:textId="65713E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616E25" w:rsidRPr="00616E25" w14:paraId="0F2DD1C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730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4D1E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56163" w14:textId="0E8A5F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5DDF9" w14:textId="661B94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1461D" w14:textId="4D45B4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BAA43" w14:textId="7AEC68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616E25" w:rsidRPr="00616E25" w14:paraId="019C0C3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5020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AA3D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D952D" w14:textId="610352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0C028" w14:textId="7BD89A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88C15" w14:textId="135EEB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2DB64" w14:textId="02AC90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616E25" w:rsidRPr="00616E25" w14:paraId="03CE897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CF4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5EC4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70BA8" w14:textId="6A05C8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7032D" w14:textId="01AF91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19258" w14:textId="4E389A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7E7E6" w14:textId="011A59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616E25" w:rsidRPr="00616E25" w14:paraId="2EDF2A2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CBF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7C57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2878" w14:textId="63A7AA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04CF3" w14:textId="121F0B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4D973" w14:textId="0ED5E9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6DC14" w14:textId="703533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616E25" w:rsidRPr="00616E25" w14:paraId="0086C68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0795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C36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47D6D" w14:textId="0DEBB8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CB3B5" w14:textId="0AC8CC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7235D" w14:textId="229065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45CF5" w14:textId="1643D2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616E25" w:rsidRPr="00616E25" w14:paraId="64F86A3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B9E3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13DA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82D22" w14:textId="2C5911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81A90" w14:textId="17BFE3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FDC67" w14:textId="30ECD2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504F" w14:textId="06D218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616E25" w:rsidRPr="00616E25" w14:paraId="432AAB8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0061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684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610C3" w14:textId="48D2B2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E01B4" w14:textId="4AF977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40958" w14:textId="6B2006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73C39" w14:textId="70B7C6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616E25" w:rsidRPr="00616E25" w14:paraId="16CDC11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2CB5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04B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11DD8" w14:textId="6054E3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2C427" w14:textId="737CE1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C0074" w14:textId="2AFF24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A5EBF" w14:textId="5B5746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616E25" w:rsidRPr="00616E25" w14:paraId="3CC0AF0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5477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3EF0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5EC55" w14:textId="02827B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85E54" w14:textId="70DAD3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7BA78" w14:textId="070063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97478" w14:textId="7ED9AC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616E25" w:rsidRPr="00616E25" w14:paraId="540B405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67C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4AB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1E61" w14:textId="29DED8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A3D2A" w14:textId="5D1441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94A81" w14:textId="2BD2F1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BECF7" w14:textId="2A5EB7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616E25" w:rsidRPr="00616E25" w14:paraId="0595001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0BE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512A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8F146" w14:textId="148A28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CE039" w14:textId="213A0A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2C3B9" w14:textId="0D0077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B61F4" w14:textId="3C5F27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616E25" w:rsidRPr="00616E25" w14:paraId="1094619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1D7F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5E62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AC666" w14:textId="010B9C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A104B" w14:textId="56B055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FF3E5" w14:textId="32C9F0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C928D" w14:textId="3D4723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616E25" w:rsidRPr="00616E25" w14:paraId="6F14594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017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80D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DAB2C" w14:textId="547765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CB0F7" w14:textId="553E0F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DE8D8" w14:textId="7FCE78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A7CA3" w14:textId="7B8208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616E25" w:rsidRPr="00616E25" w14:paraId="11BCB95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11B3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D9F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0D3AC" w14:textId="7AB056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5423B" w14:textId="4B5796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A959E" w14:textId="184056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AB379" w14:textId="27D9FD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616E25" w:rsidRPr="00616E25" w14:paraId="719259C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02B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664D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B573" w14:textId="793841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89D5F" w14:textId="728F4A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A1FE0" w14:textId="0044FC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5B076" w14:textId="5382D3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616E25" w:rsidRPr="00616E25" w14:paraId="27CD91A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B00C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8E7D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238DC" w14:textId="1B58EB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C142F" w14:textId="75021C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F14C2" w14:textId="14D0F5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C2D78" w14:textId="039864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616E25" w:rsidRPr="00616E25" w14:paraId="56BBA8B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88D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85F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smu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xmo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03D8D" w14:textId="7B5FFB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60A49" w14:textId="7C1C45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577F8" w14:textId="32BAE5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8630C" w14:textId="118330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616E25" w:rsidRPr="00616E25" w14:paraId="215D3CCA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4399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73A8E0" w14:textId="0F09FB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228CB0" w14:textId="5D6161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7C2AAE" w14:textId="1541A1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7E4108" w14:textId="392395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</w:tr>
      <w:tr w:rsidR="00616E25" w:rsidRPr="00616E25" w14:paraId="1B377E9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1C95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675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35B0D" w14:textId="68B316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8C010" w14:textId="5C366F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D0472" w14:textId="1B38ED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07310" w14:textId="79A7B8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616E25" w:rsidRPr="00616E25" w14:paraId="44E4A8B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FE2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EA10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4682E" w14:textId="119B3E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D7000" w14:textId="62D913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67D2" w14:textId="693820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1C97F" w14:textId="6428C4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616E25" w:rsidRPr="00616E25" w14:paraId="25A08E6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A66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2CD8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3681E" w14:textId="6AF616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E29F5" w14:textId="52FAEC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C546C" w14:textId="44C7A2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FAAD2" w14:textId="32D76F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616E25" w:rsidRPr="00616E25" w14:paraId="17E6381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3357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71D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B4574" w14:textId="3B5A0B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43C6B" w14:textId="0D12CD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EC770" w14:textId="663E86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5E31C" w14:textId="1DAA53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</w:tr>
      <w:tr w:rsidR="00616E25" w:rsidRPr="00616E25" w14:paraId="3C5F885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1CB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79A9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3AAFE" w14:textId="7D3244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394F7" w14:textId="486881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66E2B" w14:textId="36D7D6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D486E" w14:textId="0DA302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616E25" w:rsidRPr="00616E25" w14:paraId="291D7BC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ED5C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B775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E858C" w14:textId="3B5164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61B22" w14:textId="7C52A1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BC7EF" w14:textId="3A41D3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1FAD5" w14:textId="6055E5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616E25" w:rsidRPr="00616E25" w14:paraId="51F868F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375E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F50F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143EF" w14:textId="03D4BC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F082" w14:textId="2A143C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2660C" w14:textId="64A6E5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1A464" w14:textId="2CF8DD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616E25" w:rsidRPr="00616E25" w14:paraId="39379A6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07D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D2E3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2EABF" w14:textId="359AF1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4510A" w14:textId="3B04EF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5DA8D" w14:textId="35D719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E3EF7" w14:textId="003BA2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616E25" w:rsidRPr="00616E25" w14:paraId="2A56F4A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A5D3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803D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833A9" w14:textId="1DA698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2AB18" w14:textId="585CBD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A833F" w14:textId="689B8E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9E553" w14:textId="2ABF19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616E25" w:rsidRPr="00616E25" w14:paraId="74251E6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4FD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FCF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F11B5" w14:textId="73018D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73AD4" w14:textId="3E1B6F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883F8" w14:textId="09BA70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BC0B2" w14:textId="26BAB8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616E25" w:rsidRPr="00616E25" w14:paraId="017A5C0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CE08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ED6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0EAE0" w14:textId="2B4537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F6186" w14:textId="21F415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D3CD5" w14:textId="72D0D9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3611E" w14:textId="0BA189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616E25" w:rsidRPr="00616E25" w14:paraId="20FAC9A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9AF8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F4A8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AC762" w14:textId="0B3EFD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F9FC5" w14:textId="6B17A3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0FFA3" w14:textId="091BCC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BFD75" w14:textId="280C28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616E25" w:rsidRPr="00616E25" w14:paraId="4670097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5C2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A549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BECF1" w14:textId="4F480B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D8322" w14:textId="1CC321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CA849" w14:textId="7A41DA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0D8F3" w14:textId="503501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616E25" w:rsidRPr="00616E25" w14:paraId="18C05EF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8C93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D184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943F2" w14:textId="79C293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060D2" w14:textId="6CB912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F442F" w14:textId="28FE2D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7AE7E" w14:textId="3BF786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616E25" w:rsidRPr="00616E25" w14:paraId="15B70F0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8AC7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CE63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87A0F" w14:textId="4EB013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F867D" w14:textId="5BD992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7389B" w14:textId="0D2E4F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39249" w14:textId="3E4FFF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616E25" w:rsidRPr="00616E25" w14:paraId="355AB08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97F8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F1A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A0391" w14:textId="47C95B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78694" w14:textId="425269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29862" w14:textId="713985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CBF6C" w14:textId="2D0BA0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616E25" w:rsidRPr="00616E25" w14:paraId="62FA821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3D55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BFBF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EF824" w14:textId="3B046E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2781C" w14:textId="6974E7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6ADC0" w14:textId="19417B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487F2" w14:textId="26B8FA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616E25" w:rsidRPr="00616E25" w14:paraId="41F8C116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5DA7F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026384" w14:textId="3C2C19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B060D3" w14:textId="4F66EA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7F3606" w14:textId="497B61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4866F0" w14:textId="731419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616E25" w:rsidRPr="00616E25" w14:paraId="62A9DC5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43E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55EF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80BDB" w14:textId="2E97BD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BB542" w14:textId="00B722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5A9FA" w14:textId="1C53F5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69F2F" w14:textId="5B54F3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616E25" w:rsidRPr="00616E25" w14:paraId="46AD6CD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7D31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939F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1D688" w14:textId="5FF42E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FE78F" w14:textId="4AED70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35614" w14:textId="3B50DB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A244B" w14:textId="58BE00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616E25" w:rsidRPr="00616E25" w14:paraId="205A96F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4EAD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119A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32C8A" w14:textId="36C766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05512" w14:textId="29F962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C4A16" w14:textId="71208A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310D4" w14:textId="4BDFE0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616E25" w:rsidRPr="00616E25" w14:paraId="474A68F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F631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95AD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FFDF8" w14:textId="3C2886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EEE95" w14:textId="22F25A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39BA8" w14:textId="57957A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7211F" w14:textId="5040E9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616E25" w:rsidRPr="00616E25" w14:paraId="5EEB6C2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892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DDE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03A51" w14:textId="45CF62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A2E4A" w14:textId="75678F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E7FD6" w14:textId="690C80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AFBFF" w14:textId="4C00B3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616E25" w:rsidRPr="00616E25" w14:paraId="1127470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FF9F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559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BB08F" w14:textId="1360A0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10D3C" w14:textId="2C514F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55B84" w14:textId="093DA6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48A94" w14:textId="185952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616E25" w:rsidRPr="00616E25" w14:paraId="151CE19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C80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D433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96AA8" w14:textId="268610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D6D4B" w14:textId="3360CD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6D446" w14:textId="3C6398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A6F5A" w14:textId="3E244E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616E25" w:rsidRPr="00616E25" w14:paraId="2FAA334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84C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F5C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E022E" w14:textId="2F0699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6E4A" w14:textId="5B8DDA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1BC9D" w14:textId="330073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DA190" w14:textId="7DA34A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616E25" w:rsidRPr="00616E25" w14:paraId="1A875CAB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7D4D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134898" w14:textId="7FD8E9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67,088,491.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D4DD49" w14:textId="5C6680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2,794,243.5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3A3348" w14:textId="02B70F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CE0B13" w14:textId="7F8EC4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69,882,734.84 </w:t>
            </w:r>
          </w:p>
        </w:tc>
      </w:tr>
      <w:tr w:rsidR="00616E25" w:rsidRPr="00616E25" w14:paraId="7AC378BC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FAD43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AB9EB1" w14:textId="70B04E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1,222,510.8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F3B0EF" w14:textId="171CA9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D7A95A" w14:textId="7DEC9C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88A414" w14:textId="427CEE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6,257,353.25 </w:t>
            </w:r>
          </w:p>
        </w:tc>
      </w:tr>
      <w:tr w:rsidR="00616E25" w:rsidRPr="00616E25" w14:paraId="4E63B9F7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BBD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B7FE3" w14:textId="4E1276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5FB17" w14:textId="67F7EA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E49BE" w14:textId="5881B1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FD432" w14:textId="388264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616E25" w:rsidRPr="00616E25" w14:paraId="596AC6E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20A4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02B1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Agoncill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101A5" w14:textId="2086C0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8E1F2" w14:textId="41A214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0D3EF" w14:textId="22804B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F5B8E" w14:textId="7E06A5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616E25" w:rsidRPr="00616E25" w14:paraId="0F605DA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DFEA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06D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9E71C" w14:textId="6DAA07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4161B" w14:textId="590C40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0EA18" w14:textId="346D71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15DDB" w14:textId="55EFA7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</w:tr>
      <w:tr w:rsidR="00616E25" w:rsidRPr="00616E25" w14:paraId="15ADD6D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6341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A82A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2D7AC" w14:textId="6211EA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8B241" w14:textId="5CD2AD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B6079" w14:textId="5A4D49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0DB46" w14:textId="26210C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616E25" w:rsidRPr="00616E25" w14:paraId="50D7B0E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6B5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0F0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D6C84" w14:textId="78F1A2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41,8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8FE15" w14:textId="3537AF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86ED4" w14:textId="088A0C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96F3" w14:textId="31C47D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374,830.00 </w:t>
            </w:r>
          </w:p>
        </w:tc>
      </w:tr>
      <w:tr w:rsidR="00616E25" w:rsidRPr="00616E25" w14:paraId="4AC86E3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AC14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654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8899D" w14:textId="1223C0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41490" w14:textId="522CD3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5D1EC" w14:textId="56D500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31D15" w14:textId="17E3E0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616E25" w:rsidRPr="00616E25" w14:paraId="3E3DBC8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976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B0EA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F0C57" w14:textId="3AA2A9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94B5C" w14:textId="02A741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CD587" w14:textId="2F1D85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84BFE" w14:textId="1DFCC3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616E25" w:rsidRPr="00616E25" w14:paraId="08EAA4E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5D78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A9C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F46BB" w14:textId="1C7755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96C59" w14:textId="473B76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E4D4E" w14:textId="38B6DF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85AF0" w14:textId="4D5205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616E25" w:rsidRPr="00616E25" w14:paraId="4B571AF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5B69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ABC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618E8" w14:textId="05F0E2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54B2" w14:textId="44FCA2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C1765" w14:textId="63D86D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A324B" w14:textId="0FBE29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616E25" w:rsidRPr="00616E25" w14:paraId="19AB34C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37C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B5E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EF96A" w14:textId="4064C8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307D6" w14:textId="1AA909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07CA6" w14:textId="51DB87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AD954" w14:textId="5F7FED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616E25" w:rsidRPr="00616E25" w14:paraId="47607D0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5A01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CA49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250AE" w14:textId="7E5349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DDC4E" w14:textId="2D3908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985EA" w14:textId="19F82F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312DD" w14:textId="6ED69E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616E25" w:rsidRPr="00616E25" w14:paraId="5946A37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A8FE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04B0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AC314" w14:textId="102098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A9BF4" w14:textId="5922AC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D9045" w14:textId="630314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47C7C" w14:textId="5237EA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</w:tr>
      <w:tr w:rsidR="00616E25" w:rsidRPr="00616E25" w14:paraId="1590063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A842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D415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0404E" w14:textId="3CC61A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7,437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FD5DD" w14:textId="738325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C5DEC" w14:textId="4487B7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BEA06" w14:textId="789548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67,437.00 </w:t>
            </w:r>
          </w:p>
        </w:tc>
      </w:tr>
      <w:tr w:rsidR="00616E25" w:rsidRPr="00616E25" w14:paraId="1103694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AC97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EB1A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1C641" w14:textId="23D9E8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F981C" w14:textId="112AB1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B449D" w14:textId="71D606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F7BA" w14:textId="45546D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616E25" w:rsidRPr="00616E25" w14:paraId="0A8FFB1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AC5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8370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41DC7" w14:textId="71D1CC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33,61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7160A" w14:textId="4D9B11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540B1" w14:textId="6CE90E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FB5F2" w14:textId="2B497B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96,110.00 </w:t>
            </w:r>
          </w:p>
        </w:tc>
      </w:tr>
      <w:tr w:rsidR="00616E25" w:rsidRPr="00616E25" w14:paraId="68D3EB5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F7B1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1F8E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562D9" w14:textId="195325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DDE86" w14:textId="389083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E7D4B" w14:textId="7E8A42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96C15" w14:textId="5E9BE0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616E25" w:rsidRPr="00616E25" w14:paraId="0CBF3B1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846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3DAE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0BD23" w14:textId="31E559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4A18F" w14:textId="35E20F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6CD7B" w14:textId="7EED68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5BC0E" w14:textId="4FD701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616E25" w:rsidRPr="00616E25" w14:paraId="0B2AA2E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9D46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6CD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971E3" w14:textId="5D99CB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1,771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30321" w14:textId="392D34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BF7F5" w14:textId="275397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44C39" w14:textId="4BDC30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70,171.00 </w:t>
            </w:r>
          </w:p>
        </w:tc>
      </w:tr>
      <w:tr w:rsidR="00616E25" w:rsidRPr="00616E25" w14:paraId="7D152B7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907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E56E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as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Na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81A82" w14:textId="7A78C8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DB11D" w14:textId="253579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06EBE" w14:textId="08807D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53442" w14:textId="334AA2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616E25" w:rsidRPr="00616E25" w14:paraId="0E2C17F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128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E5BB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1B634" w14:textId="5CF8A6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7B53E" w14:textId="35893A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0E8E3" w14:textId="41BC4F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30C61" w14:textId="60AB2A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616E25" w:rsidRPr="00616E25" w14:paraId="6DC3BEB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F84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CE0B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54596" w14:textId="55BB51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B706C" w14:textId="6178AB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4AC6A" w14:textId="675800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7156F" w14:textId="3DDFFD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616E25" w:rsidRPr="00616E25" w14:paraId="210F5DC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7DED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D148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A70BD" w14:textId="513A67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3E4BE" w14:textId="3EA8E5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B1DF2" w14:textId="7CAA5C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8AD5A" w14:textId="09527C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616E25" w:rsidRPr="00616E25" w14:paraId="72E7288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DD7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901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F7B56" w14:textId="42DAB9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B7EE3" w14:textId="3F5B48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FB2D7" w14:textId="0FC100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BCEA" w14:textId="113D30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616E25" w:rsidRPr="00616E25" w14:paraId="3745024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AE9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977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B21C6" w14:textId="1F62D2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B7009" w14:textId="4D540A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5F192" w14:textId="6FCD58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141E3" w14:textId="671C96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616E25" w:rsidRPr="00616E25" w14:paraId="0FD6CB8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55A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836D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DD3DE" w14:textId="2CC113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5B0BC" w14:textId="722696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9E1E8" w14:textId="64EB80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C514E" w14:textId="417624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616E25" w:rsidRPr="00616E25" w14:paraId="2E448BC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B30A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5F6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4D7F6" w14:textId="58F5D2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DCA0A" w14:textId="088869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CBB06" w14:textId="72917D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FA369" w14:textId="2D83C3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616E25" w:rsidRPr="00616E25" w14:paraId="64A6A02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20D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2B5C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39125" w14:textId="68295E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FEB9" w14:textId="6483E5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FE795" w14:textId="286FE1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419F1" w14:textId="4AB7AE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616E25" w:rsidRPr="00616E25" w14:paraId="677075A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B8B1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368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E9862" w14:textId="43EF08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8BA79" w14:textId="3B3D1E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689BF" w14:textId="793218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F63C5" w14:textId="6D7294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616E25" w:rsidRPr="00616E25" w14:paraId="64820EB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DB85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4EDE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818D4" w14:textId="3CEEEB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D494B" w14:textId="782C94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198A3" w14:textId="2ED264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98F9E" w14:textId="5EAC16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616E25" w:rsidRPr="00616E25" w14:paraId="0BF687F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AE3A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D97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09F4B" w14:textId="5D10ED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BB2C0" w14:textId="021D38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53390" w14:textId="431811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7DD8D" w14:textId="230B5D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616E25" w:rsidRPr="00616E25" w14:paraId="4B4AC1C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9CD7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D23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03A94" w14:textId="7A660B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43866" w14:textId="76CBBE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48BD4" w14:textId="39E942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17B5" w14:textId="21B1FE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</w:tr>
      <w:tr w:rsidR="00616E25" w:rsidRPr="00616E25" w14:paraId="5591DED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9385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2AF1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4684F" w14:textId="2EC6CC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97,5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2A62B" w14:textId="3E6ED6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DA90B" w14:textId="35EE09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AFAB8" w14:textId="2C708F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33,755.00 </w:t>
            </w:r>
          </w:p>
        </w:tc>
      </w:tr>
      <w:tr w:rsidR="00616E25" w:rsidRPr="00616E25" w14:paraId="7C58E4A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EC8E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D335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81F2D" w14:textId="2EA74A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0B126" w14:textId="480270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8FAA9" w14:textId="39E8A6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508F9" w14:textId="632F09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616E25" w:rsidRPr="00616E25" w14:paraId="189FF0C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83C0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380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600B4" w14:textId="4B1436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5D5DB" w14:textId="4D25C4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9EB94" w14:textId="00B47D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F6F60" w14:textId="75D8D0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616E25" w:rsidRPr="00616E25" w14:paraId="35F92F2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4FC5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1DE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5A8E" w14:textId="302487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4CF75" w14:textId="723867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7520" w14:textId="4DB9AB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51A41" w14:textId="44EB6B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616E25" w:rsidRPr="00616E25" w14:paraId="67EEE391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1E2E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B975B3" w14:textId="5612EB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2,939,755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E55B6D" w14:textId="7E87B7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7,152,807.2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F120C5" w14:textId="34535B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82D392" w14:textId="1D6B80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0,092,562.95 </w:t>
            </w:r>
          </w:p>
        </w:tc>
      </w:tr>
      <w:tr w:rsidR="00616E25" w:rsidRPr="00616E25" w14:paraId="54DB3F8F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D11E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3EDA1" w14:textId="679F12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03438" w14:textId="3A7514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03690" w14:textId="138BEA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A13A6" w14:textId="23645F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616E25" w:rsidRPr="00616E25" w14:paraId="1C21BD5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244B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2EC5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065A5" w14:textId="216663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47B5" w14:textId="509D62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39949" w14:textId="162BFB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C57A4" w14:textId="3CD963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616E25" w:rsidRPr="00616E25" w14:paraId="16B2C34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AB38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585C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AE1D1" w14:textId="217F39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5C865" w14:textId="69B178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5B0BE" w14:textId="79A117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A51FF" w14:textId="66BE1A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616E25" w:rsidRPr="00616E25" w14:paraId="3422266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B7AF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8A08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35C98" w14:textId="4DC7AF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2,977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40F3B" w14:textId="44E1C4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9265E" w14:textId="2584B3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1DF7B" w14:textId="2CCFF8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61,477.00 </w:t>
            </w:r>
          </w:p>
        </w:tc>
      </w:tr>
      <w:tr w:rsidR="00616E25" w:rsidRPr="00616E25" w14:paraId="7439614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777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1E39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52625" w14:textId="22137D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530CF" w14:textId="146D4C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E4719" w14:textId="5F9670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A5204" w14:textId="0ED6FB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616E25" w:rsidRPr="00616E25" w14:paraId="1126D23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6AE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AC5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E2FB8" w14:textId="34AA0C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98F44" w14:textId="726A6B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A1358" w14:textId="06D59A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5098A" w14:textId="5A85C4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616E25" w:rsidRPr="00616E25" w14:paraId="4E6F74A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A8B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498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CFB91" w14:textId="3776A4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BE096" w14:textId="7BE3F8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3BE72" w14:textId="755B28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E0118" w14:textId="1BE824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616E25" w:rsidRPr="00616E25" w14:paraId="7D12847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A4DE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B9C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F0967" w14:textId="05791B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86400" w14:textId="316416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11497" w14:textId="7283A5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FAE5D" w14:textId="03069E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616E25" w:rsidRPr="00616E25" w14:paraId="3B76199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0B8F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4158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A87F4" w14:textId="3CCF71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E600D" w14:textId="48A218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7A657" w14:textId="5F6544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54CB9" w14:textId="7E1D20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616E25" w:rsidRPr="00616E25" w14:paraId="351875F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063A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B3D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E91ED" w14:textId="23999B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0E2DA" w14:textId="7579F7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6,597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B900C" w14:textId="7D7D69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207CF" w14:textId="7A9ACE5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6,697.00 </w:t>
            </w:r>
          </w:p>
        </w:tc>
      </w:tr>
      <w:tr w:rsidR="00616E25" w:rsidRPr="00616E25" w14:paraId="7126D38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2560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B27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56FF9" w14:textId="0DA1D4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5,09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56D6A" w14:textId="6AB6B1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339B3" w14:textId="1ABD6A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958B9" w14:textId="06A844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7,738.00 </w:t>
            </w:r>
          </w:p>
        </w:tc>
      </w:tr>
      <w:tr w:rsidR="00616E25" w:rsidRPr="00616E25" w14:paraId="0A8221D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D5C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6E41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874C2" w14:textId="02CAFB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417BC" w14:textId="46B4FC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F5871" w14:textId="7FAA81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0DC63" w14:textId="61AF3D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616E25" w:rsidRPr="00616E25" w14:paraId="7707334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8FA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8AF2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432F3" w14:textId="546165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36E91" w14:textId="722368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585CB" w14:textId="075959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AA3C5" w14:textId="2D7036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616E25" w:rsidRPr="00616E25" w14:paraId="6E992E1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6EA1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FFA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53CA5" w14:textId="01BE45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464E1" w14:textId="7C4A99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EC488" w14:textId="36C89B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8979" w14:textId="29B72D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616E25" w:rsidRPr="00616E25" w14:paraId="3336A36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946C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DED6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A6F53" w14:textId="00E572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D9F64" w14:textId="0455C7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889D0" w14:textId="51AE51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B92CF" w14:textId="12E781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616E25" w:rsidRPr="00616E25" w14:paraId="7E2E269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66D6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0900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1C3BD" w14:textId="47ACE8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F2524" w14:textId="508486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0BD1A" w14:textId="41EA08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38549" w14:textId="75EFF4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616E25" w:rsidRPr="00616E25" w14:paraId="19A99C1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C5F6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5C55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FA3C5" w14:textId="38A116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A9342" w14:textId="2BF604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02AE2" w14:textId="2DC327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A0D1F" w14:textId="27A812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616E25" w:rsidRPr="00616E25" w14:paraId="4AAB936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6993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0B1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63D2B" w14:textId="2BD41C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56853" w14:textId="5C63CC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FF97E" w14:textId="402E08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3193B" w14:textId="6CC6FC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616E25" w:rsidRPr="00616E25" w14:paraId="5F2167B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2D7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4828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057F3" w14:textId="7EA8A6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AD61F" w14:textId="24F82E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56318" w14:textId="2FBFF8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73EB3" w14:textId="342B94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616E25" w:rsidRPr="00616E25" w14:paraId="193D742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3CF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8CE6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233E9" w14:textId="6E5A5E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5,47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E2EDC" w14:textId="732191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8971F" w14:textId="00934C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A5AFF" w14:textId="23B04D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83,131.00 </w:t>
            </w:r>
          </w:p>
        </w:tc>
      </w:tr>
      <w:tr w:rsidR="00616E25" w:rsidRPr="00616E25" w14:paraId="561A921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CD05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2200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2A440" w14:textId="11A167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3F595" w14:textId="4A00EE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10FCD" w14:textId="50C56C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7E791" w14:textId="7035F2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616E25" w:rsidRPr="00616E25" w14:paraId="2E6D20F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375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5D78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9DE36" w14:textId="1D9822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E8FBD" w14:textId="511BED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D227E" w14:textId="78A8D4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13E01" w14:textId="33C2B7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616E25" w:rsidRPr="00616E25" w14:paraId="58C6DFB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60F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F1A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23BAB" w14:textId="14B7D7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7F494" w14:textId="7CA799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E82FE" w14:textId="0B05A7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43113" w14:textId="5702E2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616E25" w:rsidRPr="00616E25" w14:paraId="67F99F2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1CB3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F003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rece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tires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E6AB" w14:textId="290DC1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8F9DF" w14:textId="118769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6D25A" w14:textId="328E24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0A794" w14:textId="1B99E7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616E25" w:rsidRPr="00616E25" w14:paraId="7006FBC6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5BD95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AD923B" w14:textId="084A61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CFC11F" w14:textId="569FEA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307404" w14:textId="4ABC59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DF884E" w14:textId="6502A8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616E25" w:rsidRPr="00616E25" w14:paraId="117B5A20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5DF5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571DB" w14:textId="241788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DBE51" w14:textId="047583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B0882" w14:textId="0B037A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25053" w14:textId="2FD78A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616E25" w:rsidRPr="00616E25" w14:paraId="273AABC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D39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2366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E24B2" w14:textId="3EA334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2B6AE" w14:textId="6CF44B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6E7E8" w14:textId="4D5FF2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BA00C" w14:textId="6571FB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616E25" w:rsidRPr="00616E25" w14:paraId="1022394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BFF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C28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AA413" w14:textId="3003E5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54B8A" w14:textId="3B6E5D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FB06B" w14:textId="4BF958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FD70E" w14:textId="518B1C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616E25" w:rsidRPr="00616E25" w14:paraId="1D41705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D1E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3AA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FAF71" w14:textId="6E860B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A47E3" w14:textId="41C5DF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48E07" w14:textId="46766A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99616" w14:textId="4D0A80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616E25" w:rsidRPr="00616E25" w14:paraId="6776680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EAF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ED8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BB8CB" w14:textId="167B25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D0289" w14:textId="17EF96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72F5A" w14:textId="1F0C9C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06F4E" w14:textId="5FC5DF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616E25" w:rsidRPr="00616E25" w14:paraId="11C5648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172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15D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E64A2" w14:textId="2D34E8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77285" w14:textId="366433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11FB9" w14:textId="00802A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ADA04" w14:textId="049947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616E25" w:rsidRPr="00616E25" w14:paraId="4368157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D64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8790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8C829" w14:textId="421EB5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3779B" w14:textId="04147A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05451" w14:textId="76279B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F8D8D" w14:textId="0D27ED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616E25" w:rsidRPr="00616E25" w14:paraId="00BF347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D02E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6168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A8650" w14:textId="7E3112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FAC65" w14:textId="124F1B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53F96" w14:textId="75FBBF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52D5F" w14:textId="548202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616E25" w:rsidRPr="00616E25" w14:paraId="3268C81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C09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DF8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A29E2" w14:textId="4ECE3B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5B391" w14:textId="70ECD5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6B43E" w14:textId="4D39FC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7DF4" w14:textId="20BF40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616E25" w:rsidRPr="00616E25" w14:paraId="5E172C2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1013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91D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72B1C" w14:textId="58EA6E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D93DC" w14:textId="3164EA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E2BBA" w14:textId="4F728B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03905" w14:textId="6D4502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616E25" w:rsidRPr="00616E25" w14:paraId="39A08B5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4B8B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E3B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9686A" w14:textId="71A4A7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779C8" w14:textId="022919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7CE3C" w14:textId="4563D5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FD92C" w14:textId="2F5646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616E25" w:rsidRPr="00616E25" w14:paraId="6FACDCA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DFD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66F2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os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3418C" w14:textId="04AD3E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686E8" w14:textId="00DC46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22D40" w14:textId="69F55A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EC838" w14:textId="4FC76A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616E25" w:rsidRPr="00616E25" w14:paraId="4801124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A50F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1845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E4782" w14:textId="22C52F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A1A86" w14:textId="528574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8476B" w14:textId="70C1DA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8AB51" w14:textId="01A114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616E25" w:rsidRPr="00616E25" w14:paraId="54416F3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6C9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36E7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21191" w14:textId="28C74B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8B9F3" w14:textId="2641BA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263B1" w14:textId="09A834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72A8F" w14:textId="7A0E5A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616E25" w:rsidRPr="00616E25" w14:paraId="790F95C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3A6C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31E4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D63EE" w14:textId="3E8A25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F8F02" w14:textId="1C5D63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E08C7" w14:textId="660009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3BE51" w14:textId="734ADB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616E25" w:rsidRPr="00616E25" w14:paraId="3E8FC43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0E65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1F1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79732" w14:textId="3A13EE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046A3" w14:textId="134817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29D27" w14:textId="117611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3B503" w14:textId="4E5EBA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616E25" w:rsidRPr="00616E25" w14:paraId="1F53C2E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6626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A7B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jayj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CA557" w14:textId="5E3A9D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FDF3D" w14:textId="0C4D34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3D876" w14:textId="67BAA2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414A4" w14:textId="701078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616E25" w:rsidRPr="00616E25" w14:paraId="0DCC229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8FD1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17D9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D0DC2" w14:textId="6EEE1F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5B2E1" w14:textId="3447BB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C2EB1" w14:textId="3A94ED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804AF" w14:textId="1DE64D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616E25" w:rsidRPr="00616E25" w14:paraId="4681AF6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8CB0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2D91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FFF47" w14:textId="1B79B5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14D84" w14:textId="77B006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78B35" w14:textId="310D17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44A51" w14:textId="40554B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616E25" w:rsidRPr="00616E25" w14:paraId="362011F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25E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6FA6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0F617" w14:textId="58BCFB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DC4CB" w14:textId="33627F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38414" w14:textId="3F9E79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EAF21" w14:textId="6175CE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616E25" w:rsidRPr="00616E25" w14:paraId="100CC50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DC3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BEE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9C0D5" w14:textId="0D7C7C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770D6" w14:textId="7D6FC5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0AA31" w14:textId="48BCFB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DFB95" w14:textId="7EEB35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616E25" w:rsidRPr="00616E25" w14:paraId="2B23BFC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0534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860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2A7EB" w14:textId="179CEE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0A3A2" w14:textId="49EAFF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25FB6" w14:textId="5BA58B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E8522" w14:textId="2518FE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616E25" w:rsidRPr="00616E25" w14:paraId="47264FE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021B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916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EB90E" w14:textId="51F2C4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E44B2" w14:textId="39BA98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E4F1C" w14:textId="5E5CD2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DB4F9" w14:textId="07C051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616E25" w:rsidRPr="00616E25" w14:paraId="254E698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3539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9999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56336" w14:textId="15214F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BDB1F" w14:textId="0CF9F2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1F932" w14:textId="297EC6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1D133" w14:textId="6E416F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616E25" w:rsidRPr="00616E25" w14:paraId="5B2A4E1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38FF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7302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01DB2" w14:textId="42A391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FE624" w14:textId="65E3B6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CE0ED" w14:textId="7EF08C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DA2AA" w14:textId="139A8B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616E25" w:rsidRPr="00616E25" w14:paraId="5B3002D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3677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5B55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9EA40" w14:textId="7B8202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C6800" w14:textId="33E875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9E2B" w14:textId="078BA5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6AD1E" w14:textId="11A63F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616E25" w:rsidRPr="00616E25" w14:paraId="2642EBE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AB7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0DE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9BEAD" w14:textId="52DE46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4B3D0" w14:textId="63F7EA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2F88C" w14:textId="1B0C1C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5DF5C" w14:textId="151DC8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616E25" w:rsidRPr="00616E25" w14:paraId="397012F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FEF0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0D2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B0573" w14:textId="328DE7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CDA1A" w14:textId="0097F5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802AC" w14:textId="28FC11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B3144" w14:textId="5CBB0B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616E25" w:rsidRPr="00616E25" w14:paraId="064545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428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64B1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CB902" w14:textId="1F8D74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245EA" w14:textId="4682ED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0E0B9" w14:textId="22DCBF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9F453" w14:textId="17DC69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616E25" w:rsidRPr="00616E25" w14:paraId="758547E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5AE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BDC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13886" w14:textId="16E887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2470C" w14:textId="5C15CD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C4D16" w14:textId="587F31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60188" w14:textId="2DD200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616E25" w:rsidRPr="00616E25" w14:paraId="60BB93E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59E5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8A65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2CBB9" w14:textId="7A2381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E49CE" w14:textId="793367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23643" w14:textId="34155E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85453" w14:textId="1FC87F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616E25" w:rsidRPr="00616E25" w14:paraId="6F36622F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25FA6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043A6E" w14:textId="19A7B0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424ED9" w14:textId="51DEAC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D7C036" w14:textId="18DFE9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F5A83E" w14:textId="627AF1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616E25" w:rsidRPr="00616E25" w14:paraId="1D4BE121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191F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8C7E7" w14:textId="097BC3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9E4B2" w14:textId="754926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78391" w14:textId="143FB4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F11BD" w14:textId="3612D8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616E25" w:rsidRPr="00616E25" w14:paraId="2D9DF38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86F6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78A8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A4665" w14:textId="1A56D3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B6A14" w14:textId="0C5AC8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175DB" w14:textId="3CEAAA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31E50" w14:textId="26D799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616E25" w:rsidRPr="00616E25" w14:paraId="2D0FF58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3E37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A6E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1D506" w14:textId="03AD3B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6212A" w14:textId="1531A2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34E3B" w14:textId="161F53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CFE94" w14:textId="38D8B8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616E25" w:rsidRPr="00616E25" w14:paraId="36A59CD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AB8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2DD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A03D9" w14:textId="024580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27A51" w14:textId="7FC271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B5123" w14:textId="10D95E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49225" w14:textId="6F7BA2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616E25" w:rsidRPr="00616E25" w14:paraId="02A2119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FD35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B1FD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0A11E" w14:textId="61F1D4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1CFF8" w14:textId="39CBDB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42F4A" w14:textId="1BC8B8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70DB0" w14:textId="2ADE43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616E25" w:rsidRPr="00616E25" w14:paraId="4E23E6F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981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DAB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51CD6" w14:textId="0A2D76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00226" w14:textId="5AEFB5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F65C9" w14:textId="3043DD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0C521" w14:textId="08F699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616E25" w:rsidRPr="00616E25" w14:paraId="25A123E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036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58D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8806" w14:textId="525073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545B1" w14:textId="0623CC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F6647" w14:textId="542FA7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37681" w14:textId="466F8D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616E25" w:rsidRPr="00616E25" w14:paraId="77E24A8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B2C9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A3DE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57E5D" w14:textId="667A30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D9F82" w14:textId="53D6CB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D2362" w14:textId="0425C2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32252" w14:textId="246A5E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616E25" w:rsidRPr="00616E25" w14:paraId="5DF3B80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2D44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72FC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048F9" w14:textId="0089E3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C38F9" w14:textId="541098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26AFE" w14:textId="4A33FA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F7781" w14:textId="5FBC51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616E25" w:rsidRPr="00616E25" w14:paraId="234CB16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79E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B1D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611A3" w14:textId="6E27B6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F3EB5" w14:textId="5898BC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56AD7" w14:textId="63EF85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07FB7" w14:textId="7D8FF5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616E25" w:rsidRPr="00616E25" w14:paraId="0956CF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E98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04FA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C134E" w14:textId="532841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D712D" w14:textId="4C69C1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B9D05" w14:textId="4BE3AE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3A235" w14:textId="693262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616E25" w:rsidRPr="00616E25" w14:paraId="3D0210B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0C7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B858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DC2FD" w14:textId="72BEBD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E39ED" w14:textId="341880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12705" w14:textId="1B70E4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2B033" w14:textId="3E6D65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616E25" w:rsidRPr="00616E25" w14:paraId="1FC33E8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7AB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73D7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E277E" w14:textId="470403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DF320" w14:textId="19F7BE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4F11D" w14:textId="1C4F42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29AE3" w14:textId="39BDF1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616E25" w:rsidRPr="00616E25" w14:paraId="702BF7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165B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877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5971" w14:textId="129250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C2D67" w14:textId="11A114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68AE1" w14:textId="699F41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AB7FF" w14:textId="0211C2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616E25" w:rsidRPr="00616E25" w14:paraId="441FF0F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08D1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223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20F30" w14:textId="308D00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D4BC5" w14:textId="2E6CD1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0D2A1" w14:textId="6FDA43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D5351" w14:textId="136E0F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616E25" w:rsidRPr="00616E25" w14:paraId="4FEF454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BD9C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F251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E2C10" w14:textId="0A51D9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D137D" w14:textId="538F71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18CA8" w14:textId="2D1169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DF89A" w14:textId="6FD8C9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616E25" w:rsidRPr="00616E25" w14:paraId="50618CB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0BC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638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C8C53" w14:textId="3CF8AD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00CD0" w14:textId="528910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87E65" w14:textId="3E2D1F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5EC31" w14:textId="3792FB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616E25" w:rsidRPr="00616E25" w14:paraId="75ED622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0E30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2A8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3E80C" w14:textId="6EE8E6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9C0B8" w14:textId="5DCF14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31AB3" w14:textId="5533C0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42648" w14:textId="312B7B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616E25" w:rsidRPr="00616E25" w14:paraId="59BA188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BFD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F27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B2EF3" w14:textId="2AE575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4EC2E" w14:textId="16AE17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57AA0" w14:textId="68BE25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E24C5" w14:textId="5C8711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616E25" w:rsidRPr="00616E25" w14:paraId="49CCC20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CEE2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A38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4502C" w14:textId="4EDD47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46AE5" w14:textId="29D450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B4E6" w14:textId="7B274E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9B000" w14:textId="55D9ED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616E25" w:rsidRPr="00616E25" w14:paraId="2776368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D1FF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0769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23E3E" w14:textId="5D1E99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AC424" w14:textId="0F2A5E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356F8" w14:textId="6C9799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C4347" w14:textId="4BBD18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616E25" w:rsidRPr="00616E25" w14:paraId="638121C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7E0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C707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337A9" w14:textId="453A37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B0B3C" w14:textId="6CB81B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AE985" w14:textId="784600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D5C5F" w14:textId="495D9E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616E25" w:rsidRPr="00616E25" w14:paraId="56F3D3C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9700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BF19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F41E3" w14:textId="1B2EA1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F5EC2" w14:textId="5FC9A3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30247" w14:textId="0CF3F5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B5AC6" w14:textId="4D3D9A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616E25" w:rsidRPr="00616E25" w14:paraId="07ADF22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0D0D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9780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E011A" w14:textId="4413CB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1F82" w14:textId="572FC8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E88A2" w14:textId="640781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C707D" w14:textId="2161A0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616E25" w:rsidRPr="00616E25" w14:paraId="26B6117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FFD9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F620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01217" w14:textId="19A833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2BFA5" w14:textId="06D1CE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ED4C3" w14:textId="74A26E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5230B" w14:textId="255FB0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616E25" w:rsidRPr="00616E25" w14:paraId="3339F79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84E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6A4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6DBA8" w14:textId="5FC8F6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578CD" w14:textId="5569CA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80FDC" w14:textId="0E77D7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55E64" w14:textId="17E88B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616E25" w:rsidRPr="00616E25" w14:paraId="47E6AE2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C10C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B9F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33389" w14:textId="0F7D7E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CE41E" w14:textId="170066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8191C" w14:textId="4B8437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80238" w14:textId="218879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616E25" w:rsidRPr="00616E25" w14:paraId="00C6C88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475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5B2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D4E3C" w14:textId="2D3F63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F320E" w14:textId="33E46D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03042" w14:textId="4C42D4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82067" w14:textId="54D70B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616E25" w:rsidRPr="00616E25" w14:paraId="62E992F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8548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FF60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DF27D" w14:textId="206DF3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C62A1" w14:textId="524971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07D53" w14:textId="76E8A9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4B3E4" w14:textId="26602D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616E25" w:rsidRPr="00616E25" w14:paraId="2E1FFB1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8ECF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8BA7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75507" w14:textId="0BCADE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5E4E8" w14:textId="46DC5C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B5952" w14:textId="10315E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E6BBD" w14:textId="5B6E96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616E25" w:rsidRPr="00616E25" w14:paraId="6AEC4F1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07BF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FBD8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7540B" w14:textId="33C943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FD5AE" w14:textId="2015CD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54A15" w14:textId="7F3291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7C141" w14:textId="69A671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616E25" w:rsidRPr="00616E25" w14:paraId="553B797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3AB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3C8F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0B917" w14:textId="7394E7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984A5" w14:textId="5CACA3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266E2" w14:textId="66839D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1EE19" w14:textId="027FA5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616E25" w:rsidRPr="00616E25" w14:paraId="32411F0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E97C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0875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46E8C" w14:textId="2F5A99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199D8" w14:textId="0B2DF9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7DB05" w14:textId="5557F7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A29DA" w14:textId="50B85F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616E25" w:rsidRPr="00616E25" w14:paraId="350AFFD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04A2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88D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3270A" w14:textId="18F09B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D831F" w14:textId="3BB030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C29F5" w14:textId="15E1D5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272D9" w14:textId="307BDD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616E25" w:rsidRPr="00616E25" w14:paraId="7DC3C63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5C0B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EC5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339B7" w14:textId="55807D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A1B2A" w14:textId="26D92A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0F37F" w14:textId="0E577E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A35CB" w14:textId="5FBE04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616E25" w:rsidRPr="00616E25" w14:paraId="2FCF4E1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7CA6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CA1A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2E535" w14:textId="26538F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FCBB1" w14:textId="3D693D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609F0" w14:textId="0485FF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7FE59" w14:textId="2225B4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616E25" w:rsidRPr="00616E25" w14:paraId="616FC63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2E16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E169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58775" w14:textId="330E20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A5CDC" w14:textId="64A71C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93717" w14:textId="5D8A9D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35F05" w14:textId="25EB1C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616E25" w:rsidRPr="00616E25" w14:paraId="7AC4FD4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14B9F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2E640F" w14:textId="66CF4D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189EA" w14:textId="40D84F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D4903B" w14:textId="143F63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ADE014" w14:textId="4D34B2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616E25" w:rsidRPr="00616E25" w14:paraId="6F7A980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5284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79232" w14:textId="475243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76FC" w14:textId="5EA918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16DE6" w14:textId="36043B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1EDEB" w14:textId="45064C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616E25" w:rsidRPr="00616E25" w14:paraId="62C263A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7711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AD89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348FB" w14:textId="35D3B0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3AD69" w14:textId="39488B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06219" w14:textId="14A405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02177" w14:textId="3626E9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616E25" w:rsidRPr="00616E25" w14:paraId="028F56C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59A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6D06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58449" w14:textId="3D8DDE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0DD60" w14:textId="3B88A3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9ABA1" w14:textId="22B8EF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A0DB6" w14:textId="1F5D2F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616E25" w:rsidRPr="00616E25" w14:paraId="784DC29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0CA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162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CAC47" w14:textId="27B2AD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9E1CE" w14:textId="3DCA45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876A6" w14:textId="051437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C9DD7" w14:textId="526C66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616E25" w:rsidRPr="00616E25" w14:paraId="7B68F3D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FEB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637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B21EA" w14:textId="23962B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0B9B1" w14:textId="418CED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0912C" w14:textId="1550ED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E0A12" w14:textId="39EEA2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616E25" w:rsidRPr="00616E25" w14:paraId="4E0089B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EE5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954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7ED21" w14:textId="5ABC4C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0F9F5" w14:textId="1919B3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20637" w14:textId="6DE271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5607E" w14:textId="5F59A1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616E25" w:rsidRPr="00616E25" w14:paraId="2006307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F9AE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75C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28643" w14:textId="209B5A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5940D" w14:textId="4739F8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D9D27" w14:textId="0C7C4A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2A042" w14:textId="7863D8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616E25" w:rsidRPr="00616E25" w14:paraId="0B89C57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E9A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072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94041" w14:textId="475FE0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2F44D" w14:textId="08237D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2FD06" w14:textId="4F323D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19ADC" w14:textId="01B394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616E25" w:rsidRPr="00616E25" w14:paraId="18F71C2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93A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14E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BB551" w14:textId="704217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7BC8A" w14:textId="20D780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8EB5B" w14:textId="114F76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9A0DA" w14:textId="4B74A0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616E25" w:rsidRPr="00616E25" w14:paraId="340DBF1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003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203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627C7" w14:textId="640A98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0C707" w14:textId="5FC235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000D4" w14:textId="1E28CA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A213" w14:textId="772753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616E25" w:rsidRPr="00616E25" w14:paraId="041246E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9E6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0495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driguez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talb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B16BA" w14:textId="141B0F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3C246" w14:textId="4FE8B2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D610" w14:textId="332B1C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10D76" w14:textId="59688C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616E25" w:rsidRPr="00616E25" w14:paraId="5EDB35A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7C2A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317E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891DE" w14:textId="0A73A5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0DE25" w14:textId="6FE7CA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70BE2" w14:textId="18E402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F99CB" w14:textId="5FC772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616E25" w:rsidRPr="00616E25" w14:paraId="65A3970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537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C5DE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BA383" w14:textId="663D00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CB9B3" w14:textId="51CAC4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CCB16" w14:textId="396BAD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7FAA2" w14:textId="3DFF9D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616E25" w:rsidRPr="00616E25" w14:paraId="22ECBB6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61A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544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CF6B4" w14:textId="191FF2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163CF" w14:textId="49D67A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EBEF6" w14:textId="14036E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0B722" w14:textId="2C9C25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616E25" w:rsidRPr="00616E25" w14:paraId="36B70B2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ED51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15E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52FED" w14:textId="3FD7D6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C7D3B" w14:textId="7742B5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CE3A7" w14:textId="52FCB9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63F62" w14:textId="47ADB5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616E25" w:rsidRPr="00616E25" w14:paraId="329C0A81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339FD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2882905" w14:textId="4CD2A9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9,560,464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C9A487C" w14:textId="0CD5D1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DB8236" w14:textId="7766AC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1F0ED5" w14:textId="42CB25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9,560,464.78 </w:t>
            </w:r>
          </w:p>
        </w:tc>
      </w:tr>
      <w:tr w:rsidR="00616E25" w:rsidRPr="00616E25" w14:paraId="4CEFE733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4BCF6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617D43" w14:textId="24AFB3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211,053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0F4610" w14:textId="636F96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FF9BAC" w14:textId="0655FD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03D062" w14:textId="2A3E7D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211,053.70 </w:t>
            </w:r>
          </w:p>
        </w:tc>
      </w:tr>
      <w:tr w:rsidR="00616E25" w:rsidRPr="00616E25" w14:paraId="3F240F3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55C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9A3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a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1887D" w14:textId="5F176B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DD78F" w14:textId="6D1BE1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372F9" w14:textId="116FFC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E9533" w14:textId="4033A6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616E25" w:rsidRPr="00616E25" w14:paraId="3EBCE66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9438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00D2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6323E" w14:textId="30A91D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24586" w14:textId="74C1E3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1E6B8" w14:textId="2DD7DE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CEDCC" w14:textId="620B24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616E25" w:rsidRPr="00616E25" w14:paraId="7FA5285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EF29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CDB5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s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7DF8B" w14:textId="274EF1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794CA" w14:textId="2CB797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3D331" w14:textId="4F6120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9AF0E" w14:textId="7E0658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616E25" w:rsidRPr="00616E25" w14:paraId="5D4F9E7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8B64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53ED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gpo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9C7B5" w14:textId="383C6A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3,4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F244C" w14:textId="1CB16C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64A0" w14:textId="23E3DD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15958" w14:textId="073DAF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3,400.00 </w:t>
            </w:r>
          </w:p>
        </w:tc>
      </w:tr>
      <w:tr w:rsidR="00616E25" w:rsidRPr="00616E25" w14:paraId="6B19DC3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044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D58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942C1" w14:textId="298BFF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2CAF8" w14:textId="091F5E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1524D" w14:textId="385EC1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F3560" w14:textId="7543B6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</w:tr>
      <w:tr w:rsidR="00616E25" w:rsidRPr="00616E25" w14:paraId="33C5C78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2250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2C7D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8940F" w14:textId="2D7018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4FC76" w14:textId="0B7A1E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5FBD4" w14:textId="268F8C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AE05C" w14:textId="19DBA7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616E25" w:rsidRPr="00616E25" w14:paraId="37DD7617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58E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C7A7C8" w14:textId="7EC495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862,0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7C6D2A" w14:textId="12669B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749F00" w14:textId="1412F1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04AC6C" w14:textId="15D8E5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862,070.00 </w:t>
            </w:r>
          </w:p>
        </w:tc>
      </w:tr>
      <w:tr w:rsidR="00616E25" w:rsidRPr="00616E25" w14:paraId="0081D0E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82D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EAB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r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008FF" w14:textId="2ACC9D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5D81B" w14:textId="20FD33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069DC" w14:textId="06D2D5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A05E5" w14:textId="3F8105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616E25" w:rsidRPr="00616E25" w14:paraId="29EF745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7AE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9406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inta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9A571" w14:textId="61D0E1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2,1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CB82B" w14:textId="11FD4D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2147A" w14:textId="12FC33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85167" w14:textId="228412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2,170.00 </w:t>
            </w:r>
          </w:p>
        </w:tc>
      </w:tr>
      <w:tr w:rsidR="00616E25" w:rsidRPr="00616E25" w14:paraId="7A86CDF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F7A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12B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03FE1" w14:textId="7129EC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F6777" w14:textId="16EE2E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11A12" w14:textId="48BB08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1F636" w14:textId="099A15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616E25" w:rsidRPr="00616E25" w14:paraId="3EEC3CD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7D5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24F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A13E0" w14:textId="40A286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948EC" w14:textId="5F2D1C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F69B1" w14:textId="494330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66A9E" w14:textId="394510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616E25" w:rsidRPr="00616E25" w14:paraId="293FFE6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70D8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EAC7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ur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B2274" w14:textId="5D56A1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59215" w14:textId="741B7C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21694" w14:textId="75C008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91BA3" w14:textId="7EA6F5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616E25" w:rsidRPr="00616E25" w14:paraId="1F09748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08B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D759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539E3" w14:textId="455894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A8211" w14:textId="157B05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CC6C2" w14:textId="322935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1A844" w14:textId="1CCB43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616E25" w:rsidRPr="00616E25" w14:paraId="05AC25E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77F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F07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46262" w14:textId="22EF21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F132E" w14:textId="5C063C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FB3C9" w14:textId="3DC494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10B53" w14:textId="35A9FF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616E25" w:rsidRPr="00616E25" w14:paraId="4970ABE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609E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76C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4605C" w14:textId="6DE8A9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19C5C" w14:textId="68FDF3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867B0" w14:textId="313437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EA4EE" w14:textId="356234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</w:tr>
      <w:tr w:rsidR="00616E25" w:rsidRPr="00616E25" w14:paraId="1AFE6AA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F8BF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974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194F1" w14:textId="2FA8F1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BB732" w14:textId="381195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FC43E" w14:textId="3A5F0C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85884" w14:textId="2969AA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616E25" w:rsidRPr="00616E25" w14:paraId="50550AC7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4F3D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038C5C" w14:textId="600D0E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2C94EB" w14:textId="0A29E8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59B9A2" w14:textId="028FF4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3379E2" w14:textId="112712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</w:tr>
      <w:tr w:rsidR="00616E25" w:rsidRPr="00616E25" w14:paraId="7151A65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B55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672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0306A" w14:textId="0F94DA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E46F3" w14:textId="5B9BB4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4963F" w14:textId="103384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4AAAD" w14:textId="1D5592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2D9F448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861E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FC6C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su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9E2E4" w14:textId="240D77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1FE73" w14:textId="309C41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B4F67" w14:textId="75D148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20327" w14:textId="6BD9EE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221C9AD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3F5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B84B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FD8DE" w14:textId="791B18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F9BCE" w14:textId="1CAA7B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921E7" w14:textId="0860C8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65C54" w14:textId="70A0EA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55D9FC6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CF14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16CC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laca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San Pedro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7511B" w14:textId="4E6F59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F5CD7" w14:textId="49D440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96A64" w14:textId="1DB1A7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34056" w14:textId="2C09E7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5F22B58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4EB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D0F7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p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70C91" w14:textId="56FD6D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9E354" w14:textId="7E1024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2E063" w14:textId="562FA9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70BC1" w14:textId="0629A7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616E25" w:rsidRPr="00616E25" w14:paraId="055436E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A8FC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989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92BAA" w14:textId="2D4652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CBB3A" w14:textId="79E875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768D4" w14:textId="7B4864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D4ECE" w14:textId="057894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4A5F806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BC4C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957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D1CC9" w14:textId="2CAFC7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6120D" w14:textId="5BE9E7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F5E0D" w14:textId="235581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8170E" w14:textId="4AB813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616E25" w:rsidRPr="00616E25" w14:paraId="7BDA62D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EDEF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B9B5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43A7D" w14:textId="77F8DC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4C957" w14:textId="73E1D3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CF915" w14:textId="684BC4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C5260" w14:textId="31ED1F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616E25" w:rsidRPr="00616E25" w14:paraId="0A3E866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EB5B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CE3D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mal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DDD89" w14:textId="707F10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8CB95" w14:textId="7C6926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6BB70" w14:textId="2F55D6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AD41" w14:textId="60EFFB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616E25" w:rsidRPr="00616E25" w14:paraId="5CE0E26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784B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B7C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35B44" w14:textId="3080DD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11EB7" w14:textId="3C67E2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4123E" w14:textId="6C2055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CC478" w14:textId="545B7E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08443FB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98B0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6E1E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753E" w14:textId="1300ED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292B4" w14:textId="726C94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2F2A9" w14:textId="687001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40D1E" w14:textId="6364A2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561B07D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E448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897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D12F7" w14:textId="7D5A64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D58BB" w14:textId="6A1632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1F752" w14:textId="179B4F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9C228" w14:textId="391688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4FF52F6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84FB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626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FFB9D" w14:textId="0D051C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45B45" w14:textId="0654B5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E70D5" w14:textId="24BD37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B8481" w14:textId="0D5B59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0051408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898F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078E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AC222" w14:textId="046D3A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65D22" w14:textId="46B851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F9F78" w14:textId="611502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58853" w14:textId="4E94E4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11FA9B2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5922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589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B7545" w14:textId="35329A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EA10D" w14:textId="659067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5200E" w14:textId="5F7443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B72A1" w14:textId="29A6C6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0608F303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1F1AC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534EEA" w14:textId="30CC09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364,023.7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071BD5" w14:textId="2B16C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C39665" w14:textId="0628CF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26D6D45" w14:textId="4447ED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364,023.73 </w:t>
            </w:r>
          </w:p>
        </w:tc>
      </w:tr>
      <w:tr w:rsidR="00616E25" w:rsidRPr="00616E25" w14:paraId="335F846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F6C5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D27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araz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E0278" w14:textId="406A32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1A430" w14:textId="26E61D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4A32D" w14:textId="1E733A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4B1D1" w14:textId="138B31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616E25" w:rsidRPr="00616E25" w14:paraId="79A337E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7F8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3FC3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suang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09131" w14:textId="5E3E1C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0,3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EE741" w14:textId="422B8A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A9C62" w14:textId="0CCCA7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E0125" w14:textId="5F6F2A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0,300.00 </w:t>
            </w:r>
          </w:p>
        </w:tc>
      </w:tr>
      <w:tr w:rsidR="00616E25" w:rsidRPr="00616E25" w14:paraId="65E5054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4E1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32F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3BDA9" w14:textId="745E36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FF83F" w14:textId="688B16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392D5" w14:textId="686649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4B84A" w14:textId="021AE1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616E25" w:rsidRPr="00616E25" w14:paraId="2170D28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929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F948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i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0F279" w14:textId="44E463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31572" w14:textId="1B20D9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AC29C" w14:textId="784B01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88875" w14:textId="59B019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616E25" w:rsidRPr="00616E25" w14:paraId="21039E7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908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7BB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4B3FC" w14:textId="6DD8F5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9C17C" w14:textId="425992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09D6B" w14:textId="1515DF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3F6DF" w14:textId="6429B0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616E25" w:rsidRPr="00616E25" w14:paraId="2764A1F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3B48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1120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C9957" w14:textId="01D1EF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36471" w14:textId="418F4F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1019D" w14:textId="4AB323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7D794" w14:textId="65FF1C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616E25" w:rsidRPr="00616E25" w14:paraId="657EFF9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73A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A62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uerto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inces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964CE" w14:textId="20E175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D2E52" w14:textId="09D890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C074" w14:textId="1DECE2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1F29E" w14:textId="2929B7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616E25" w:rsidRPr="00616E25" w14:paraId="4BC8700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116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BDA7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E513" w14:textId="5EAF61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5C074" w14:textId="62F2EF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4DE9B" w14:textId="302B78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CD08E" w14:textId="3B6726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616E25" w:rsidRPr="00616E25" w14:paraId="3212533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E51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B39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37275" w14:textId="2EF82B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AC0A7" w14:textId="14A6DD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DC035" w14:textId="7D2448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35659" w14:textId="64E42CE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616E25" w:rsidRPr="00616E25" w14:paraId="6D0A80A2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E609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9C0F8B" w14:textId="261811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524,879.3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0D120D" w14:textId="4D28C1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7A4C4C" w14:textId="4EC981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CDD5B4" w14:textId="1831AB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524,879.35 </w:t>
            </w:r>
          </w:p>
        </w:tc>
      </w:tr>
      <w:tr w:rsidR="00616E25" w:rsidRPr="00616E25" w14:paraId="7FE3C20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5A8B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60A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566E3" w14:textId="116413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9,4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9008A" w14:textId="790AFC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65B17" w14:textId="589F98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15A98" w14:textId="250E69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9,430.00 </w:t>
            </w:r>
          </w:p>
        </w:tc>
      </w:tr>
      <w:tr w:rsidR="00616E25" w:rsidRPr="00616E25" w14:paraId="04D9D89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691F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A259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0030B" w14:textId="7C1DC0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18EE6" w14:textId="066CAE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3AF20" w14:textId="6BFA86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2207D" w14:textId="6DCE66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616E25" w:rsidRPr="00616E25" w14:paraId="77945CA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7097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3410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24365" w14:textId="50E64F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1,759.3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046B8" w14:textId="66F14B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5D032" w14:textId="4EF944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0CF5A" w14:textId="4FCD2F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1,759.35 </w:t>
            </w:r>
          </w:p>
        </w:tc>
      </w:tr>
      <w:tr w:rsidR="00616E25" w:rsidRPr="00616E25" w14:paraId="2B6AC36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278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556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85D95" w14:textId="74F984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9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AF76A" w14:textId="2FCBB1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298FE" w14:textId="67991C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408F0" w14:textId="66888E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9,500.00 </w:t>
            </w:r>
          </w:p>
        </w:tc>
      </w:tr>
      <w:tr w:rsidR="00616E25" w:rsidRPr="00616E25" w14:paraId="382A81F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64A1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607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16F2E" w14:textId="7A6F70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30975" w14:textId="3EBB3C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EADDD" w14:textId="2F2437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0C164" w14:textId="6BD38F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616E25" w:rsidRPr="00616E25" w14:paraId="5718587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886A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23E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E2D47" w14:textId="526207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BD3EF" w14:textId="7AE349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E5B2F" w14:textId="539F28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CC827" w14:textId="27C00F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616E25" w:rsidRPr="00616E25" w14:paraId="4EAC23B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651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043A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12986" w14:textId="1C0B0B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2E641" w14:textId="1FAC72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806BB" w14:textId="060D4A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719D6" w14:textId="011282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50.00 </w:t>
            </w:r>
          </w:p>
        </w:tc>
      </w:tr>
      <w:tr w:rsidR="00616E25" w:rsidRPr="00616E25" w14:paraId="2A2E7D7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3A11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8A9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5313E" w14:textId="77F6D1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F1973" w14:textId="3AA940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0296B" w14:textId="12B854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1C324" w14:textId="429514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616E25" w:rsidRPr="00616E25" w14:paraId="2F43C11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F35C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F42C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diwa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18F35" w14:textId="300D91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F9F99" w14:textId="4840A2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A8507" w14:textId="60A79A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E2C38" w14:textId="75D22A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616E25" w:rsidRPr="00616E25" w14:paraId="2A973A1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4324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A99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dio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841AD" w14:textId="60BC82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93,5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39CD" w14:textId="12B573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250E7" w14:textId="0439D1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6892E" w14:textId="31110D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93,550.00 </w:t>
            </w:r>
          </w:p>
        </w:tc>
      </w:tr>
      <w:tr w:rsidR="00616E25" w:rsidRPr="00616E25" w14:paraId="081032D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D663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82E1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D12D4" w14:textId="4FC6EC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8,1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82D21" w14:textId="3D289B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803DC" w14:textId="080430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8E398" w14:textId="02812B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8,150.00 </w:t>
            </w:r>
          </w:p>
        </w:tc>
      </w:tr>
      <w:tr w:rsidR="00616E25" w:rsidRPr="00616E25" w14:paraId="540F471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A7DE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DCC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D4D50" w14:textId="59B801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BB4DA" w14:textId="32B51C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5F146" w14:textId="70E775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601B8" w14:textId="49EE3A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616E25" w:rsidRPr="00616E25" w14:paraId="1D779D5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6C42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F4A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F9945" w14:textId="78032D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1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7ABC2" w14:textId="01B196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4F416" w14:textId="3ABE87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4DC30" w14:textId="72FE18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100.00 </w:t>
            </w:r>
          </w:p>
        </w:tc>
      </w:tr>
      <w:tr w:rsidR="00616E25" w:rsidRPr="00616E25" w14:paraId="145B7C5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B567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FE5F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74346" w14:textId="0A4D7F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CB3E3" w14:textId="4879FC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DF50B" w14:textId="0058AF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E57D9" w14:textId="1C1BDF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616E25" w:rsidRPr="00616E25" w14:paraId="704938E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D1C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7859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DFCBA" w14:textId="37798A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9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54EDA" w14:textId="3C16DF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ECE86" w14:textId="13B04E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5AF8A" w14:textId="5A1C55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9,200.00 </w:t>
            </w:r>
          </w:p>
        </w:tc>
      </w:tr>
      <w:tr w:rsidR="00616E25" w:rsidRPr="00616E25" w14:paraId="56F9CAA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941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FB2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16254" w14:textId="576E36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61DFC" w14:textId="1EE23A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934DA" w14:textId="4786E2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D3CAE" w14:textId="6F65A4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616E25" w:rsidRPr="00616E25" w14:paraId="68A116E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0D8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7A3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C15BA" w14:textId="2B06EE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6,01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A3EB0" w14:textId="3197C3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3AFAB" w14:textId="76CBD8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702C5" w14:textId="27E83E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6,015.00 </w:t>
            </w:r>
          </w:p>
        </w:tc>
      </w:tr>
      <w:tr w:rsidR="00616E25" w:rsidRPr="00616E25" w14:paraId="67F7B88A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6F810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AA7359" w14:textId="3B7B9A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181179" w14:textId="17A177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631769" w14:textId="43CD1F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8609C9" w14:textId="09FA3D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616E25" w:rsidRPr="00616E25" w14:paraId="74A2E0F4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6F83A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19E792" w14:textId="5C8A89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D5A055" w14:textId="3AAFAA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74C3FA" w14:textId="66CEDC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8F4BA0" w14:textId="52CBA3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616E25" w:rsidRPr="00616E25" w14:paraId="0A8F69B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CD51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8D01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2F2CB" w14:textId="3EDE26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92EB1" w14:textId="1EBC8C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0E0B7" w14:textId="079DC5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9B0F6" w14:textId="2EC283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616E25" w:rsidRPr="00616E25" w14:paraId="0F10078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807F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78C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443A1" w14:textId="0209BB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37C31" w14:textId="4BB6B6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00B4A" w14:textId="5D3899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DE529" w14:textId="3BAEA7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616E25" w:rsidRPr="00616E25" w14:paraId="04F218D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E459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1D4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9E59D" w14:textId="2ACD70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AAB47" w14:textId="39B74A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9845A" w14:textId="02DB3B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76E6E" w14:textId="29BF94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616E25" w:rsidRPr="00616E25" w14:paraId="75C3153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E9D2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0E1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F70C2" w14:textId="0BF2B7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5AF6B" w14:textId="0D2CF4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7A046" w14:textId="652939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C4F68" w14:textId="1B74CC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616E25" w:rsidRPr="00616E25" w14:paraId="7129D4D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1CC1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EE0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001A8" w14:textId="323C71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C6BD0" w14:textId="3B4B62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0E5FB" w14:textId="005462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37261" w14:textId="7F3240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616E25" w:rsidRPr="00616E25" w14:paraId="0668F09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7FE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9149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8AB05" w14:textId="1DDEFA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5AC70" w14:textId="1838B2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54BC9" w14:textId="12A03E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24AE" w14:textId="7FE76F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616E25" w:rsidRPr="00616E25" w14:paraId="7E09F9B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2FF1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FEE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5BD85" w14:textId="3B96DB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47C66" w14:textId="2A864B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509CE" w14:textId="5BEAB1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5F8E1" w14:textId="045518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616E25" w:rsidRPr="00616E25" w14:paraId="4DA9BA7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D4B1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60C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169EA" w14:textId="2C2BE9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90E59" w14:textId="657C56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84C18" w14:textId="303ABE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BED70" w14:textId="2AEC4A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616E25" w:rsidRPr="00616E25" w14:paraId="3827622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3C2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3E15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8EEBE" w14:textId="008B0A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BDFF1" w14:textId="7BCBAF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AF021" w14:textId="6D8A4E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AD1B8" w14:textId="410529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616E25" w:rsidRPr="00616E25" w14:paraId="788D77A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D9BF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4D06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C0DC9" w14:textId="41F1AF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98FFD" w14:textId="7CE49B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5D10D" w14:textId="7C1F5F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1B391" w14:textId="2F7335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616E25" w:rsidRPr="00616E25" w14:paraId="462C969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54B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26F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596CC" w14:textId="517026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71AF5" w14:textId="613FBA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1CC72" w14:textId="07D6AA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D0808" w14:textId="660CBA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616E25" w:rsidRPr="00616E25" w14:paraId="1DE3021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AC34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338A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0B2FB" w14:textId="760563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F4B5B" w14:textId="239A95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ACBC9" w14:textId="24F39A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89CCF" w14:textId="50AAFC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616E25" w:rsidRPr="00616E25" w14:paraId="2B9404D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399B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C39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76274" w14:textId="100783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8C4F9" w14:textId="2C6B74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94D36" w14:textId="231CBE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3F8C5" w14:textId="4B02A9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616E25" w:rsidRPr="00616E25" w14:paraId="3752EC0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B0E9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C7A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DA74" w14:textId="22D274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85B2C" w14:textId="027772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E8851" w14:textId="4536A7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06365" w14:textId="5387C8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616E25" w:rsidRPr="00616E25" w14:paraId="684AA89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480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04EF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31C4D" w14:textId="636EA5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17F06" w14:textId="3157DC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30D33" w14:textId="6AF59B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E5FD3" w14:textId="439232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616E25" w:rsidRPr="00616E25" w14:paraId="616AFC2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237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F59C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og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48813" w14:textId="70C159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53E1B" w14:textId="0B9DC7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C7FBB" w14:textId="304158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CEE52" w14:textId="21656E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616E25" w:rsidRPr="00616E25" w14:paraId="7B1975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972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B90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794DA" w14:textId="73198C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6436A" w14:textId="33BF75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519A4" w14:textId="310FD4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58423" w14:textId="2FD188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616E25" w:rsidRPr="00616E25" w14:paraId="76B61E8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B743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698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2991E" w14:textId="63CF10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8CF9F" w14:textId="0F5E0F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1B151" w14:textId="3CFC33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C773A" w14:textId="209CF0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616E25" w:rsidRPr="00616E25" w14:paraId="1CE809EA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BE32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A361E3" w14:textId="652349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EF2D11" w14:textId="4B3361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A0925B" w14:textId="303E54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1B9B35" w14:textId="72A3E6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616E25" w:rsidRPr="00616E25" w14:paraId="3A1E2B0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1283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036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F2267" w14:textId="589F01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7BE28" w14:textId="54D246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6DE38" w14:textId="7EB76C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7F472" w14:textId="607FC2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616E25" w:rsidRPr="00616E25" w14:paraId="5FC6F17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6648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B11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D6F37" w14:textId="3A0E25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0625B" w14:textId="28C72C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9FA93" w14:textId="57A6CA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EB81C" w14:textId="487A79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616E25" w:rsidRPr="00616E25" w14:paraId="129842A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988F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9454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46A53" w14:textId="077B24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FB358" w14:textId="0CCBD0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FEB7E" w14:textId="7A4532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A2746" w14:textId="1CB935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616E25" w:rsidRPr="00616E25" w14:paraId="01B8FE5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25AE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7613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e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A0F8B" w14:textId="700FC8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30BAE" w14:textId="0CAD10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3F74A" w14:textId="1FFC0D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2ACFE" w14:textId="6A7DD1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616E25" w:rsidRPr="00616E25" w14:paraId="354C5FE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2518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EA6E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5A3E5" w14:textId="4B6883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D2F9A" w14:textId="79B59B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8159E" w14:textId="40D4FC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20CBD" w14:textId="6F1129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616E25" w:rsidRPr="00616E25" w14:paraId="5B1C637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7B2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2F31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416D0" w14:textId="04738C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C0D84" w14:textId="524051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F66A1" w14:textId="486CAA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11B0E" w14:textId="231BC3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616E25" w:rsidRPr="00616E25" w14:paraId="047B520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FA1B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AF3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0D906" w14:textId="18C2A6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B935" w14:textId="0FB964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81407" w14:textId="313247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507FE" w14:textId="631EA1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616E25" w:rsidRPr="00616E25" w14:paraId="248C1D3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5D2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730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633AD" w14:textId="07911A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944EC" w14:textId="74530B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5D9BE" w14:textId="347A21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F16DB" w14:textId="525F27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616E25" w:rsidRPr="00616E25" w14:paraId="6B517F1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98C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ECC5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2D4D8" w14:textId="31656C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C19C4" w14:textId="6A50F6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54FFD" w14:textId="106F72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A8A4F" w14:textId="7E61B0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616E25" w:rsidRPr="00616E25" w14:paraId="4731922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552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214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5FB35" w14:textId="6DB081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2F332" w14:textId="23BAA2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8C84A" w14:textId="683476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893ED" w14:textId="660C6D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616E25" w:rsidRPr="00616E25" w14:paraId="10D4F81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FB2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5951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67A43" w14:textId="500E47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D3893" w14:textId="2596D6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0503E" w14:textId="727942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3497D" w14:textId="103A3E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616E25" w:rsidRPr="00616E25" w14:paraId="745017B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D429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0B7A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36EB8" w14:textId="612264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B60E2" w14:textId="16A8BC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0A85A" w14:textId="53EC04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74DE6" w14:textId="2AC7D1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616E25" w:rsidRPr="00616E25" w14:paraId="43B2271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A8F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6D7C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0D058" w14:textId="3F4E47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5C51D" w14:textId="3CBBC6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7E133" w14:textId="1FE3D3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71826" w14:textId="3FC17C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616E25" w:rsidRPr="00616E25" w14:paraId="50BC6C1F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1952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133104" w14:textId="4D0E6F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4C1CFF" w14:textId="7AC755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016BD5" w14:textId="6A737D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92A1F7" w14:textId="211563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616E25" w:rsidRPr="00616E25" w14:paraId="2EE55F9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CCA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5AB5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B45A8" w14:textId="54DCD2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C0D14" w14:textId="544115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EAA4F" w14:textId="74CCD1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85DB5" w14:textId="53BB85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616E25" w:rsidRPr="00616E25" w14:paraId="46609BB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22F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576C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AAEC6" w14:textId="28D17E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FACC9" w14:textId="7357C2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4601B" w14:textId="392532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7B16B" w14:textId="23B6FD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616E25" w:rsidRPr="00616E25" w14:paraId="7CAA548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331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F4F9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D46F3" w14:textId="165632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7A2C2" w14:textId="536B79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BB514" w14:textId="146D16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EC0D8" w14:textId="12AF41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616E25" w:rsidRPr="00616E25" w14:paraId="37F7A13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A4E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3ED9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E7281" w14:textId="163FD0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B7EA1" w14:textId="5AB7F6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5B011" w14:textId="310653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06440" w14:textId="79DCB9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616E25" w:rsidRPr="00616E25" w14:paraId="486420C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1903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5FC1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42EF0" w14:textId="5D72EC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94BFB" w14:textId="461EFF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4CF20" w14:textId="374522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AD612" w14:textId="09EECB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616E25" w:rsidRPr="00616E25" w14:paraId="065838A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B677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BFD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7622A" w14:textId="7DCF35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DD6ED" w14:textId="5FC330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B0AB3" w14:textId="261A43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759A" w14:textId="66CDC4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616E25" w:rsidRPr="00616E25" w14:paraId="217B844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22E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8F5B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71F28" w14:textId="07D091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33765" w14:textId="0F3831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0ECD0" w14:textId="680EA2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9E092" w14:textId="5A2E4A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616E25" w:rsidRPr="00616E25" w14:paraId="31C105C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DCE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99E4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A5E71" w14:textId="7E774B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5DB8E" w14:textId="6722F9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4D3DE" w14:textId="3FCA30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0BA18" w14:textId="4B87C5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616E25" w:rsidRPr="00616E25" w14:paraId="63EEE4C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7DF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7C8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17C5A" w14:textId="4277D7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C78B7" w14:textId="5AFED2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FCD2A" w14:textId="618287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E7F13" w14:textId="1116F2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616E25" w:rsidRPr="00616E25" w14:paraId="4EEE3DC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B262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3255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C7AE1" w14:textId="74F5C0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308BD" w14:textId="4E4A12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3365F" w14:textId="000FB5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989B8" w14:textId="7ECE48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616E25" w:rsidRPr="00616E25" w14:paraId="5FCEDD4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3CD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2113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B4E8F" w14:textId="561363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1AD26" w14:textId="7CB225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C658B" w14:textId="141B55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05E10" w14:textId="0C3B46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616E25" w:rsidRPr="00616E25" w14:paraId="3AC01E0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AF4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F70A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0EE36" w14:textId="7C839C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F7504" w14:textId="426530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90DC5" w14:textId="074F3F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206F3" w14:textId="52DA52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616E25" w:rsidRPr="00616E25" w14:paraId="5180F2C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BF66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80EA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6083C" w14:textId="1AC8C8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6C627" w14:textId="21C2CF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CB6A3" w14:textId="20A00C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7576B" w14:textId="5A1A7C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616E25" w:rsidRPr="00616E25" w14:paraId="60F744C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E20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033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1A3E3" w14:textId="480C8C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8FAC8" w14:textId="4B0DB8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990CB" w14:textId="181EFF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46FD3" w14:textId="7A6B6A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616E25" w:rsidRPr="00616E25" w14:paraId="0F4ACC4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571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9C6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E008" w14:textId="4F54C9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3360C" w14:textId="084B7B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D4B77" w14:textId="00B98A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4FDA7" w14:textId="1313A1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616E25" w:rsidRPr="00616E25" w14:paraId="1C3C578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B1C2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2E6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rig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3F036" w14:textId="26FDB1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30821" w14:textId="5CFA91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BC2E3" w14:textId="5EAE42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063B1" w14:textId="6CB70E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616E25" w:rsidRPr="00616E25" w14:paraId="205665C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583F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3A87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2B6FF" w14:textId="3A5D47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31F58" w14:textId="13F50D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62A1E" w14:textId="23253B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A8EC0" w14:textId="4C448A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616E25" w:rsidRPr="00616E25" w14:paraId="12449F3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AC8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AF2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29AD7" w14:textId="53D7B5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AEC30" w14:textId="3BDD22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3F596" w14:textId="301508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1309D" w14:textId="099D82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616E25" w:rsidRPr="00616E25" w14:paraId="73CB497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BCAE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3F14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C509D" w14:textId="592B3E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D81BB" w14:textId="11AE1C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6D5F3" w14:textId="41461A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A9E39" w14:textId="2847BB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616E25" w:rsidRPr="00616E25" w14:paraId="3C04D1C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F128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6C83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CCE62" w14:textId="36470E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679F7" w14:textId="11C0BF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1D604" w14:textId="39341E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C36C4" w14:textId="778D6A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616E25" w:rsidRPr="00616E25" w14:paraId="45FDA68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0A8D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B23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BBF9B" w14:textId="590BCC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293EB" w14:textId="4504B7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18CE4" w14:textId="497F6F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6DDAC" w14:textId="6C2F11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616E25" w:rsidRPr="00616E25" w14:paraId="1842FEF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9AE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4E0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7130E" w14:textId="3AE02C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2E2C5" w14:textId="3EF86D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25B83" w14:textId="7CBD80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D700E" w14:textId="560444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616E25" w:rsidRPr="00616E25" w14:paraId="445BF98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CEE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72C2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552F8" w14:textId="78A720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CD188" w14:textId="75B3F8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F154A" w14:textId="527A72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08B48" w14:textId="21DE18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616E25" w:rsidRPr="00616E25" w14:paraId="4CE9C43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0AAC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45C0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A3F53" w14:textId="65DC6F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C0608" w14:textId="12A72D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02132" w14:textId="4A1A86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64F29" w14:textId="4D2C55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616E25" w:rsidRPr="00616E25" w14:paraId="57EEFCC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83CC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17CB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B003B" w14:textId="5FEEFF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4994C" w14:textId="38B967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9C57C" w14:textId="3C7ADF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A0DD3" w14:textId="6B1788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616E25" w:rsidRPr="00616E25" w14:paraId="0F8B42F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3D8C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F06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F2AC2" w14:textId="65DB73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81225" w14:textId="53631E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CDBB9" w14:textId="5B45F1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63096" w14:textId="27098F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616E25" w:rsidRPr="00616E25" w14:paraId="459A6B3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477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874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1D57B" w14:textId="33D3F8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BC08" w14:textId="00602E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54B69" w14:textId="2305F5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AC015" w14:textId="731D9F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616E25" w:rsidRPr="00616E25" w14:paraId="23E257B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0DBF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2DC7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14769" w14:textId="0F9345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D29C4" w14:textId="3E072A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7F489" w14:textId="682B5D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CF0D1" w14:textId="2F9B63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616E25" w:rsidRPr="00616E25" w14:paraId="0F2935D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B475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CC23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entacio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ubc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3FAF1" w14:textId="5EB15D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EE184" w14:textId="55E9E0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E6970" w14:textId="0E27C6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F910E" w14:textId="45CF7E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616E25" w:rsidRPr="00616E25" w14:paraId="1A847B7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411F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265D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AE716" w14:textId="5B7766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03758" w14:textId="438192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80AA6" w14:textId="12E297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D80CA" w14:textId="0FC5FC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616E25" w:rsidRPr="00616E25" w14:paraId="64B2390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1237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ACF5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13C82" w14:textId="2AD5F9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B2364" w14:textId="177412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976D6" w14:textId="5A4C56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0E2D6" w14:textId="5B0676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616E25" w:rsidRPr="00616E25" w14:paraId="23EE930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227D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F57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San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4136B" w14:textId="640753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9BBD9" w14:textId="38CD66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854B6" w14:textId="3CDDC7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6C500" w14:textId="298F01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616E25" w:rsidRPr="00616E25" w14:paraId="1D4B446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B00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ABE7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EC90" w14:textId="70E846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81F5D" w14:textId="0136F7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7FE76" w14:textId="7E53D3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9E03E" w14:textId="1CDEAC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616E25" w:rsidRPr="00616E25" w14:paraId="4159A7F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BFC9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5BF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C66C0" w14:textId="26B92C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ECC04" w14:textId="41A53E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55718" w14:textId="5437D5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B22EB" w14:textId="6650A0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616E25" w:rsidRPr="00616E25" w14:paraId="4DDCAE3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E81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EAD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702BA" w14:textId="3BD5A3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0773B" w14:textId="17B1B5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AEE38" w14:textId="4236AA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1C7BE" w14:textId="4DF280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616E25" w:rsidRPr="00616E25" w14:paraId="7D09451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53D7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2E5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67F18" w14:textId="1F7C45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6B927" w14:textId="2213D9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9C358" w14:textId="0EADC5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7C6F6" w14:textId="76A13A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616E25" w:rsidRPr="00616E25" w14:paraId="027B963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DB9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4DEF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ADBE9" w14:textId="423A00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513D" w14:textId="21036E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0519A" w14:textId="78779F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73C83" w14:textId="5B80BE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616E25" w:rsidRPr="00616E25" w14:paraId="374AD7E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3F53E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8302DD" w14:textId="17701D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11B460" w14:textId="441FCF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41836C" w14:textId="3545B9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5B70B8" w14:textId="584413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616E25" w:rsidRPr="00616E25" w14:paraId="24BDECA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933E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8D1E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8579D" w14:textId="4618BA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608B1" w14:textId="6EC387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81BEE" w14:textId="77AAFA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46B0D" w14:textId="1F5866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616E25" w:rsidRPr="00616E25" w14:paraId="4628C3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D546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AFB8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dres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olbo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078A1" w14:textId="3A86D4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0ABBB" w14:textId="76C5B7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8E658" w14:textId="4A5CAF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9ADC2" w14:textId="7FCC48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616E25" w:rsidRPr="00616E25" w14:paraId="0A65D05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E95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A70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ra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2676F" w14:textId="71BCFF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6D016" w14:textId="35FA65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9AFC4" w14:textId="47DA6A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8A886" w14:textId="1C72DC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616E25" w:rsidRPr="00616E25" w14:paraId="54975398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F64F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5F6BA5" w14:textId="07C8B9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B17793" w14:textId="48A43E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452C0D" w14:textId="6B2B93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B7CCE8" w14:textId="78AFB7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616E25" w:rsidRPr="00616E25" w14:paraId="5287684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ED22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1C7A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n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58AE4" w14:textId="1ADEAE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E2744" w14:textId="1950C9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53EC3" w14:textId="50F51E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57742" w14:textId="2F1B46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616E25" w:rsidRPr="00616E25" w14:paraId="433C702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76CA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FA0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w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BEFB5" w14:textId="6C2A2A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7DC8D" w14:textId="100845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4F957" w14:textId="3E732E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E82EE" w14:textId="2E7C10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616E25" w:rsidRPr="00616E25" w14:paraId="65A2281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67CB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BC42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asala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04103" w14:textId="7C1A81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14AE" w14:textId="1D5FBB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50764" w14:textId="7964DC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9594D" w14:textId="35EAEF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616E25" w:rsidRPr="00616E25" w14:paraId="60F6DEB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9D42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C9A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F0CA4" w14:textId="33D97E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4A539" w14:textId="27ACEB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37E01" w14:textId="575E60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5E7C5" w14:textId="15BB61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616E25" w:rsidRPr="00616E25" w14:paraId="65B4A2F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B15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2F0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FB94F" w14:textId="30E6B1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4C877" w14:textId="69452E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B62FC" w14:textId="35AFFC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2ACC" w14:textId="069125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616E25" w:rsidRPr="00616E25" w14:paraId="08AFC0A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D06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E058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b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70760" w14:textId="1B7375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2C6F7" w14:textId="0FF134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7E173" w14:textId="387ACC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0CBF4" w14:textId="2CAEF5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616E25" w:rsidRPr="00616E25" w14:paraId="245E782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EF21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AC0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rea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6FFDF" w14:textId="22DB0D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31B19" w14:textId="299BC3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8F7B" w14:textId="60C79E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45633" w14:textId="4ADBF3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616E25" w:rsidRPr="00616E25" w14:paraId="4E37ACF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49D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7507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682C1" w14:textId="69CA2B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2EF51" w14:textId="67110C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3E206" w14:textId="04321F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2D3BA" w14:textId="69138E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616E25" w:rsidRPr="00616E25" w14:paraId="3D70415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414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9A4C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3837F" w14:textId="785BB1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855C3" w14:textId="4017F6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EDD46" w14:textId="711EF8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BB28D" w14:textId="201E20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616E25" w:rsidRPr="00616E25" w14:paraId="0CFA725F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8B66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CB3011" w14:textId="1C0491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FFC60E" w14:textId="6EBC31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5DE4AC" w14:textId="4DC212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1A6F4E" w14:textId="027970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616E25" w:rsidRPr="00616E25" w14:paraId="6FD2F444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F025BC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80D7B" w14:textId="297568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9EB0C" w14:textId="327D3D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AEA25" w14:textId="42E623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95E3" w14:textId="2D96CB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616E25" w:rsidRPr="00616E25" w14:paraId="16487C8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1C80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3304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FB9B5" w14:textId="0CA348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42B4D" w14:textId="290FB9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DD495" w14:textId="3D37AD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12707" w14:textId="527F55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616E25" w:rsidRPr="00616E25" w14:paraId="19ACB19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F37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E0E4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72F56" w14:textId="67A03D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FB2C9" w14:textId="36D133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A99DE" w14:textId="7C2930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DB31D" w14:textId="379D56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616E25" w:rsidRPr="00616E25" w14:paraId="4288D31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4D40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6EDE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19D32" w14:textId="383FA8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85EAE" w14:textId="1BCC4C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5190C" w14:textId="1F6486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EA10D" w14:textId="766760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616E25" w:rsidRPr="00616E25" w14:paraId="4B9A744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664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70C8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980E0" w14:textId="447FED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1CA66" w14:textId="495DF4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E674C" w14:textId="3FB067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DA9F3" w14:textId="15F043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616E25" w:rsidRPr="00616E25" w14:paraId="71C03AF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B9E5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61B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EDC08" w14:textId="145392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BEA96" w14:textId="1C7C2C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34180" w14:textId="6B9CEA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4B080" w14:textId="360C14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616E25" w:rsidRPr="00616E25" w14:paraId="6A44277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2FC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90F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DEBA1" w14:textId="135E9F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53FC7" w14:textId="243214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C8949" w14:textId="214670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BA71D" w14:textId="65BECD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616E25" w:rsidRPr="00616E25" w14:paraId="495AA28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A38A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D0CC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01684" w14:textId="512D4A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CB931" w14:textId="259EDA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97493" w14:textId="21458C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A1B31" w14:textId="04CEE5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616E25" w:rsidRPr="00616E25" w14:paraId="563E2A1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9913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507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AEAFD" w14:textId="088CE9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5D88F" w14:textId="1FD5C8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1A7F7" w14:textId="268B91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5632E" w14:textId="333230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616E25" w:rsidRPr="00616E25" w14:paraId="5FB466A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0A1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7BE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E31DB" w14:textId="3E2EB0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B716E" w14:textId="292AC5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B5EC1" w14:textId="4BF21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EEB20" w14:textId="127E16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616E25" w:rsidRPr="00616E25" w14:paraId="4116770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3052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8E97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1DE64" w14:textId="1C3F21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D5979" w14:textId="6165B5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E6B2C" w14:textId="100E54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24641" w14:textId="16D120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616E25" w:rsidRPr="00616E25" w14:paraId="7467895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15B0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CFA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F32BD" w14:textId="1D2290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A5E72" w14:textId="784248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5FBEE" w14:textId="20ACA5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E9C00" w14:textId="31DD0E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616E25" w:rsidRPr="00616E25" w14:paraId="200C7B2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C8C0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580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033D1" w14:textId="0D3B15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0D8FA" w14:textId="1511FC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0D8FF" w14:textId="006B16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170DF" w14:textId="123811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616E25" w:rsidRPr="00616E25" w14:paraId="5B4E73B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E65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B38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4E29F" w14:textId="7C7B53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6E2E0" w14:textId="1AB043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A818B" w14:textId="5A05B2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886FD" w14:textId="767DD5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616E25" w:rsidRPr="00616E25" w14:paraId="470EAB8E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BAF88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DCDE81" w14:textId="334DD8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6,912,486.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50F31F" w14:textId="06E64C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8BDAA2" w14:textId="469777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4F41C2" w14:textId="603549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7,515,636.15 </w:t>
            </w:r>
          </w:p>
        </w:tc>
      </w:tr>
      <w:tr w:rsidR="00616E25" w:rsidRPr="00616E25" w14:paraId="4F4349A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D853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FDE6CF" w14:textId="4CEC8E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008,537.8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8C6E03" w14:textId="07E295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6548A0" w14:textId="2DFA92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9FEC4D" w14:textId="4C6C39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286,287.82 </w:t>
            </w:r>
          </w:p>
        </w:tc>
      </w:tr>
      <w:tr w:rsidR="00616E25" w:rsidRPr="00616E25" w14:paraId="62ABFEA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DA5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190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tav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6FD3A" w14:textId="4D5486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D7316" w14:textId="1E9CB8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4F320" w14:textId="689551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FEE44" w14:textId="259B7F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616E25" w:rsidRPr="00616E25" w14:paraId="34278A0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656C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C84B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C0160" w14:textId="7077F8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D8FC0" w14:textId="5D81EE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0845A" w14:textId="72AE58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2551A" w14:textId="54D6C9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616E25" w:rsidRPr="00616E25" w14:paraId="6773EDF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6E4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6E6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86BA6" w14:textId="2C8FA4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0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67567" w14:textId="6683F4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2CFCD" w14:textId="302023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ACE13" w14:textId="6F50BB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080.00 </w:t>
            </w:r>
          </w:p>
        </w:tc>
      </w:tr>
      <w:tr w:rsidR="00616E25" w:rsidRPr="00616E25" w14:paraId="0C5D692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D1D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E4CF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AAE37" w14:textId="0112BC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A46B4" w14:textId="729A77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72F40" w14:textId="39B0CE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C6524" w14:textId="5A1848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616E25" w:rsidRPr="00616E25" w14:paraId="4205487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8444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F3CD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ac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DEC09" w14:textId="2D170E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4C645" w14:textId="4CE32A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73D53" w14:textId="2913D2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88773" w14:textId="208A88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616E25" w:rsidRPr="00616E25" w14:paraId="2A7C1A2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971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40DC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al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24B9C" w14:textId="7AED35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B8D38" w14:textId="392787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56666" w14:textId="596EB4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634B6" w14:textId="4D2BE8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616E25" w:rsidRPr="00616E25" w14:paraId="1E5C9BC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4F2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FAE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10983" w14:textId="2E1D59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6DDBA" w14:textId="79F094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4FB12" w14:textId="6676DB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0947E" w14:textId="4E2694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616E25" w:rsidRPr="00616E25" w14:paraId="606B204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1136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26F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uang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DD926" w14:textId="5E5D71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034F6" w14:textId="0F8F65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C9703" w14:textId="5666C7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A192B" w14:textId="7D9DC8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616E25" w:rsidRPr="00616E25" w14:paraId="5841173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23B4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9EE5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baj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837C5" w14:textId="6D5F70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0700F" w14:textId="5B4D52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7D414" w14:textId="3503C9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FDAEE" w14:textId="716D58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616E25" w:rsidRPr="00616E25" w14:paraId="0FCC86D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58F3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549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z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FE6B7" w14:textId="56D839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2CB67" w14:textId="2D0E04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20EDA" w14:textId="51E215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09244" w14:textId="17C770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616E25" w:rsidRPr="00616E25" w14:paraId="3EC9A49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C82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77BC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at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3D47D" w14:textId="707CC2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B816D" w14:textId="034F0E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0E70C" w14:textId="100F3F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C96E6" w14:textId="235A43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616E25" w:rsidRPr="00616E25" w14:paraId="7B178E1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CB90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24E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5B21B" w14:textId="52968F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5,115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EB1F7" w14:textId="675A65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E29BE" w14:textId="0B1C02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45623" w14:textId="4519CC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5,115.40 </w:t>
            </w:r>
          </w:p>
        </w:tc>
      </w:tr>
      <w:tr w:rsidR="00616E25" w:rsidRPr="00616E25" w14:paraId="4465587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2F6E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5C63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219D4" w14:textId="27302E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5986E" w14:textId="1D65B7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59991" w14:textId="30FFEA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10ED7" w14:textId="1E276B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616E25" w:rsidRPr="00616E25" w14:paraId="23541AB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EA2F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FD01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F4998" w14:textId="38832F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6FF05" w14:textId="19FB0C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24280" w14:textId="103B11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E009E" w14:textId="79ECA0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616E25" w:rsidRPr="00616E25" w14:paraId="5CD5D67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10A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1DF3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manci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E00B3" w14:textId="6E7F0DE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DAF31" w14:textId="3C0A0E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6AE50" w14:textId="3B5F63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9FFC9" w14:textId="017F10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616E25" w:rsidRPr="00616E25" w14:paraId="4FCCE84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1008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CF8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a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A1E6F" w14:textId="380A82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E7724" w14:textId="172DB1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D92B8" w14:textId="4469AC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2733C" w14:textId="09F2EE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616E25" w:rsidRPr="00616E25" w14:paraId="2D2960A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8DB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13C978" w14:textId="7C8C7B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456,253.7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24BD37" w14:textId="1E83D5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7BAF70" w14:textId="6AC498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0627F8" w14:textId="26F400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731,653.71 </w:t>
            </w:r>
          </w:p>
        </w:tc>
      </w:tr>
      <w:tr w:rsidR="00616E25" w:rsidRPr="00616E25" w14:paraId="37D8761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E0A8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70D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ini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F58EC" w14:textId="06F438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31679" w14:textId="0B547D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1F767" w14:textId="7451D0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CDCEC" w14:textId="3A4670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616E25" w:rsidRPr="00616E25" w14:paraId="3AB727A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7667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1A9D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mti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E283A" w14:textId="6CD7E5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A019B" w14:textId="159561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C4431" w14:textId="1A4685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0DE12" w14:textId="2DCE2C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616E25" w:rsidRPr="00616E25" w14:paraId="6070735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A335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FCD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49849" w14:textId="6071AC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7,820.4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2E5A8" w14:textId="4586EA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166A1" w14:textId="1CC86B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AE70F" w14:textId="3BCCE0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7,820.45 </w:t>
            </w:r>
          </w:p>
        </w:tc>
      </w:tr>
      <w:tr w:rsidR="00616E25" w:rsidRPr="00616E25" w14:paraId="4723129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6EB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A5F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C5050" w14:textId="02E3D0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1D3DE" w14:textId="6E9719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DE70" w14:textId="60A3FCE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75304" w14:textId="6F2A68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616E25" w:rsidRPr="00616E25" w14:paraId="4984DC1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BFAA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A9D9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alom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BD4E3" w14:textId="25ECA4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2E30E" w14:textId="202285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D5AB7" w14:textId="14D51F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DF506" w14:textId="28134A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616E25" w:rsidRPr="00616E25" w14:paraId="7640AE3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B5C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0036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Tobias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ornier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Dao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F9109" w14:textId="668F1F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BE175" w14:textId="77A58F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52184" w14:textId="2C4BC2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3A0E4" w14:textId="1E86C4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616E25" w:rsidRPr="00616E25" w14:paraId="2C2FD96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7B33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42D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C5C52" w14:textId="5A6436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E7E66" w14:textId="067BEA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3C2E8" w14:textId="0CEA83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90C6E" w14:textId="73DC8B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616E25" w:rsidRPr="00616E25" w14:paraId="055AD83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4CC6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1EF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baz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E5299" w14:textId="66E3DB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37A1E" w14:textId="4CC3DD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0B620" w14:textId="6C5F12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7D2AC" w14:textId="1025C6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616E25" w:rsidRPr="00616E25" w14:paraId="0F98E5B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47D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0F5A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aso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AC62" w14:textId="5DF4A4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E0598" w14:textId="610413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95177" w14:textId="2D37D7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71361" w14:textId="79D4A4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616E25" w:rsidRPr="00616E25" w14:paraId="63F4D26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0806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BE0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y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3D899" w14:textId="6B9DA5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933F6" w14:textId="0EFB52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B17B2" w14:textId="59C4CA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8CB67" w14:textId="77F4C9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616E25" w:rsidRPr="00616E25" w14:paraId="3F51C1F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8FF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722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as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65C07" w14:textId="39F70A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57047" w14:textId="5F9252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137AD" w14:textId="456721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1A031" w14:textId="50CA50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616E25" w:rsidRPr="00616E25" w14:paraId="458B0D0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9F1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D0D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549E8" w14:textId="080FDF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103DF" w14:textId="5093445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E83DC" w14:textId="4B520E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586E2" w14:textId="483CD7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616E25" w:rsidRPr="00616E25" w14:paraId="36493DF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F90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77D3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C35ED" w14:textId="714C5D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D8876" w14:textId="7B00CB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8D5A8" w14:textId="14ABA6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9701D" w14:textId="0E3F8F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616E25" w:rsidRPr="00616E25" w14:paraId="219C212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9F1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95F5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d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BA229" w14:textId="5C279F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8EE04" w14:textId="751638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FD151" w14:textId="7E5FD6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DDD4E" w14:textId="1F6C62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616E25" w:rsidRPr="00616E25" w14:paraId="1AF04C7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1BBD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061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tnong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48F4C" w14:textId="38D8C6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A0DE8" w14:textId="0117F4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45912" w14:textId="4170D7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9CE93" w14:textId="2900A4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616E25" w:rsidRPr="00616E25" w14:paraId="637F8A2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2C7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02C4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bast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F3E4B" w14:textId="3741AC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573F4" w14:textId="0F7A60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E0DAA" w14:textId="7DE03D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F0B2C" w14:textId="641922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616E25" w:rsidRPr="00616E25" w14:paraId="3FC6CFC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3EEA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8745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bi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4BD85" w14:textId="59EE78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777E7" w14:textId="451336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F91A3" w14:textId="106F1B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3074F" w14:textId="5E28EB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616E25" w:rsidRPr="00616E25" w14:paraId="7056E99F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1D73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F765F7" w14:textId="544CC2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964,333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0F58EB" w14:textId="324A93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D3254F" w14:textId="3C33CC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4B1DF0" w14:textId="5CB074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964,333.50 </w:t>
            </w:r>
          </w:p>
        </w:tc>
      </w:tr>
      <w:tr w:rsidR="00616E25" w:rsidRPr="00616E25" w14:paraId="267CA60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D69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DA89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ovince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92E66" w14:textId="5535A8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5E9D3" w14:textId="46D3DB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83DA4" w14:textId="0F50FF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164F6" w14:textId="669128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616E25" w:rsidRPr="00616E25" w14:paraId="454815A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AFDD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9E98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arter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04BCF" w14:textId="5F3A82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942C1" w14:textId="1D4FAF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2B7F0" w14:textId="0968BC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73326" w14:textId="27EBD9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616E25" w:rsidRPr="00616E25" w14:paraId="2613CAF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42C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8E2E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5B69F" w14:textId="6D7215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BD199" w14:textId="73F00C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49A45" w14:textId="71A615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F320B" w14:textId="1E5F09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616E25" w:rsidRPr="00616E25" w14:paraId="29DFAA9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D73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7F6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8DAC7" w14:textId="31C5B0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DE061" w14:textId="2BCDBC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5CC26" w14:textId="057339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57849" w14:textId="7EE892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616E25" w:rsidRPr="00616E25" w14:paraId="6247B7B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0C1E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C24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r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D103A" w14:textId="1B2834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48398" w14:textId="4BAE3D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9483F" w14:textId="6DD39A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54D30" w14:textId="34A118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616E25" w:rsidRPr="00616E25" w14:paraId="46A6143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ED3A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A52A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vis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2D339" w14:textId="6E5421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E0ED8" w14:textId="14AA56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C45D7" w14:textId="5265C7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02CFD" w14:textId="1A2C03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616E25" w:rsidRPr="00616E25" w14:paraId="4A542FD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2F57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0EF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mind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90C95" w14:textId="7F5C59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48672" w14:textId="4E1A87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6A6D8" w14:textId="3EDDCC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B87BB" w14:textId="78E9DA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616E25" w:rsidRPr="00616E25" w14:paraId="2EF8633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B870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6BA3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-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y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2475C" w14:textId="386A24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898E4" w14:textId="3539A45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E686D" w14:textId="196D21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8F258" w14:textId="07B254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616E25" w:rsidRPr="00616E25" w14:paraId="1F9F534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4430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B2C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us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5820E" w14:textId="29D27B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B27AD" w14:textId="0A16A2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E1AD2" w14:textId="617C61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7D79B" w14:textId="155FBD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616E25" w:rsidRPr="00616E25" w14:paraId="1CB5273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B96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22AA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BDECE" w14:textId="658150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F41E7" w14:textId="0D301E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0162E" w14:textId="755E5B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FC5B1" w14:textId="5536A0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616E25" w:rsidRPr="00616E25" w14:paraId="5B50325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F4B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37B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it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D5C2C" w14:textId="15EDEC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5A4CD" w14:textId="1CCECC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03BBF" w14:textId="26BC9C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0C35C" w14:textId="247809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616E25" w:rsidRPr="00616E25" w14:paraId="6E98A56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8B0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0264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99522" w14:textId="4D3A38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B38A9" w14:textId="2D13D9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94FE2" w14:textId="2D8A8A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A7C8C" w14:textId="47F618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616E25" w:rsidRPr="00616E25" w14:paraId="4E51A23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E39F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2483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A3D14" w14:textId="5D6086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5F7D7" w14:textId="7B43A1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1C933" w14:textId="68103C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0780D" w14:textId="26771E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</w:tr>
      <w:tr w:rsidR="00616E25" w:rsidRPr="00616E25" w14:paraId="2591E67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7EDD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B57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12428" w14:textId="060F57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4E51B" w14:textId="432BD1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5F6BB" w14:textId="5F6F3E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72712" w14:textId="2C5F5D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616E25" w:rsidRPr="00616E25" w14:paraId="7337941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3332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F3E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53071" w14:textId="4E71B6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0222F" w14:textId="501D5A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C5BB0" w14:textId="49C019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63704" w14:textId="6D748B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616E25" w:rsidRPr="00616E25" w14:paraId="3DB788C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9BF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CD1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i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1D89C" w14:textId="1100F1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FC671" w14:textId="06AE77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CBADD" w14:textId="6F641E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973A6" w14:textId="7B70EF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616E25" w:rsidRPr="00616E25" w14:paraId="7F1FBE3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7F1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4901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9ECB2" w14:textId="339948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A5708" w14:textId="54D77B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9BD2E" w14:textId="37F12B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B3725" w14:textId="398BAC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616E25" w:rsidRPr="00616E25" w14:paraId="4FF72DC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106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E1B9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paz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548CC" w14:textId="0459EA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684E3" w14:textId="113ECB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4DCF2" w14:textId="55D4C2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CF9B7" w14:textId="122EAE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616E25" w:rsidRPr="00616E25" w14:paraId="4882BEDD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A528F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Guimar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21EEC3" w14:textId="674AA0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D196EA" w14:textId="579077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977450" w14:textId="3B6532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55EAB8" w14:textId="4DB02F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616E25" w:rsidRPr="00616E25" w14:paraId="1D4BFCE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0EE5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375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2E55E" w14:textId="739D51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613E0" w14:textId="73FAE4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56938" w14:textId="323EE6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251F3" w14:textId="5BD56A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616E25" w:rsidRPr="00616E25" w14:paraId="762F0B5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2D4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0921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098ED" w14:textId="09B032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79484" w14:textId="0EB5EB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94C50" w14:textId="1EB4D6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19A64" w14:textId="36C580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616E25" w:rsidRPr="00616E25" w14:paraId="040543E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3E0C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20A3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F432A" w14:textId="037B26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071E8" w14:textId="411510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EAE57" w14:textId="6B0E2F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3305F" w14:textId="1A62D2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616E25" w:rsidRPr="00616E25" w14:paraId="77E3345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BA8D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A61A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234EA" w14:textId="024DA0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4D3A5" w14:textId="186371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82439" w14:textId="0D98D0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2A341" w14:textId="054A06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616E25" w:rsidRPr="00616E25" w14:paraId="559A092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BF3C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4E59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n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90E86" w14:textId="44B8A9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F12E8" w14:textId="19D6BF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51B29" w14:textId="3F6151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FB54F" w14:textId="2AF488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616E25" w:rsidRPr="00616E25" w14:paraId="7290C63A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5CFE2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8FA6E4" w14:textId="548499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8,160,308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02488E" w14:textId="361A93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A62D40" w14:textId="5C670C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22DCE6" w14:textId="2B2718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8,210,308.75 </w:t>
            </w:r>
          </w:p>
        </w:tc>
      </w:tr>
      <w:tr w:rsidR="00616E25" w:rsidRPr="00616E25" w14:paraId="2A88A0E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19C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6569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modi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186D" w14:textId="3A6C1C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93,2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9CAF7" w14:textId="361110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C3680" w14:textId="798B56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3C55C" w14:textId="1CBD48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93,220.00 </w:t>
            </w:r>
          </w:p>
        </w:tc>
      </w:tr>
      <w:tr w:rsidR="00616E25" w:rsidRPr="00616E25" w14:paraId="52FBE9E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2273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867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il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70AD1" w14:textId="59E88C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6B6B0" w14:textId="5F3077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B51B4" w14:textId="2C2421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A6970" w14:textId="4AC033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616E25" w:rsidRPr="00616E25" w14:paraId="77AB13C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A4E2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5810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ia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3558A" w14:textId="20D2A4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555DD" w14:textId="522C6C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BEB1C" w14:textId="6398FF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75356" w14:textId="0F7A6B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616E25" w:rsidRPr="00616E25" w14:paraId="4CE2DA1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2AA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9E8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s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8EE2F" w14:textId="73F3E3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654B3" w14:textId="58B4E0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BFF6A" w14:textId="6B336E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25BAC" w14:textId="2F52E2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616E25" w:rsidRPr="00616E25" w14:paraId="3BA2AF6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646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7BC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t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EC7FB" w14:textId="08DC8C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AE071" w14:textId="4D9D6C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13D59" w14:textId="226067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B4133" w14:textId="654BF0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616E25" w:rsidRPr="00616E25" w14:paraId="70300CD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018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E79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49A92" w14:textId="6792E5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A9C51" w14:textId="467342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BC1FE" w14:textId="661166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DFCB3" w14:textId="4975E0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616E25" w:rsidRPr="00616E25" w14:paraId="44A66BF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97AF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FD82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ino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462CE" w14:textId="78A7DC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1,633.5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3E5E" w14:textId="18D3E5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88B92" w14:textId="466904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F1756" w14:textId="5A80B3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1,633.55 </w:t>
            </w:r>
          </w:p>
        </w:tc>
      </w:tr>
      <w:tr w:rsidR="00616E25" w:rsidRPr="00616E25" w14:paraId="6403534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7B78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841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le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D4A6F" w14:textId="0FAC95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D7803" w14:textId="4C55B7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1F650" w14:textId="797453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33222" w14:textId="04F1A8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616E25" w:rsidRPr="00616E25" w14:paraId="0223EB2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F24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C4F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7E77A" w14:textId="300AB2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50,2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7DCD5" w14:textId="0DEF77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FA2FB" w14:textId="460073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C5B96" w14:textId="28A39D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0,240.00 </w:t>
            </w:r>
          </w:p>
        </w:tc>
      </w:tr>
      <w:tr w:rsidR="00616E25" w:rsidRPr="00616E25" w14:paraId="78A37A7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1AD4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27DA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A505F" w14:textId="103CC7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A1FE8" w14:textId="083D67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E77E" w14:textId="0E18A9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B88F2" w14:textId="615EF5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616E25" w:rsidRPr="00616E25" w14:paraId="6FCBF9C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D145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359C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ng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70168" w14:textId="122FAB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DA06A" w14:textId="49D6E2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FCDBD" w14:textId="5405A9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48D39" w14:textId="3062C0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616E25" w:rsidRPr="00616E25" w14:paraId="2DCD494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AF56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558A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67EE4" w14:textId="38717B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EDF93" w14:textId="54DA18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3CFB7" w14:textId="559D39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453A2" w14:textId="7373E6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616E25" w:rsidRPr="00616E25" w14:paraId="6BC46B4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014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42E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mba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707FB" w14:textId="47F00E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9F38F" w14:textId="4206B3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1AAD0" w14:textId="2C63CD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2BCC4" w14:textId="5B07DD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616E25" w:rsidRPr="00616E25" w14:paraId="4444546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432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E30C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gbar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111C3" w14:textId="21ED85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341C8" w14:textId="177CC0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4443" w14:textId="0F2D99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A976E" w14:textId="2BDE08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616E25" w:rsidRPr="00616E25" w14:paraId="6233757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5FF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928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11C96" w14:textId="4798DA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29FE1" w14:textId="6B2A07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C381B" w14:textId="473ABF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13495" w14:textId="6D24E1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616E25" w:rsidRPr="00616E25" w14:paraId="6E1199F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D37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FA19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niu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65028" w14:textId="6FD69C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6,264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DDA82" w14:textId="5721E6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48E1C" w14:textId="5B5D63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C9CB1" w14:textId="10A8AC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6,264.16 </w:t>
            </w:r>
          </w:p>
        </w:tc>
      </w:tr>
      <w:tr w:rsidR="00616E25" w:rsidRPr="00616E25" w14:paraId="2FC67B9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D7F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80D0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bun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8774B" w14:textId="6059E9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56976" w14:textId="042AD8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BBF51" w14:textId="7F8016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74C30" w14:textId="0149B1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616E25" w:rsidRPr="00616E25" w14:paraId="3A1F67F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F469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3CB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BF91C" w14:textId="7C0519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0655D" w14:textId="150AFA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D717B" w14:textId="039083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76D93" w14:textId="601619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616E25" w:rsidRPr="00616E25" w14:paraId="0A7ECC2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528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818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26F06" w14:textId="329B84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A33EA" w14:textId="19C036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65FDD" w14:textId="430D44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8828C" w14:textId="56A2F2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616E25" w:rsidRPr="00616E25" w14:paraId="5636EFC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BB2C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5C99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ag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29AA4" w14:textId="055D99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4,3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34CB0" w14:textId="6A34E2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1BDE0" w14:textId="144CEB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E0E39" w14:textId="54C453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4,320.00 </w:t>
            </w:r>
          </w:p>
        </w:tc>
      </w:tr>
      <w:tr w:rsidR="00616E25" w:rsidRPr="00616E25" w14:paraId="2B95F9E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A88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1A31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New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A2769" w14:textId="446066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A543" w14:textId="6FD502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EC513" w14:textId="5A239B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B1331" w14:textId="1D93A6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616E25" w:rsidRPr="00616E25" w14:paraId="6666EDC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0FAE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6F33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t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D14AF" w14:textId="75054E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F1FE4" w14:textId="71B918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74F02" w14:textId="4C3162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EF01F" w14:textId="1372BB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616E25" w:rsidRPr="00616E25" w14:paraId="7706D12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E10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A7F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tot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C8715" w14:textId="17F556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705E6" w14:textId="2094A1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A1728" w14:textId="7D9F57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721C3" w14:textId="008ABB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616E25" w:rsidRPr="00616E25" w14:paraId="751A21F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2D4C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AC4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5BCCF" w14:textId="61E14E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9421F" w14:textId="432F21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A488D" w14:textId="4272EA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DFFEB" w14:textId="651483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616E25" w:rsidRPr="00616E25" w14:paraId="379C403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649D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B84A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D3324" w14:textId="6791A6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FCD90" w14:textId="7282DB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DCCDB" w14:textId="2C4732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8A23C" w14:textId="2A4028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616E25" w:rsidRPr="00616E25" w14:paraId="3947A66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76C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ABBD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43EBB" w14:textId="22F80B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77330" w14:textId="081760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AB775" w14:textId="12A630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CADC4" w14:textId="5EB658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616E25" w:rsidRPr="00616E25" w14:paraId="6BD6D50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75D9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D343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989E3" w14:textId="4C9134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B83C2" w14:textId="728256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A8F75" w14:textId="22FF70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E3726" w14:textId="249140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616E25" w:rsidRPr="00616E25" w14:paraId="36F9567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764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B59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5240D" w14:textId="475A29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4C97C" w14:textId="689F8E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26DD0" w14:textId="4B547F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C79D" w14:textId="4D3545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616E25" w:rsidRPr="00616E25" w14:paraId="648C3C2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7850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716F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7D446" w14:textId="30D5D5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7482B" w14:textId="4A630F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84FB9" w14:textId="1BF4BA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7253A" w14:textId="28D5B8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616E25" w:rsidRPr="00616E25" w14:paraId="629863F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DC10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2D6E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bau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A252B" w14:textId="279870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0BBA3" w14:textId="303969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B2DF7" w14:textId="65E636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F16B9" w14:textId="415687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616E25" w:rsidRPr="00616E25" w14:paraId="7B9E7F2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036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F0E1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u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B9EEE" w14:textId="613616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CFADC" w14:textId="519852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0A110" w14:textId="68F6EE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FC62A" w14:textId="6864CD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</w:tr>
      <w:tr w:rsidR="00616E25" w:rsidRPr="00616E25" w14:paraId="4177B798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820C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25C5CB" w14:textId="2210B1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21C0EE" w14:textId="170EB8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F34F89" w14:textId="047089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3F3C3E" w14:textId="72EAAD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616E25" w:rsidRPr="00616E25" w14:paraId="7EBD5EF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B1DC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25A2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92B22" w14:textId="3F6B7B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8B48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399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4D5B0" w14:textId="7C7095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616E25" w:rsidRPr="00616E25" w14:paraId="56BEDD2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0DEC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F69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40C32" w14:textId="75DD24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489E4" w14:textId="7036B2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AE4B8" w14:textId="1D1F01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5281C" w14:textId="5E7824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616E25" w:rsidRPr="00616E25" w14:paraId="17FDC8E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674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095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A1C6" w14:textId="5E8C9E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C368B" w14:textId="39A21B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55806" w14:textId="1B5A58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EBCBD" w14:textId="2283E8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616E25" w:rsidRPr="00616E25" w14:paraId="3063D86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178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78E0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lba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074E3" w14:textId="04A615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11A48" w14:textId="5B513F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A12B2" w14:textId="47F10B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C2F00" w14:textId="6FF00D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616E25" w:rsidRPr="00616E25" w14:paraId="47D1020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1AC6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0B6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A0618" w14:textId="2A57D5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88506" w14:textId="36A403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3E825" w14:textId="6B2D8E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DB509" w14:textId="46FAE1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616E25" w:rsidRPr="00616E25" w14:paraId="031767F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77FF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3F9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EB929" w14:textId="3C5E06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245B8" w14:textId="6073DE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96602" w14:textId="5976B1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B1D1E" w14:textId="20A5C9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616E25" w:rsidRPr="00616E25" w14:paraId="1280149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B86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279B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on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4E2C0" w14:textId="318158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B9971" w14:textId="0621BB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A7F02" w14:textId="58EC53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74C6A" w14:textId="54D088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616E25" w:rsidRPr="00616E25" w14:paraId="5B3BFD7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1DB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38CF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3E493" w14:textId="0CF428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4DD7B" w14:textId="5248F9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177C0" w14:textId="20132B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BBFD7" w14:textId="7639F4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616E25" w:rsidRPr="00616E25" w14:paraId="144FE85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7A0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82E3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2E932" w14:textId="7C46BE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919DA" w14:textId="6ADC2C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18F3E" w14:textId="12672B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12F91" w14:textId="30B03E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616E25" w:rsidRPr="00616E25" w14:paraId="553B66C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05DD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CE8F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1CF67" w14:textId="4014A9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E786F" w14:textId="0B7EE1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F283F" w14:textId="1F0BF7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7BE45" w14:textId="4EC33D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616E25" w:rsidRPr="00616E25" w14:paraId="24931C3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221E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A82D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mamay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949BF" w14:textId="5E45BD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ED23E" w14:textId="3D9D41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474A7" w14:textId="1CCECA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C2C98" w14:textId="635240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616E25" w:rsidRPr="00616E25" w14:paraId="44DF256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D52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F01A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igar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F1B0A" w14:textId="435116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D3163" w14:textId="2C6A10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C8C3D" w14:textId="3F8DC2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CE1DD" w14:textId="2E0ADA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616E25" w:rsidRPr="00616E25" w14:paraId="2A25905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A63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65E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ob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 (Asia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80BF7" w14:textId="453091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FC2DF" w14:textId="1E0C8A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3AB12" w14:textId="536887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6A502" w14:textId="58A9D9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616E25" w:rsidRPr="00616E25" w14:paraId="1795784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EBB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2BD8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DA2E9" w14:textId="27699C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F8768" w14:textId="172A67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A748D" w14:textId="4DEC8B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621E9" w14:textId="6A9AD2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616E25" w:rsidRPr="00616E25" w14:paraId="22616EA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43E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312C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46544" w14:textId="497385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D96AD" w14:textId="41AA27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A54CC" w14:textId="355A29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3E9CF" w14:textId="7C9412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616E25" w:rsidRPr="00616E25" w14:paraId="4CD9F2A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E29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3751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11B13" w14:textId="06A0E8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888A2" w14:textId="381A11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E9BCB" w14:textId="34BF68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BBEFE" w14:textId="5B9D23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616E25" w:rsidRPr="00616E25" w14:paraId="2D85F40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E0F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9723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F7048" w14:textId="344D7C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3853A" w14:textId="33D695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ABA57" w14:textId="722C63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B8541" w14:textId="5370C8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616E25" w:rsidRPr="00616E25" w14:paraId="7DD1659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085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FF1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a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tellan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B0F53" w14:textId="2F2925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7A72F" w14:textId="3B6F4C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5B395" w14:textId="1CAE3B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71833" w14:textId="7289A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616E25" w:rsidRPr="00616E25" w14:paraId="075C629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2B6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347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pl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9C286" w14:textId="389B12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87928" w14:textId="1E89E8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CAB47" w14:textId="525B90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3A207" w14:textId="75EA0D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616E25" w:rsidRPr="00616E25" w14:paraId="2DB6B67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E45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387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856CE" w14:textId="269873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6F2B4" w14:textId="026074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9C360" w14:textId="6BA4B5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90780" w14:textId="50456A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616E25" w:rsidRPr="00616E25" w14:paraId="2CFBBC6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2651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C30B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lupand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5B9C3" w14:textId="757BA7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47383" w14:textId="17CE2B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04439" w14:textId="74EE1C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64487" w14:textId="48331A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616E25" w:rsidRPr="00616E25" w14:paraId="6EB4B57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8B10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B8C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8E7A3" w14:textId="61CFA5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B25C4" w14:textId="07F181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4A9F7" w14:textId="26E4E2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959CC" w14:textId="4FD80D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616E25" w:rsidRPr="00616E25" w14:paraId="28F031F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3213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D828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lvador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enedict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68A68" w14:textId="4F58A6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88556" w14:textId="6B0BD6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FE7A5" w14:textId="6BA820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66FA5" w14:textId="7C41DB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616E25" w:rsidRPr="00616E25" w14:paraId="18A0E7A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AAC8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A57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96910" w14:textId="450422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04A93" w14:textId="6FBBD5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9D958" w14:textId="660BE6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3ED0C" w14:textId="784621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616E25" w:rsidRPr="00616E25" w14:paraId="5456342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2D42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256C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8E6F1" w14:textId="7B3786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077C1" w14:textId="474BB8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EF689" w14:textId="252C80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4D449" w14:textId="6DDFE9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616E25" w:rsidRPr="00616E25" w14:paraId="07BB4AB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A9B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A4C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lay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39C12" w14:textId="3D2EE3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1397" w14:textId="769111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75268" w14:textId="773C1D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155B8" w14:textId="47773F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616E25" w:rsidRPr="00616E25" w14:paraId="44B612B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E0F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ECDE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pal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131F" w14:textId="508869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352C5" w14:textId="09223F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B267C" w14:textId="4B4634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0317F" w14:textId="66345B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616E25" w:rsidRPr="00616E25" w14:paraId="1C4F343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9253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578E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D4D60" w14:textId="23B23B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E52EF" w14:textId="6C27E8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08CCB" w14:textId="565B15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605CA" w14:textId="0C9B4A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616E25" w:rsidRPr="00616E25" w14:paraId="5AAE761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2D8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0F64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bos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43E96" w14:textId="0C4B84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1B697" w14:textId="08EF82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69E3D" w14:textId="5032F7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16CC5" w14:textId="45F009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616E25" w:rsidRPr="00616E25" w14:paraId="1A9F667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4D7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560D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21D0F" w14:textId="147078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19E50" w14:textId="7439D2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36969" w14:textId="110317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FAED7" w14:textId="206BAF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616E25" w:rsidRPr="00616E25" w14:paraId="2111DFD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A01A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F10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EC989" w14:textId="232933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651B4" w14:textId="55F958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9446C" w14:textId="3DC2B5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2E1DD" w14:textId="6A824C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616E25" w:rsidRPr="00616E25" w14:paraId="55549A6E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5C56C5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D90E4B" w14:textId="54E420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6,699,378.0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063182" w14:textId="3E9CD8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A60F08" w14:textId="519102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C9B98B2" w14:textId="73524C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6,699,378.09 </w:t>
            </w:r>
          </w:p>
        </w:tc>
      </w:tr>
      <w:tr w:rsidR="00616E25" w:rsidRPr="00616E25" w14:paraId="32431740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B545D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459882" w14:textId="23F826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0,272,481.4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F884AC" w14:textId="376D62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06A555" w14:textId="4B78D4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018879" w14:textId="471B20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0,272,481.47 </w:t>
            </w:r>
          </w:p>
        </w:tc>
      </w:tr>
      <w:tr w:rsidR="00616E25" w:rsidRPr="00616E25" w14:paraId="79F0D64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2DFC43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78D9B" w14:textId="041CA4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0576A" w14:textId="114C45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64AC2" w14:textId="5FCB3D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ED8BB" w14:textId="4610A9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616E25" w:rsidRPr="00616E25" w14:paraId="721AE11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759175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246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burquerqu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BA5DC" w14:textId="6222CD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6BD84" w14:textId="7820C1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14D91" w14:textId="1DE26E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97AA3" w14:textId="517FC3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616E25" w:rsidRPr="00616E25" w14:paraId="202354A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92C1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CF2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F0BC8" w14:textId="72C91E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3F336" w14:textId="6DF8E2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64CAF" w14:textId="5D9B9A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8CF42" w14:textId="02DF1D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616E25" w:rsidRPr="00616E25" w14:paraId="1B84764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29ED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4B6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94560" w14:textId="1748C7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74B52" w14:textId="447CE0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13B4B" w14:textId="555076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C700E" w14:textId="53EA94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616E25" w:rsidRPr="00616E25" w14:paraId="15C1444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AEE6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94A2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68E0" w14:textId="4E1445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752FC" w14:textId="337E02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75FE5" w14:textId="15AE32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69F91" w14:textId="736EBC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</w:tr>
      <w:tr w:rsidR="00616E25" w:rsidRPr="00616E25" w14:paraId="36F1E9A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46AA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B3D0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lay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08178" w14:textId="0179A4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3A938" w14:textId="1E7B1D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F8DE7" w14:textId="0F5ABD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3B87A" w14:textId="330035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616E25" w:rsidRPr="00616E25" w14:paraId="6D1F58F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E58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4F27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lih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7AAB5" w14:textId="3859BA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CC0EA" w14:textId="0EB320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19EB6" w14:textId="632E9D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26D75" w14:textId="52A6E9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616E25" w:rsidRPr="00616E25" w14:paraId="35FD629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5CF3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BE4E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u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82212" w14:textId="5A4BA3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FC4F6" w14:textId="69FFCC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3F998" w14:textId="3F2749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B0919" w14:textId="075F76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616E25" w:rsidRPr="00616E25" w14:paraId="22E46DE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B2E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FCF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ien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nid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92E15" w14:textId="0DECE9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984FD" w14:textId="760D5C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FC1F1" w14:textId="1954B7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000D6" w14:textId="0F1A5F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</w:tr>
      <w:tr w:rsidR="00616E25" w:rsidRPr="00616E25" w14:paraId="452CD55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9FC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D9D0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lar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E0F00" w14:textId="6F1AA3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25DB2" w14:textId="73EC27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168AE" w14:textId="606F99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9AE14" w14:textId="19B08E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616E25" w:rsidRPr="00616E25" w14:paraId="7B6A2E7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0A9D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185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A1FF1" w14:textId="46CD6A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2,864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84F84" w14:textId="6286AB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F7B9B" w14:textId="07DB06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5BE80" w14:textId="77589F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2,864.32 </w:t>
            </w:r>
          </w:p>
        </w:tc>
      </w:tr>
      <w:tr w:rsidR="00616E25" w:rsidRPr="00616E25" w14:paraId="31A3598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64ED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BA1C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p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A9CC0" w14:textId="4B4727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C2779" w14:textId="31BD54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32FDE" w14:textId="48DD3B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01923" w14:textId="306276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616E25" w:rsidRPr="00616E25" w14:paraId="402B6B2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F817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592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8CF63" w14:textId="640EF4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8C189" w14:textId="18E22A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59AEE" w14:textId="70213A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58788" w14:textId="04A8F4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616E25" w:rsidRPr="00616E25" w14:paraId="5505DED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BC1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45D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122C6" w14:textId="173661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FC94A" w14:textId="1F9612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A010A" w14:textId="625A6C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69859" w14:textId="4B9742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616E25" w:rsidRPr="00616E25" w14:paraId="454F38F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262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7C4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igbi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AEA3" w14:textId="5DEBDF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46BF9" w14:textId="652D32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EF13F" w14:textId="45CF15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9C3CB" w14:textId="7E0793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616E25" w:rsidRPr="00616E25" w14:paraId="7BB428B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A6C4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97B6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FBF16" w14:textId="51BAD6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29053" w14:textId="6947BA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79831" w14:textId="08F8D7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67A0C" w14:textId="5BEBBF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616E25" w:rsidRPr="00616E25" w14:paraId="402D2F9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A083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9C77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4E37" w14:textId="77DC72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364FA" w14:textId="42B0CC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5B239" w14:textId="75E736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301A9" w14:textId="4B4C1B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616E25" w:rsidRPr="00616E25" w14:paraId="3666392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8017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CCF8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ui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248B5" w14:textId="44BF99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55,638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C1959" w14:textId="427F04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5641D" w14:textId="112184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EA53E" w14:textId="0B751A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55,638.86 </w:t>
            </w:r>
          </w:p>
        </w:tc>
      </w:tr>
      <w:tr w:rsidR="00616E25" w:rsidRPr="00616E25" w14:paraId="658E4CC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B38C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DF9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i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DB0E7" w14:textId="1F22A7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88187" w14:textId="5388E4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E22A9" w14:textId="4A8C05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488BC" w14:textId="418574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616E25" w:rsidRPr="00616E25" w14:paraId="649F577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503E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38DE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8DB93" w14:textId="1C60CD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C5066" w14:textId="6B6579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52329" w14:textId="3948EC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2A806" w14:textId="4B5DF8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616E25" w:rsidRPr="00616E25" w14:paraId="5455493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C53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F5C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2702C" w14:textId="468BF4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62B57" w14:textId="35460A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97D0D" w14:textId="668B3B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F2A66" w14:textId="726C3F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616E25" w:rsidRPr="00616E25" w14:paraId="282B8EE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7193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E9F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dulm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15A43" w14:textId="5A78C0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06C4A" w14:textId="586C1E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75CAE" w14:textId="2F69C9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B342F" w14:textId="1245E3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616E25" w:rsidRPr="00616E25" w14:paraId="75F8913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4FD1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E53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gn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05C13" w14:textId="3DF144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8FE86" w14:textId="1C520D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93F4E" w14:textId="133CC3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E9170" w14:textId="250B88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616E25" w:rsidRPr="00616E25" w14:paraId="3A1FF19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871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2744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379B3" w14:textId="42F269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07A9A" w14:textId="3243AA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C5716" w14:textId="4B73D0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5CB78" w14:textId="1EAE80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616E25" w:rsidRPr="00616E25" w14:paraId="5F199CD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3E48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3E5F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B02FD" w14:textId="29C129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E62D9" w14:textId="592976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30ED9" w14:textId="35ED38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D89F3" w14:textId="59B44F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616E25" w:rsidRPr="00616E25" w14:paraId="1ACAD3E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3DC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0AF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bo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981BF" w14:textId="4D15FC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338C7" w14:textId="12F4EB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61392" w14:textId="0482AA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98375" w14:textId="34CDD4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616E25" w:rsidRPr="00616E25" w14:paraId="4BC4C76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0FAA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D6E9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7F25E" w14:textId="3CA9FB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9C861" w14:textId="48429B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90EFA" w14:textId="149133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0494A" w14:textId="6AB919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616E25" w:rsidRPr="00616E25" w14:paraId="758786B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375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C550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6A824" w14:textId="53D19F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D2235" w14:textId="61FE42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5F669" w14:textId="6B6448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B0BF6" w14:textId="1072F1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616E25" w:rsidRPr="00616E25" w14:paraId="1E0CC13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9206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D19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bojo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88770" w14:textId="24E148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AD39" w14:textId="6B0A84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2663C" w14:textId="3C28AC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8CF76" w14:textId="50DFE9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616E25" w:rsidRPr="00616E25" w14:paraId="5AF066D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D5F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0E4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B01A7" w14:textId="69F301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B46DF" w14:textId="59B172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AC5BB" w14:textId="297423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0865B" w14:textId="5ED8DD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616E25" w:rsidRPr="00616E25" w14:paraId="5BC47FB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659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254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5095E" w14:textId="6918F6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51810" w14:textId="49C407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91180" w14:textId="20C506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146BA" w14:textId="369B3F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616E25" w:rsidRPr="00616E25" w14:paraId="67B041E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357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6598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. Carlos P. Garcia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5B436" w14:textId="58D0AB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F547B" w14:textId="726AC6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8DCDC" w14:textId="70BA0C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DA629" w14:textId="7A2FBA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616E25" w:rsidRPr="00616E25" w14:paraId="43AC253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C64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1F7E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1721A" w14:textId="7D8D11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3270A" w14:textId="75C8BF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D6B13" w14:textId="035FCB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17378" w14:textId="138877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</w:tr>
      <w:tr w:rsidR="00616E25" w:rsidRPr="00616E25" w14:paraId="7A0B83F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CF2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BDB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9D3B3" w14:textId="54D33D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B658D" w14:textId="4338A7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39ECC" w14:textId="49C661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FEA5F" w14:textId="5EE3AD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616E25" w:rsidRPr="00616E25" w14:paraId="145FC98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299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C77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0220B" w14:textId="6094FF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6C5C1" w14:textId="54791E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D5B13" w14:textId="6C8BE5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BB933" w14:textId="75B476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616E25" w:rsidRPr="00616E25" w14:paraId="0DDFFD8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2BD4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3E4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ierra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lone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67877" w14:textId="554AE4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81278" w14:textId="173E06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96A00" w14:textId="69CC44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444C2" w14:textId="434150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616E25" w:rsidRPr="00616E25" w14:paraId="42E1948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D401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0805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katun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90045" w14:textId="2721E6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C2F67" w14:textId="23FA1E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3888B" w14:textId="55282A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9F55E" w14:textId="4A5602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616E25" w:rsidRPr="00616E25" w14:paraId="24491B6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B02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AFA8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ACBCA" w14:textId="3264FA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8D2AE" w14:textId="6EBFFA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7564C" w14:textId="10CEB4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66977" w14:textId="5B7619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616E25" w:rsidRPr="00616E25" w14:paraId="160EA48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D4C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0740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b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FF8ED" w14:textId="4C8B2D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D6168" w14:textId="696E2E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EAD4C" w14:textId="689122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B0045" w14:textId="263638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616E25" w:rsidRPr="00616E25" w14:paraId="45440F6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AC7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0E25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8D529" w14:textId="5A6B64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67BC2" w14:textId="7B840F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690AD" w14:textId="49D61C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91676" w14:textId="7F537E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616E25" w:rsidRPr="00616E25" w14:paraId="13FBF7D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F3C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3DE0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ig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94101" w14:textId="462A51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73,7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F9F60" w14:textId="7612CA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201D0" w14:textId="79A6B8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C5D88" w14:textId="3AC36D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73,775.00 </w:t>
            </w:r>
          </w:p>
        </w:tc>
      </w:tr>
      <w:tr w:rsidR="00616E25" w:rsidRPr="00616E25" w14:paraId="6F543C9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042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166C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b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1B571" w14:textId="77EE9F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A8A43" w14:textId="5F8506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720DA" w14:textId="34AC0C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4366B" w14:textId="4035E9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616E25" w:rsidRPr="00616E25" w14:paraId="3D5A9EF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4ABD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057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F7CA1" w14:textId="33D387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D19F6" w14:textId="7C76E3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9BFC5" w14:textId="65DF90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EB466" w14:textId="4F5053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616E25" w:rsidRPr="00616E25" w14:paraId="031424DE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91B1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614B57" w14:textId="27D1FE5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0,995,145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94438F" w14:textId="793C94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F0C7ED" w14:textId="6031F9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32960D" w14:textId="296939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0,995,145.30 </w:t>
            </w:r>
          </w:p>
        </w:tc>
      </w:tr>
      <w:tr w:rsidR="00616E25" w:rsidRPr="00616E25" w14:paraId="2B90957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6D715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454C9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8D5C5" w14:textId="5E927B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,738,369.5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DD921" w14:textId="2E1A46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FBCD9" w14:textId="77E20C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CC666" w14:textId="5C41F4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,738,369.52 </w:t>
            </w:r>
          </w:p>
        </w:tc>
      </w:tr>
      <w:tr w:rsidR="00616E25" w:rsidRPr="00616E25" w14:paraId="45DD33A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4C2DBF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27E1F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0F99F" w14:textId="066013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52C31" w14:textId="267501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D2F11" w14:textId="5AB5BE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35BCB" w14:textId="7ED439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616E25" w:rsidRPr="00616E25" w14:paraId="0E55211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3899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29D0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00032" w14:textId="519888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45D65" w14:textId="084D7C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FE6BA" w14:textId="4345DC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32ACA" w14:textId="2203D7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616E25" w:rsidRPr="00616E25" w14:paraId="7AE8FBB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2FB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B7B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C5708" w14:textId="08DEF7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3765E" w14:textId="1B4D59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0D149" w14:textId="667A8C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9BA5B" w14:textId="6755A9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616E25" w:rsidRPr="00616E25" w14:paraId="04E628E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E389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D8B8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oguins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E0332" w14:textId="6F8A70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D7081" w14:textId="1ED6E7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1C873" w14:textId="4700A8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3B778" w14:textId="0F9CE1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616E25" w:rsidRPr="00616E25" w14:paraId="6FE35BE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BAF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7B2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519F3" w14:textId="4C2592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16002" w14:textId="47EA86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D19AC" w14:textId="467612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EB985" w14:textId="75DF54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616E25" w:rsidRPr="00616E25" w14:paraId="203E721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A299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9D9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B699B" w14:textId="1A40A8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F4462" w14:textId="51D718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F6514" w14:textId="1D23F0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5854F" w14:textId="0D7F44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616E25" w:rsidRPr="00616E25" w14:paraId="6120E3A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AF92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514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1E9FE" w14:textId="4BA8C1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A6AFF" w14:textId="29A20E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79B8A" w14:textId="52B22C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6FFE1" w14:textId="6FA52E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616E25" w:rsidRPr="00616E25" w14:paraId="49C6D1F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94EE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610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mb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5B003" w14:textId="3AD5A3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E452D" w14:textId="24A43F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079E7" w14:textId="4A004E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199B7" w14:textId="526B69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616E25" w:rsidRPr="00616E25" w14:paraId="2AA706C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1C15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3849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38308" w14:textId="04FE98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69763" w14:textId="52313E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A5D66" w14:textId="314851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DE0E1" w14:textId="7AD96F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616E25" w:rsidRPr="00616E25" w14:paraId="680F4EE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AB14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F5C6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il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918C3" w14:textId="5A7D0E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7CAE7" w14:textId="0C4AA9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FE67E" w14:textId="7B00A0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A6329" w14:textId="1E79F3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616E25" w:rsidRPr="00616E25" w14:paraId="0195F82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408A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DDD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AD6A7" w14:textId="5A709B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9949E" w14:textId="6EE9C4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743F8" w14:textId="0707B7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76160" w14:textId="03DDFE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616E25" w:rsidRPr="00616E25" w14:paraId="67EADCE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CAB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40E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F2DD5" w14:textId="26B61A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E32D3" w14:textId="678BF0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09874" w14:textId="150088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55EC6" w14:textId="4A4F2E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616E25" w:rsidRPr="00616E25" w14:paraId="6E1B12E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8EE4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9A5E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rb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F85A2" w14:textId="0E0A55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68073" w14:textId="3FBEC1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AAB80" w14:textId="4A8296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1FA4E" w14:textId="43C064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616E25" w:rsidRPr="00616E25" w14:paraId="784A1E2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0AE7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0D10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car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011A5" w14:textId="069716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1DCCD" w14:textId="5DC620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09A09" w14:textId="778D00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224E3" w14:textId="0E6D76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616E25" w:rsidRPr="00616E25" w14:paraId="08751CA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4E48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0588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0F713" w14:textId="2E1DE6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39169" w14:textId="1F31E3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E2636" w14:textId="1153CB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CC0E1" w14:textId="096B99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616E25" w:rsidRPr="00616E25" w14:paraId="5BA17BF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954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4AC3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m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0178C" w14:textId="68F77D5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40D9C" w14:textId="348B3E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AD28B" w14:textId="09BE15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BF32B" w14:textId="09C1FF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616E25" w:rsidRPr="00616E25" w14:paraId="0F5ECAC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CA74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A9A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3FC13" w14:textId="2EF082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A5DFE" w14:textId="7CC754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47AC4" w14:textId="5C5EEE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69275" w14:textId="7F097C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616E25" w:rsidRPr="00616E25" w14:paraId="4C0E990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56E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9D2F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F5C05" w14:textId="795FA8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A0342" w14:textId="334BF7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BD3D7" w14:textId="340258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AC948" w14:textId="2BF052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616E25" w:rsidRPr="00616E25" w14:paraId="1AC0A77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2348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610B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solaci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BDEA7" w14:textId="2C7128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9598D" w14:textId="5EA2E4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D487F" w14:textId="778E31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2F48C" w14:textId="02EEA8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616E25" w:rsidRPr="00616E25" w14:paraId="5523838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423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26E4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D0A48" w14:textId="6E2F0A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0555B" w14:textId="156EE9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75ECD" w14:textId="3DD00F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C90AD" w14:textId="48E7C7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616E25" w:rsidRPr="00616E25" w14:paraId="1A43E76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999E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1ED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anbant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D1590" w14:textId="02B7D1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0F65A" w14:textId="456624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7A7A6" w14:textId="38C51C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753B0" w14:textId="125F1E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616E25" w:rsidRPr="00616E25" w14:paraId="5559E39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11E1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BBFE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EDF0E" w14:textId="5A03F9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014DF" w14:textId="329BA8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D815C" w14:textId="706265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871CD" w14:textId="7DB2B8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616E25" w:rsidRPr="00616E25" w14:paraId="049EC25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C9D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D9C2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a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D763D" w14:textId="19F0C9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DE0CB" w14:textId="57207A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B566" w14:textId="295B60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CC1E1" w14:textId="6CBE7E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616E25" w:rsidRPr="00616E25" w14:paraId="15E959E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15B0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D8E2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2747B" w14:textId="470ADB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B937C" w14:textId="23F15E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5DF2D" w14:textId="01FD5C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FA719" w14:textId="31160A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616E25" w:rsidRPr="00616E25" w14:paraId="1D7FE33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B67B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674B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inati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7F116" w14:textId="65D142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8AEB6" w14:textId="77766C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5C8D" w14:textId="2461CB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25E4B" w14:textId="2B052D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616E25" w:rsidRPr="00616E25" w14:paraId="2371D26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D17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F74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pu-Lapu City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po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88AC4" w14:textId="3B7A11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2,8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046BD" w14:textId="4AE492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689B6" w14:textId="1E226B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E0F24" w14:textId="245519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2,840.00 </w:t>
            </w:r>
          </w:p>
        </w:tc>
      </w:tr>
      <w:tr w:rsidR="00616E25" w:rsidRPr="00616E25" w14:paraId="04C719D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2525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D12D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9AAE3" w14:textId="169A68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D90F2" w14:textId="5D37FE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E5C85" w14:textId="69BC33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03487" w14:textId="1542B5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616E25" w:rsidRPr="00616E25" w14:paraId="5E7DB6B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5F1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879F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ridejo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BA6A9" w14:textId="110070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58880" w14:textId="26C487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24793" w14:textId="400A8D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0D1A1" w14:textId="096610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616E25" w:rsidRPr="00616E25" w14:paraId="79BD4B2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831C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A4CD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buyo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30B75" w14:textId="4EF032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B4D2F" w14:textId="4BF813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D016E" w14:textId="6D550E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CAE75" w14:textId="7B908F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616E25" w:rsidRPr="00616E25" w14:paraId="0BBF713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9B5D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1F7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CA008" w14:textId="4C0A71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438F5" w14:textId="42D6DC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9F820" w14:textId="2F3A4D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0DDC2" w14:textId="070777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616E25" w:rsidRPr="00616E25" w14:paraId="4603CF4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5EE5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475E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B64D9" w14:textId="5AA412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8BB70" w14:textId="7F60F9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B9306" w14:textId="17F8A3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43720" w14:textId="5EF29A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616E25" w:rsidRPr="00616E25" w14:paraId="38FF354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4424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00D1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glanill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3F185" w14:textId="6FAC75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548F0" w14:textId="01B9C2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C2649" w14:textId="325CBD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5852C" w14:textId="545420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616E25" w:rsidRPr="00616E25" w14:paraId="5BA1C68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AA13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82B1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alboa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B4A89" w14:textId="6AE6E8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7306E" w14:textId="47C878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9AA73" w14:textId="2B75FB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CEA58" w14:textId="2E65B6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616E25" w:rsidRPr="00616E25" w14:paraId="35A0527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A7E2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5F50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61877" w14:textId="1EB7B8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53790" w14:textId="436389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18135" w14:textId="11AAA4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68553" w14:textId="6386EE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616E25" w:rsidRPr="00616E25" w14:paraId="37F3FF2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7E6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1B6F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slob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45886" w14:textId="1A21D8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4FB20" w14:textId="1E75B0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2CA94" w14:textId="2B6E5E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23BF9" w14:textId="4EE6B6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616E25" w:rsidRPr="00616E25" w14:paraId="17DFFFA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098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98B8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A637B" w14:textId="15A088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72A52" w14:textId="3D8D20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4DF4" w14:textId="71D4E3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E4C07" w14:textId="3C4008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616E25" w:rsidRPr="00616E25" w14:paraId="2ADDC61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0358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2B0A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mungah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E9429" w14:textId="276FE0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6BEEA" w14:textId="57ADBE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6DE90" w14:textId="71A94E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52610" w14:textId="63020F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616E25" w:rsidRPr="00616E25" w14:paraId="1391E5A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5CC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7252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r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8667C" w14:textId="72752B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09AC8" w14:textId="31EDCA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ECEAF" w14:textId="5FFD6E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BFC39" w14:textId="3BF2DE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616E25" w:rsidRPr="00616E25" w14:paraId="329453B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43D9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AADD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C7DA8" w14:textId="46CAF1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D5A5D" w14:textId="7AFA78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094CD" w14:textId="577C9F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94F6C" w14:textId="300B83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616E25" w:rsidRPr="00616E25" w14:paraId="1B6E51E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D988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090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mbo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91C0" w14:textId="67739C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B47B7" w14:textId="018E1A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B36F0" w14:textId="5F9B2B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7479E" w14:textId="0AE9F7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616E25" w:rsidRPr="00616E25" w14:paraId="5E60DB6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8141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740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B69C6" w14:textId="70B960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59E8E" w14:textId="610157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08E52" w14:textId="480038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0A65F" w14:textId="716E3A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616E25" w:rsidRPr="00616E25" w14:paraId="40AEE64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D1F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36C5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EE01A" w14:textId="3B4517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611,463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81147" w14:textId="0E6340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B7D60" w14:textId="221AD1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5A8A3" w14:textId="3CEB9F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611,463.32 </w:t>
            </w:r>
          </w:p>
        </w:tc>
      </w:tr>
      <w:tr w:rsidR="00616E25" w:rsidRPr="00616E25" w14:paraId="038B872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5A81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E097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EF4C6" w14:textId="65EEA3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12D24" w14:textId="18E7CB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D966C" w14:textId="7ECAC0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066A2" w14:textId="2F9FDB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616E25" w:rsidRPr="00616E25" w14:paraId="50002EF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C0F2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EF37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DCB1B" w14:textId="11A060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67,632.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5A638" w14:textId="38F958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6A343" w14:textId="2382AB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210E9" w14:textId="2F4F6D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67,632.17 </w:t>
            </w:r>
          </w:p>
        </w:tc>
      </w:tr>
      <w:tr w:rsidR="00616E25" w:rsidRPr="00616E25" w14:paraId="3A59679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6C7B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8CB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6E4A0" w14:textId="5B5656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0,302.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D83D9" w14:textId="225D19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7FEBE" w14:textId="712E8F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46981" w14:textId="7DEF1D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0,302.46 </w:t>
            </w:r>
          </w:p>
        </w:tc>
      </w:tr>
      <w:tr w:rsidR="00616E25" w:rsidRPr="00616E25" w14:paraId="5ED8825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737F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9BB3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1172F" w14:textId="30DEA4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341DD" w14:textId="71D5DD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28252" w14:textId="3138DD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E3EC2" w14:textId="33724B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616E25" w:rsidRPr="00616E25" w14:paraId="5B2C465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CC43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FEA1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go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5319A" w14:textId="63ABC0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CBD55" w14:textId="482DCF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83E4B" w14:textId="798D6A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AA9F9" w14:textId="4FE151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616E25" w:rsidRPr="00616E25" w14:paraId="29F9736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35FE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31B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og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47E47" w14:textId="0EE650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59F5" w14:textId="1811CE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108FD" w14:textId="3A19AB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2847C" w14:textId="7EF6F5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616E25" w:rsidRPr="00616E25" w14:paraId="5E3B4C0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C385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93A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ue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0F1CD" w14:textId="6CD89D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93497" w14:textId="714A5C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36D15" w14:textId="430A45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C8B82" w14:textId="387F3A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616E25" w:rsidRPr="00616E25" w14:paraId="061495F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FC2D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385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20548" w14:textId="6F2045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1913F" w14:textId="5A483C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DDB8E" w14:textId="427DF1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C9CDF" w14:textId="618F0A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616E25" w:rsidRPr="00616E25" w14:paraId="452D5FF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B10C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09F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F1F55" w14:textId="52A63D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1EA93" w14:textId="5C7A0C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0FC6B" w14:textId="463EB2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067BE" w14:textId="6D0562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616E25" w:rsidRPr="00616E25" w14:paraId="1660375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6724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BAD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ur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DCD58" w14:textId="6631F1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BA978" w14:textId="548C90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14E38" w14:textId="02A69E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263ED" w14:textId="6EBC6D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616E25" w:rsidRPr="00616E25" w14:paraId="1D0092C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7D5A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D3C3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BF92D" w14:textId="0ED211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2FC1A" w14:textId="424EC6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E5999" w14:textId="7CFB9D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0087D" w14:textId="353C80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616E25" w:rsidRPr="00616E25" w14:paraId="1EBDDEF4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0AD3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6B2EB7" w14:textId="16C63D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EC0FE0" w14:textId="3CE61C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29E5B4" w14:textId="57FFAC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5E28B9" w14:textId="1C23BF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616E25" w:rsidRPr="00616E25" w14:paraId="73B9DFD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EFB7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3349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ren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47B36" w14:textId="5502C0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7ACF9" w14:textId="5DD302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38494" w14:textId="5F9D44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1FD7A" w14:textId="13F42F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616E25" w:rsidRPr="00616E25" w14:paraId="0A780FB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D12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31D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12008" w14:textId="5A50DE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6B822" w14:textId="20C2B0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2D967" w14:textId="75A36C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B1137" w14:textId="078022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616E25" w:rsidRPr="00616E25" w14:paraId="2BFA74C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FDF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22E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9F662" w14:textId="66735E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E01D0" w14:textId="1EE7FE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7E46" w14:textId="6DD1B1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12B0F" w14:textId="29406F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616E25" w:rsidRPr="00616E25" w14:paraId="0E5F52DE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5FC54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20D2DE" w14:textId="6A60F1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2,604,978.0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467BD1" w14:textId="539D31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08F3CC" w14:textId="5198D1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7D77AD" w14:textId="0FD7D1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2,604,978.02 </w:t>
            </w:r>
          </w:p>
        </w:tc>
      </w:tr>
      <w:tr w:rsidR="00616E25" w:rsidRPr="00616E25" w14:paraId="2B7CDD8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9FACA4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F693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3AE28" w14:textId="686B4C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D0C33" w14:textId="756BB1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9C7EF" w14:textId="413BC1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7F9A2" w14:textId="0040A9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616E25" w:rsidRPr="00616E25" w14:paraId="7F8F42C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04C72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7DB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yung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B156D" w14:textId="6625E6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1EE08" w14:textId="07C61B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59747" w14:textId="6D5E8BE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47B4" w14:textId="2BC0A3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616E25" w:rsidRPr="00616E25" w14:paraId="6923E6C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1B8F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0B7B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doy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yabo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4A9DE" w14:textId="148E54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24,838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58117" w14:textId="438101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62838" w14:textId="576FB9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1D685" w14:textId="7AF5BB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24,838.64 </w:t>
            </w:r>
          </w:p>
        </w:tc>
      </w:tr>
      <w:tr w:rsidR="00616E25" w:rsidRPr="00616E25" w14:paraId="0389C8E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A889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7BA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lao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2C37D" w14:textId="4FDC75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2776A" w14:textId="6C06CB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BF1A7" w14:textId="296F2A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26CD5" w14:textId="2CA280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616E25" w:rsidRPr="00616E25" w14:paraId="676C39D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E1D5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771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A7433" w14:textId="22E661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8988D" w14:textId="7BE959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132C2" w14:textId="352E27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53F00" w14:textId="56570F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616E25" w:rsidRPr="00616E25" w14:paraId="5911123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3E53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D4F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hul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986B6" w14:textId="444727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74,807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1C040" w14:textId="4705DC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8F958" w14:textId="0B362E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2713F" w14:textId="167E8D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74,807.18 </w:t>
            </w:r>
          </w:p>
        </w:tc>
      </w:tr>
      <w:tr w:rsidR="00616E25" w:rsidRPr="00616E25" w14:paraId="136E62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3B8F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AD8E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010BA" w14:textId="6D8B37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E7E3F" w14:textId="38CFF0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E0615" w14:textId="6DEEAA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C539B" w14:textId="136BD0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616E25" w:rsidRPr="00616E25" w14:paraId="4F12D12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356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CEC7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9347B" w14:textId="422562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F0795" w14:textId="148716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2C21B" w14:textId="0B866A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D83FD" w14:textId="6C9A9C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616E25" w:rsidRPr="00616E25" w14:paraId="77C111B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FBC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8F4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juyo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8FF18" w14:textId="423A565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EEAC7" w14:textId="30A0E1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18A77" w14:textId="44F631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9DD95" w14:textId="3392D3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616E25" w:rsidRPr="00616E25" w14:paraId="24E1F16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2B2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2BB1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03FEA" w14:textId="415020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0D6B1" w14:textId="6C895A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9003E" w14:textId="1EED4A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B305B" w14:textId="32ED84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616E25" w:rsidRPr="00616E25" w14:paraId="7F191D1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6B9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504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at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0BC23" w14:textId="721C86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E3E0B" w14:textId="35B76D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EEFBC" w14:textId="3CB801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FBA90" w14:textId="03522A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616E25" w:rsidRPr="00616E25" w14:paraId="5ABDDEC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EBE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A1E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EF6BE" w14:textId="5CEAE7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CE204" w14:textId="55AA47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78B33" w14:textId="1BB3E1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3CB8A" w14:textId="052933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616E25" w:rsidRPr="00616E25" w14:paraId="5060949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82E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6F1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as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AE72E" w14:textId="32E88E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3868F" w14:textId="63F8D3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DF44A" w14:textId="174E01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19AA3" w14:textId="7493A2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616E25" w:rsidRPr="00616E25" w14:paraId="37D041F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04B1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E08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37615" w14:textId="6561FD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0209" w14:textId="7980ED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8D73B" w14:textId="51E0C9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5C29B" w14:textId="1D61E6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616E25" w:rsidRPr="00616E25" w14:paraId="4DC115A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E7E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3B73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mboanguit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9C2E1" w14:textId="0986C7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60727" w14:textId="7440B1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D6611" w14:textId="32832A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1809B" w14:textId="0FFBE6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616E25" w:rsidRPr="00616E25" w14:paraId="24D08A80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36841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AEF7F4" w14:textId="0ED070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869,579.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6B34FD" w14:textId="3D245A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DCB695" w14:textId="4BF942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5568D2" w14:textId="225FD0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791,849.11 </w:t>
            </w:r>
          </w:p>
        </w:tc>
      </w:tr>
      <w:tr w:rsidR="00616E25" w:rsidRPr="00616E25" w14:paraId="39190FAD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5E15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6C013C" w14:textId="68B0D3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780894" w14:textId="5D7CD9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EDEEED" w14:textId="67514C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F40025" w14:textId="68104D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616E25" w:rsidRPr="00616E25" w14:paraId="229DAB2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B20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691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A745E" w14:textId="3C012F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ED8B7" w14:textId="02E2DD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CE8E1" w14:textId="2AB0E5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EE678" w14:textId="2954B4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616E25" w:rsidRPr="00616E25" w14:paraId="033D9E1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B68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B80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ibir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1DE4C" w14:textId="2499A6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9E52C" w14:textId="3811F2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9A17A" w14:textId="7E4454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48CA8" w14:textId="3F1542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616E25" w:rsidRPr="00616E25" w14:paraId="0D3735E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5FD7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9B1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ab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5C6EE" w14:textId="199F4B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75AC" w14:textId="28D369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81FD2" w14:textId="7C1FC0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9C16A" w14:textId="65921C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616E25" w:rsidRPr="00616E25" w14:paraId="5A066A22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1BE8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C1291F" w14:textId="63967C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5364FF" w14:textId="0D2FAD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568991" w14:textId="190C9D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E84E20" w14:textId="56E30A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13,251.17 </w:t>
            </w:r>
          </w:p>
        </w:tc>
      </w:tr>
      <w:tr w:rsidR="00616E25" w:rsidRPr="00616E25" w14:paraId="64CB750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27C5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99F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40A6F" w14:textId="17EEF0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0EEAA" w14:textId="363DD7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094EC" w14:textId="4F2CFD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DFF2C" w14:textId="779260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616E25" w:rsidRPr="00616E25" w14:paraId="1B21603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6073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F38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ipapa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45BAE" w14:textId="4B4066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DF0E2" w14:textId="58EA06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F03AA" w14:textId="0EC560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C6A72" w14:textId="7142B6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616E25" w:rsidRPr="00616E25" w14:paraId="2C6C408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7538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FC15BE" w14:textId="473C8E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625,612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DAE4BA" w14:textId="3DEE63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859114" w14:textId="28A8BE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1BA07A" w14:textId="6D630C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773,982.88 </w:t>
            </w:r>
          </w:p>
        </w:tc>
      </w:tr>
      <w:tr w:rsidR="00616E25" w:rsidRPr="00616E25" w14:paraId="7116E14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483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C83B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616A3" w14:textId="614CDA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F6187" w14:textId="1FD970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D4A9C" w14:textId="7CB870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44951" w14:textId="3D3E99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616E25" w:rsidRPr="00616E25" w14:paraId="6015F18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DC52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21B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1FFE7" w14:textId="0B22AB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337AE" w14:textId="669B60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BE43B" w14:textId="2F53A5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F72FE" w14:textId="36FED7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616E25" w:rsidRPr="00616E25" w14:paraId="5DB1910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F147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200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los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5F9A3" w14:textId="7C3A9B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6,816.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6C666" w14:textId="49E35A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5E4E9" w14:textId="52935D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B9EC8" w14:textId="10831A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6,816.62 </w:t>
            </w:r>
          </w:p>
        </w:tc>
      </w:tr>
      <w:tr w:rsidR="00616E25" w:rsidRPr="00616E25" w14:paraId="7AC68A1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667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C5A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aue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923F2" w14:textId="71D4AE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4C71E" w14:textId="0AD42D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79952" w14:textId="5E61FF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1CD50" w14:textId="0432BE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616E25" w:rsidRPr="00616E25" w14:paraId="1CF13AA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D16C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FE2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am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189FE" w14:textId="66F95C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7C4B2" w14:textId="7462A1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197F7" w14:textId="3C2AED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F9428" w14:textId="629DAE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616E25" w:rsidRPr="00616E25" w14:paraId="7323DEA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3A3E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3DE9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r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E07B7" w14:textId="656CF4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AC350" w14:textId="7F2CF0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380A5" w14:textId="32C6E3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B16B4" w14:textId="4FA1B0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616E25" w:rsidRPr="00616E25" w14:paraId="7B3F495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116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5BC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ulit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B3661" w14:textId="40C6A6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226B0" w14:textId="109E66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32D18" w14:textId="650BA1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5AEA3" w14:textId="6DEE63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616E25" w:rsidRPr="00616E25" w14:paraId="723E21A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DFF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14B2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D4A3E" w14:textId="2B6935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6315F" w14:textId="3F921E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0E54C" w14:textId="4B130A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98202" w14:textId="1B892D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616E25" w:rsidRPr="00616E25" w14:paraId="227C138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D00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352F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2BFEC" w14:textId="72E838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993AD" w14:textId="214F38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356FA" w14:textId="0B46AC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C6381" w14:textId="6A5630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616E25" w:rsidRPr="00616E25" w14:paraId="412045D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698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6312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79959" w14:textId="54D726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2EDC8" w14:textId="45A59A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8F4A3" w14:textId="7F81DB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DE909" w14:textId="56282A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616E25" w:rsidRPr="00616E25" w14:paraId="46D051A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34D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D202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bi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7CA7E" w14:textId="62A2CE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01884" w14:textId="0CDD0F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96A80" w14:textId="165364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79595" w14:textId="385FC9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616E25" w:rsidRPr="00616E25" w14:paraId="0A06684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94F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FC2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CF6E3" w14:textId="552ECA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814E4" w14:textId="0BB3D4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65208" w14:textId="144C32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5E9A2" w14:textId="51207F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616E25" w:rsidRPr="00616E25" w14:paraId="721349D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B986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37A9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omp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3E441" w14:textId="2D420E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857D2" w14:textId="679430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DF4B2" w14:textId="672562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12F98" w14:textId="54618B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616E25" w:rsidRPr="00616E25" w14:paraId="5597FCF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5E5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7F2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yo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D3037" w14:textId="3BCBAC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F8BDE" w14:textId="182522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58DFA" w14:textId="27747C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490DA" w14:textId="6D5D80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616E25" w:rsidRPr="00616E25" w14:paraId="1FB0593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F71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8C44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F70D9" w14:textId="704CB6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91B7C" w14:textId="194796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0380A" w14:textId="2F4CCA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2C939" w14:textId="4F651E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616E25" w:rsidRPr="00616E25" w14:paraId="56EC4FE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B8B3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991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da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DF75E" w14:textId="3D229F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79E07" w14:textId="65D8E8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633F5" w14:textId="73979A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4076F" w14:textId="08B517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616E25" w:rsidRPr="00616E25" w14:paraId="02DF145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11E8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C752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opac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6889F" w14:textId="003D58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40B7D" w14:textId="04BEDB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97813" w14:textId="5EC317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05D8D" w14:textId="596C6A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616E25" w:rsidRPr="00616E25" w14:paraId="74C19A8B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1C97F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FF8FD7" w14:textId="6B1B31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515,995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3E0E28" w14:textId="085900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B219AD" w14:textId="7F10D2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8FF982" w14:textId="41CC94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530,995.54 </w:t>
            </w:r>
          </w:p>
        </w:tc>
      </w:tr>
      <w:tr w:rsidR="00616E25" w:rsidRPr="00616E25" w14:paraId="69EC058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2B6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94E6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15B73" w14:textId="31B55D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E0DD7" w14:textId="0C99C8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5BA64" w14:textId="6EC3D5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C342B" w14:textId="05576D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616E25" w:rsidRPr="00616E25" w14:paraId="58E00F8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C6FC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9AC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F01A2" w14:textId="0E36BD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E8987" w14:textId="3400C3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EEC8A" w14:textId="4D579D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54492" w14:textId="1DFC20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616E25" w:rsidRPr="00616E25" w14:paraId="6B93FBE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F99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396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b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D3FAB" w14:textId="5FE257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04D01" w14:textId="21DE82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6D696" w14:textId="0B924C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30D4F" w14:textId="57BCF0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616E25" w:rsidRPr="00616E25" w14:paraId="7D38F37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501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E1B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FB6D5" w14:textId="5E1715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60217" w14:textId="7A8A68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AF7BC" w14:textId="798508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EB6CC" w14:textId="1FD272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616E25" w:rsidRPr="00616E25" w14:paraId="755840A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01D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0F88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vezare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A250F" w14:textId="68261A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6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C9322" w14:textId="6C2BFE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53B4B" w14:textId="04FBB9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09213" w14:textId="3A9318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675.00 </w:t>
            </w:r>
          </w:p>
        </w:tc>
      </w:tr>
      <w:tr w:rsidR="00616E25" w:rsidRPr="00616E25" w14:paraId="5C451D1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52A7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B3BB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E1066" w14:textId="058407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8191C" w14:textId="5362DB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80AFB" w14:textId="35F68C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A27C8" w14:textId="3DE525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616E25" w:rsidRPr="00616E25" w14:paraId="5BE5783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B008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04C2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ubi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75456" w14:textId="295342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B0FA0" w14:textId="1C3E31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369A7" w14:textId="4FC842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927AC" w14:textId="1CD3EF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616E25" w:rsidRPr="00616E25" w14:paraId="4804C7C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2835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B58FE0" w14:textId="1DBC5C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459,771.4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5D541A" w14:textId="111B14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70271D" w14:textId="5723E0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9949D2" w14:textId="3162D3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7,568,271.43 </w:t>
            </w:r>
          </w:p>
        </w:tc>
      </w:tr>
      <w:tr w:rsidR="00616E25" w:rsidRPr="00616E25" w14:paraId="4AE5E85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1498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F96C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7B073" w14:textId="6CACCD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8FE0C" w14:textId="7B7BE2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6FD23" w14:textId="0BCD6D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9D50B" w14:textId="7214F1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616E25" w:rsidRPr="00616E25" w14:paraId="2C49755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E1A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BFC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06F1D" w14:textId="1C1CB5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3933D" w14:textId="5884A6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44DA0" w14:textId="792A4A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2AB06" w14:textId="222B18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616E25" w:rsidRPr="00616E25" w14:paraId="68A9BB4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7489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7EB3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6B50F" w14:textId="45BCEF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CB665" w14:textId="3AF0FE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E3880" w14:textId="164513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A716D" w14:textId="5CC023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616E25" w:rsidRPr="00616E25" w14:paraId="75AD88C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1838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FC6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CA038" w14:textId="5F7F83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B43F5" w14:textId="1F5050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AF002" w14:textId="6BF293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66D0C" w14:textId="7D507A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616E25" w:rsidRPr="00616E25" w14:paraId="70F7493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59B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E1BF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rangn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44CD7" w14:textId="2A5963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4BA16" w14:textId="7F6832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399B6" w14:textId="5B7786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CAC0A" w14:textId="491850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616E25" w:rsidRPr="00616E25" w14:paraId="7ECC72B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1E4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E80E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e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32DD4" w14:textId="566DB9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1DBAE" w14:textId="5C9486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58EDB" w14:textId="6F3651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4FEF" w14:textId="49D035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616E25" w:rsidRPr="00616E25" w14:paraId="763AE32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AF9E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2F2B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5DC07" w14:textId="16A598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6BCF4" w14:textId="7F4AC7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BB043" w14:textId="7D8DAC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5C918" w14:textId="542AF0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616E25" w:rsidRPr="00616E25" w14:paraId="2B8CEE9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9F29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B67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Jose de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C732" w14:textId="3E4D0A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,426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3C3F8" w14:textId="689F68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20484" w14:textId="70F758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42CDF" w14:textId="612872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,426.54 </w:t>
            </w:r>
          </w:p>
        </w:tc>
      </w:tr>
      <w:tr w:rsidR="00616E25" w:rsidRPr="00616E25" w14:paraId="7B13303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9BF0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1E4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7B51F" w14:textId="7F750B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C48A6" w14:textId="06F629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BBF60" w14:textId="7FD941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9B320" w14:textId="235ACB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616E25" w:rsidRPr="00616E25" w14:paraId="21E065A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E76B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C38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9C610" w14:textId="57C333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02304" w14:textId="7E59F0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C03B5" w14:textId="733B3E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6F386" w14:textId="2D6C48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616E25" w:rsidRPr="00616E25" w14:paraId="426E25FA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A838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80940E" w14:textId="29482B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BCB846" w14:textId="268D77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F63171" w14:textId="38FD1D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D397FC" w14:textId="732460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616E25" w:rsidRPr="00616E25" w14:paraId="14F78CE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3CE7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4CBF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11ADE" w14:textId="5D3E0E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09E92" w14:textId="7B2375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044C5" w14:textId="0F4A5B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B0B9D" w14:textId="65983F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616E25" w:rsidRPr="00616E25" w14:paraId="67AD7CC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547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9601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asi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887E8" w14:textId="2A1AFA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2AD8A" w14:textId="73F133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744E" w14:textId="1D1063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2A0C4" w14:textId="13658E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616E25" w:rsidRPr="00616E25" w14:paraId="69D1900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8B6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7C5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24C32" w14:textId="32B77E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1DF66" w14:textId="4C0E05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41F99" w14:textId="771F12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D1EBA" w14:textId="47C371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1492B7B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FB6A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F41D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Tomas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ppu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EBEA3" w14:textId="2F365E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436A6" w14:textId="2D8B85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16A6E" w14:textId="568F47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CB5A2" w14:textId="4F5440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616E25" w:rsidRPr="00616E25" w14:paraId="71D0DA1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DBE2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457C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ag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91C74" w14:textId="0777EF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564D5" w14:textId="152F00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A1F4A" w14:textId="13099E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F208A" w14:textId="28B93E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616E25" w:rsidRPr="00616E25" w14:paraId="7A63C7F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C924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5994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5CB4C" w14:textId="258C4F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51DA4" w14:textId="2449F6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F0028" w14:textId="335DD9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5E7CF" w14:textId="5D74D9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616E25" w:rsidRPr="00616E25" w14:paraId="3D6EFA5B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0FA374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285B36" w14:textId="3AABED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402970" w14:textId="1E0AB2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82B396" w14:textId="2C0FFD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304BC0" w14:textId="249CDF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</w:tr>
      <w:tr w:rsidR="00616E25" w:rsidRPr="00616E25" w14:paraId="0FDB0274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742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01F537" w14:textId="222726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28FC0D" w14:textId="382F7A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5A33A0" w14:textId="5A6161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7B3DBD" w14:textId="136BF7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616E25" w:rsidRPr="00616E25" w14:paraId="370276C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9CB5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AD9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ung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Leon T.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stig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4A22A" w14:textId="40FC1C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DDE21" w14:textId="1EA2EF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F6CA9" w14:textId="45E20A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84C9C" w14:textId="1DA3C0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616E25" w:rsidRPr="00616E25" w14:paraId="53D844E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27C5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7FD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gui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D9B5D" w14:textId="3D33B2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E33F8" w14:textId="594BBB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CB497" w14:textId="007A91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8FCAA" w14:textId="672488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616E25" w:rsidRPr="00616E25" w14:paraId="7B4719B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7F6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C569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3DAAC" w14:textId="07D370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8A1D8" w14:textId="6F5FA2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5BF80" w14:textId="3712E1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057C9" w14:textId="415E6F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616E25" w:rsidRPr="00616E25" w14:paraId="2E3C2AF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287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05E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polog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5E1E9" w14:textId="285726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89532" w14:textId="466B90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041B5" w14:textId="6F2F23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58C7A" w14:textId="27EBCE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616E25" w:rsidRPr="00616E25" w14:paraId="6AC180F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9A15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F95B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do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F8B23" w14:textId="22F1C0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988A4" w14:textId="713BB7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BEDFE" w14:textId="2D7D23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6111F" w14:textId="1318F8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616E25" w:rsidRPr="00616E25" w14:paraId="0350B5D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C5CD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376C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tala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0B119" w14:textId="4D61A88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6C8C7" w14:textId="26C1C6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132B7" w14:textId="1EA784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367B5" w14:textId="32C0A2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616E25" w:rsidRPr="00616E25" w14:paraId="7C3B730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C75E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340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 Dalman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not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331AE" w14:textId="559BF0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5C6CB" w14:textId="666BD2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80069" w14:textId="4CF517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48B7E" w14:textId="55B25D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616E25" w:rsidRPr="00616E25" w14:paraId="7001364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92D2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55D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wi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B4866" w14:textId="730B6E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5583B" w14:textId="01E15A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6ADD7" w14:textId="7C54DC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80C36" w14:textId="65CAB6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616E25" w:rsidRPr="00616E25" w14:paraId="503D324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C461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ABE5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520E4" w14:textId="198776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BAC63" w14:textId="5FDA79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11879" w14:textId="560FF9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4B0E0" w14:textId="51B301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616E25" w:rsidRPr="00616E25" w14:paraId="0B091E5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FE6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15C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40784" w14:textId="75CAD2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11125" w14:textId="1B64D1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B8923" w14:textId="3171C4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8F59A" w14:textId="59409D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616E25" w:rsidRPr="00616E25" w14:paraId="23EFA79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DF0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CA8D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as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5F8AD" w14:textId="4B4424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1E403" w14:textId="6D1475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4EE6E" w14:textId="3C22D9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BB34D" w14:textId="08F614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616E25" w:rsidRPr="00616E25" w14:paraId="305BEF8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CEC4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2126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8B761" w14:textId="5CE8F0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00CD5" w14:textId="6904FF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92650" w14:textId="31340E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FAA38" w14:textId="5AD10F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616E25" w:rsidRPr="00616E25" w14:paraId="42FAA7B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20A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505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uk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C216B" w14:textId="248CD0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AF524" w14:textId="2D8840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35CD" w14:textId="0AEFD4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BDD80" w14:textId="15D29A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616E25" w:rsidRPr="00616E25" w14:paraId="629455C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FE1C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57D2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ti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E8C7F" w14:textId="465F45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0A360" w14:textId="03C842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87F67" w14:textId="126D67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C70FA" w14:textId="427563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616E25" w:rsidRPr="00616E25" w14:paraId="4C9DDC1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CA5A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C3E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31D5C" w14:textId="126742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A442A" w14:textId="2900B4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5CEC3" w14:textId="6E5999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9B79A" w14:textId="1E2DE1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616E25" w:rsidRPr="00616E25" w14:paraId="2D200A7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1FA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618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18E82" w14:textId="0AE6A7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5128E" w14:textId="6613A2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598D8" w14:textId="1FA731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56659" w14:textId="7E5B60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616E25" w:rsidRPr="00616E25" w14:paraId="1A7E80E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D7A2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4EF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. Manuel A.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96BB1" w14:textId="71FF5A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569B4" w14:textId="2DA3BB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4D05F" w14:textId="24FA0F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A85E8" w14:textId="33C574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616E25" w:rsidRPr="00616E25" w14:paraId="28D1AE6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3239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80D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6E3D7" w14:textId="288336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F7B28" w14:textId="4733B1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49563" w14:textId="47D30D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3A100" w14:textId="5C40F5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616E25" w:rsidRPr="00616E25" w14:paraId="2E5FA76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B5E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EB7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u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4CD69" w14:textId="65CC67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8E9D2" w14:textId="588314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EEB5D" w14:textId="66E6AF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832F7" w14:textId="2D6254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616E25" w:rsidRPr="00616E25" w14:paraId="6C09CF4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642B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9F23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F2238" w14:textId="45259B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09530" w14:textId="37393F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819EB" w14:textId="13EBC2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73126" w14:textId="3B82B6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616E25" w:rsidRPr="00616E25" w14:paraId="2F497C3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2E8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50E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5E514" w14:textId="65EFB2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20DDA" w14:textId="0367F5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A3905" w14:textId="1D9446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A199C" w14:textId="33FF90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616E25" w:rsidRPr="00616E25" w14:paraId="2387977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E355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07C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c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91CC6" w14:textId="662D31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1C94B" w14:textId="6F3C73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43BB4" w14:textId="5E2533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35329" w14:textId="5D4D79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616E25" w:rsidRPr="00616E25" w14:paraId="1344096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B6C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13F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ta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4AA7C" w14:textId="3CC8AA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D12EA" w14:textId="214843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B79DF" w14:textId="2B3C38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F11D8" w14:textId="216EE8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616E25" w:rsidRPr="00616E25" w14:paraId="302049F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A609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800A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da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D0BCA" w14:textId="21536B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9FC0E" w14:textId="3F6B02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77D5A" w14:textId="7822C6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0BE7B" w14:textId="0DBAD6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616E25" w:rsidRPr="00616E25" w14:paraId="2F049F1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29E6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5056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oc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C3A26" w14:textId="68DB20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8A76" w14:textId="5DE5B0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FCCBA" w14:textId="5B8C95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DB8CA" w14:textId="7EFF21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616E25" w:rsidRPr="00616E25" w14:paraId="15A8817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7C1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B697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rawa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9CCF4" w14:textId="030A10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8747E" w14:textId="437A18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A0D65" w14:textId="458192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0ACD6" w14:textId="56775F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616E25" w:rsidRPr="00616E25" w14:paraId="65C20FB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C6F7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D77B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pilis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63340" w14:textId="65E16E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8BF38" w14:textId="68F9C0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C9E30" w14:textId="696A02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D6A6B" w14:textId="4AC3C0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616E25" w:rsidRPr="00616E25" w14:paraId="4C7B7A0B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28F3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9DFF3C" w14:textId="415B2E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55861A" w14:textId="47FCD2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065D19" w14:textId="113B0D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2E771F" w14:textId="24C937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</w:tr>
      <w:tr w:rsidR="00616E25" w:rsidRPr="00616E25" w14:paraId="25945C1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5E23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5541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7E1F4" w14:textId="33C837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4212F" w14:textId="6FB768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9F639" w14:textId="4018ED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79CA1" w14:textId="486F1B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616E25" w:rsidRPr="00616E25" w14:paraId="582B5D6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EE1B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6C6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o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1A1F4" w14:textId="461F04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EF9C3" w14:textId="5153D4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08BE0" w14:textId="1C36E2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2E8A3" w14:textId="6D6A3A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616E25" w:rsidRPr="00616E25" w14:paraId="1586AD5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C12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945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atali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06AFC" w14:textId="008231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4FC06" w14:textId="097415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527AE" w14:textId="1933AB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00C37" w14:textId="2E2A56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616E25" w:rsidRPr="00616E25" w14:paraId="032B702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55BD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0400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479D3" w14:textId="1E9E2F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2591D" w14:textId="5ABBD4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16F9E" w14:textId="629E81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4088A" w14:textId="02FF5C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616E25" w:rsidRPr="00616E25" w14:paraId="4C17813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A0D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2A9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in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28E3B" w14:textId="176B56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75A3A" w14:textId="18BFE7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D5962" w14:textId="783955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AD72C" w14:textId="4DDF54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616E25" w:rsidRPr="00616E25" w14:paraId="42C1109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4782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1C5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ing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585B1" w14:textId="366277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6C24D" w14:textId="657A37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8C623" w14:textId="4972D7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5EF19" w14:textId="69178E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616E25" w:rsidRPr="00616E25" w14:paraId="5F5CF22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63CE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B782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po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C80BF" w14:textId="041FC5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41BC4" w14:textId="7DA274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A1C20" w14:textId="0F5B2D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5BD02" w14:textId="19A97C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616E25" w:rsidRPr="00616E25" w14:paraId="02603EF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2C39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5861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6EAB7" w14:textId="181E2F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742B4" w14:textId="0BA45E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6AD29" w14:textId="4C4BFD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DD976" w14:textId="7E9EC2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616E25" w:rsidRPr="00616E25" w14:paraId="1BC7765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C86F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16C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umalara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2D7E7" w14:textId="3B0436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19574" w14:textId="2BE4F8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F697F" w14:textId="57D353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EE541" w14:textId="27C09C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616E25" w:rsidRPr="00616E25" w14:paraId="03DCE07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4B33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D02C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a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F668D" w14:textId="6100DF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E1128" w14:textId="130D2C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4EE84" w14:textId="307B2CE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F26A1" w14:textId="1967BB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616E25" w:rsidRPr="00616E25" w14:paraId="333461C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CBC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C4BB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0A6C9" w14:textId="6855B7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B2C8F" w14:textId="740EE6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944FD" w14:textId="1796FF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86BFC" w14:textId="5EDB17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616E25" w:rsidRPr="00616E25" w14:paraId="77EF38D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8628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83D8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pu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C997" w14:textId="00EBF2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EA17E" w14:textId="27071A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60729" w14:textId="440447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D8611" w14:textId="4FCE5B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616E25" w:rsidRPr="00616E25" w14:paraId="46CEF3C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472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32C2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hay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29982" w14:textId="71E8EA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7DDED" w14:textId="19D35D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9B4CD" w14:textId="22309C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9DEF0" w14:textId="3BE852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616E25" w:rsidRPr="00616E25" w14:paraId="22E2C7E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BCBE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A1AE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gosatubi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63242" w14:textId="64BFC4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2E5DE" w14:textId="083B73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951F5" w14:textId="36F8EE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A1BD0" w14:textId="56AD66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616E25" w:rsidRPr="00616E25" w14:paraId="54EB916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B01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BCB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dsalip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7C108" w14:textId="54C1BB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51EBC" w14:textId="31D7FD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8C912" w14:textId="48CA95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688E9" w14:textId="6BFFC4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616E25" w:rsidRPr="00616E25" w14:paraId="4A5E3AB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573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FF5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lav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E3F86" w14:textId="060739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7F902" w14:textId="1ED27C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888D5" w14:textId="3FEA21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63BAE" w14:textId="1FAF95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616E25" w:rsidRPr="00616E25" w14:paraId="4E5D234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054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31F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162CA" w14:textId="3679F8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7D086" w14:textId="0A5765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7894F" w14:textId="34708A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B7371" w14:textId="7D008F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616E25" w:rsidRPr="00616E25" w14:paraId="7DBAC24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F91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23C0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5CC63" w14:textId="05F32B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E9E66" w14:textId="5188A2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F7DE1" w14:textId="547FBD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CFDE0" w14:textId="6B0480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616E25" w:rsidRPr="00616E25" w14:paraId="49B39BB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B896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371C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n Magsaysay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arg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01FE7" w14:textId="5721BC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4D2F5" w14:textId="49357E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EC87" w14:textId="61B209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7C3B1" w14:textId="74E395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616E25" w:rsidRPr="00616E25" w14:paraId="450B180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97C1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9880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4EF1A" w14:textId="43CEDB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5A1DF" w14:textId="2CF9C2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FB14A" w14:textId="66A03D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15674" w14:textId="15A4AE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616E25" w:rsidRPr="00616E25" w14:paraId="5331C68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65B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2C18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63467" w14:textId="2288F3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51248" w14:textId="5A0D18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B3D35" w14:textId="5F3E31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7E735" w14:textId="380AAD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616E25" w:rsidRPr="00616E25" w14:paraId="17AC437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9DD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78A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minot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Don Mariano Marcos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59B52" w14:textId="0E5597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44406" w14:textId="43B7FB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26C99" w14:textId="6DD97B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D224C" w14:textId="107DD4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616E25" w:rsidRPr="00616E25" w14:paraId="0A14C29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62A4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139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in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4C897" w14:textId="195418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040D1" w14:textId="4181B0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3646C" w14:textId="7039F6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05C8D" w14:textId="36DACB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616E25" w:rsidRPr="00616E25" w14:paraId="049BB1F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8B38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D0CA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buli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A3F3F" w14:textId="7E8157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94E05" w14:textId="528D13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2F2A7" w14:textId="0385CD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3CC88" w14:textId="0DC0DC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616E25" w:rsidRPr="00616E25" w14:paraId="2C561FC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8359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DA7C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b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AF5D6" w14:textId="5B6DB0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5B31D" w14:textId="360784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524FF" w14:textId="2DAE6B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923BA" w14:textId="62EE60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616E25" w:rsidRPr="00616E25" w14:paraId="25FD978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D1FF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FC2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kur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9B4F5" w14:textId="574FC1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0167C" w14:textId="5E283C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B7A12" w14:textId="530888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FB5F" w14:textId="7144C1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616E25" w:rsidRPr="00616E25" w14:paraId="14969FC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B4D9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D80F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A348A" w14:textId="1ED7E6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E68AE" w14:textId="2503F2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286D2" w14:textId="7A1968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AF530" w14:textId="5B6E4C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616E25" w:rsidRPr="00616E25" w14:paraId="234A64F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B46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4BCA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59141" w14:textId="56E769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254DC" w14:textId="2E6ED8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E6B7D" w14:textId="779D33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E8615" w14:textId="4BDDF0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</w:tr>
      <w:tr w:rsidR="00616E25" w:rsidRPr="00616E25" w14:paraId="5F39C59C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107AF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4B80F9" w14:textId="54C27A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9F9F83" w14:textId="03666D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B709E8" w14:textId="69EF10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03CE4B" w14:textId="3CB533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</w:tr>
      <w:tr w:rsidR="00616E25" w:rsidRPr="00616E25" w14:paraId="797A17B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ECA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8536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554B7" w14:textId="2D47A3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FBB56" w14:textId="2D861D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29753" w14:textId="546624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43720" w14:textId="5C1471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616E25" w:rsidRPr="00616E25" w14:paraId="26BE414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C9F8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09BA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u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FB2C0" w14:textId="446226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95739" w14:textId="795F43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1FFD" w14:textId="55BE9F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C1788" w14:textId="3C199D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616E25" w:rsidRPr="00616E25" w14:paraId="37A83F7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B4A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657E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66048" w14:textId="5F374B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86233" w14:textId="19FD87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C39A3" w14:textId="3B7B6F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BE667" w14:textId="5403C7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616E25" w:rsidRPr="00616E25" w14:paraId="162B330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78D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3967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10E02" w14:textId="15BBF8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3190D" w14:textId="269CD2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4D5A5" w14:textId="5CBF31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5178C" w14:textId="67C9E9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616E25" w:rsidRPr="00616E25" w14:paraId="10337F9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0B7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F49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sa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8E1E" w14:textId="4F36B9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BFA6D" w14:textId="2DCFAC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30629" w14:textId="5CCD8E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00F37" w14:textId="136EBA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616E25" w:rsidRPr="00616E25" w14:paraId="59C83B6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1A26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4B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139B4" w14:textId="1F6A9C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F81A3" w14:textId="0E972E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D1C7C" w14:textId="4E1793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AABD2" w14:textId="460669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</w:tr>
      <w:tr w:rsidR="00616E25" w:rsidRPr="00616E25" w14:paraId="1EE5F89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B67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C38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D1E17" w14:textId="306FE7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81B44" w14:textId="593C3B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AE16A" w14:textId="63118D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64D96" w14:textId="6F175F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</w:tr>
      <w:tr w:rsidR="00616E25" w:rsidRPr="00616E25" w14:paraId="7CCE631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F2B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4DF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D071C" w14:textId="2BD384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6B79B" w14:textId="6F8B16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E87A7" w14:textId="334E51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70369" w14:textId="3C9335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</w:tr>
      <w:tr w:rsidR="00616E25" w:rsidRPr="00616E25" w14:paraId="677B80E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B55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8409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lutang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3B362" w14:textId="1582CE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58341" w14:textId="2DBB94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9277B" w14:textId="57A803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C95D8" w14:textId="057A4D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616E25" w:rsidRPr="00616E25" w14:paraId="1C4FE81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C13F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7284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1DA94" w14:textId="1AB8A2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B39FB" w14:textId="0C3BBA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C2056" w14:textId="74431C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14807" w14:textId="04668B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616E25" w:rsidRPr="00616E25" w14:paraId="6DF8B4B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76C0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859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eller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Lim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11CBD" w14:textId="223AC4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43E6" w14:textId="22DF6E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17BBC" w14:textId="3B313E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4C972" w14:textId="4FB756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616E25" w:rsidRPr="00616E25" w14:paraId="6079A3F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A0F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90E7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D7767" w14:textId="5CA8E3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A616A" w14:textId="57B8C7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805C8" w14:textId="0EB21D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2C78A" w14:textId="5FE21F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616E25" w:rsidRPr="00616E25" w14:paraId="519C22E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5569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88AD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t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44B93" w14:textId="6A8692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439F1" w14:textId="6CEF60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FAFD6" w14:textId="6C8FBB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9840D" w14:textId="7EA48C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616E25" w:rsidRPr="00616E25" w14:paraId="666C066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2FB4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003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ngaw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AA51E" w14:textId="78DAF1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D4013" w14:textId="7C03F9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FDA04" w14:textId="59E2F1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B9F60" w14:textId="00E2AA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616E25" w:rsidRPr="00616E25" w14:paraId="428778BD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E4E0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44F7C7" w14:textId="51A059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E269D4" w14:textId="49C585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02D05E" w14:textId="37B736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0084A3" w14:textId="22C24F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616E25" w:rsidRPr="00616E25" w14:paraId="57FC7EF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FD0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FC0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A726E" w14:textId="3F80A3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4A188" w14:textId="0B49B2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5A164" w14:textId="65A60F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D6201" w14:textId="224D58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616E25" w:rsidRPr="00616E25" w14:paraId="09DA9ECF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A07B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B214DE" w14:textId="488FC3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0,970,848.7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D74749" w14:textId="0ACB4C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D6B608" w14:textId="172FE2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1203B5" w14:textId="71FB10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0,970,848.77 </w:t>
            </w:r>
          </w:p>
        </w:tc>
      </w:tr>
      <w:tr w:rsidR="00616E25" w:rsidRPr="00616E25" w14:paraId="47CCC887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B0FB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65BE62" w14:textId="144118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226,071.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45A193" w14:textId="57DCEF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545481" w14:textId="1DF620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3A9301" w14:textId="1EB93F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226,071.42 </w:t>
            </w:r>
          </w:p>
        </w:tc>
      </w:tr>
      <w:tr w:rsidR="00616E25" w:rsidRPr="00616E25" w14:paraId="11BC46D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5B33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92C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ng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B586D" w14:textId="68C362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C11DB" w14:textId="0D4E72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5EA9B" w14:textId="12697C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6134D" w14:textId="3D2277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0493109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772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5B5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on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86FD0" w14:textId="25FFC8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66C08" w14:textId="1E8AF6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B5747" w14:textId="2DB6D3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0400B" w14:textId="591BED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616E25" w:rsidRPr="00616E25" w14:paraId="3F21090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F11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C1D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Manolo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ortich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333C6" w14:textId="25188A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5E150" w14:textId="11D4ED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17E40" w14:textId="38F868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532F7" w14:textId="513DAD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4CF4C1A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3EB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8AE1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k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AC9B8" w14:textId="0DBAD3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9883D" w14:textId="1772D2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C5152" w14:textId="594E89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8835E" w14:textId="0D82C9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18FD4FA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562D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E40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pasug-o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9D39D" w14:textId="58DFB8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81CA0" w14:textId="27E969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F2A39" w14:textId="3C24DD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3AF89" w14:textId="514616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616E25" w:rsidRPr="00616E25" w14:paraId="5904732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674A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68F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tap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35164" w14:textId="4C2AE3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61E75" w14:textId="3AA224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B19AA" w14:textId="2F7EA5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45A37" w14:textId="567A36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616E25" w:rsidRPr="00616E25" w14:paraId="37539CD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225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542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150B4" w14:textId="30B9DC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1B7C5" w14:textId="1AD4E7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3EB1D" w14:textId="30C952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F9C9E" w14:textId="3C013E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616E25" w:rsidRPr="00616E25" w14:paraId="602A322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510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5CF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33ED8" w14:textId="71383C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ED1CA" w14:textId="7573B9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30CBF" w14:textId="79C98B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D779" w14:textId="38868A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616E25" w:rsidRPr="00616E25" w14:paraId="699E0F9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21BD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1F61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gca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BCAE4" w14:textId="30FCEF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37F8A" w14:textId="5FD71F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0D4DB" w14:textId="0F12A4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2BBFC" w14:textId="40F371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616E25" w:rsidRPr="00616E25" w14:paraId="520A238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8FA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4E0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726CB" w14:textId="61E87F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80306" w14:textId="4DBBEA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8EFBE" w14:textId="48251D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241E3" w14:textId="49D297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616E25" w:rsidRPr="00616E25" w14:paraId="5D81A1C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0CCC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BC72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dingi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30D9D" w14:textId="586724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E0499" w14:textId="748FAB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31CC6" w14:textId="4A135A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3C4CD" w14:textId="289E7B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616E25" w:rsidRPr="00616E25" w14:paraId="51D59A0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8300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7432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70083" w14:textId="2F137B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B6BEA" w14:textId="2BEBEC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7F767" w14:textId="1E2E56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B0CF4" w14:textId="3A64EC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616E25" w:rsidRPr="00616E25" w14:paraId="45C6B18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238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DCD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ila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81925" w14:textId="6CAB81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974D0" w14:textId="28869A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31746" w14:textId="55A53A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08564" w14:textId="710225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575BF78A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5F5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igui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F7ADFF" w14:textId="7A1E61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DB1DED" w14:textId="3E1013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17E489" w14:textId="3C3B11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A75B00" w14:textId="3C5271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616E25" w:rsidRPr="00616E25" w14:paraId="0F8972D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450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5449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hino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53F7B" w14:textId="12D28D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1175E" w14:textId="298003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A4825" w14:textId="07A18F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E627F" w14:textId="521FCA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616E25" w:rsidRPr="00616E25" w14:paraId="263F1A7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75A3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D3EC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aj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E6515" w14:textId="631EDA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8BC15" w14:textId="6C6722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44939" w14:textId="6A4D3B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9D025" w14:textId="4D9D73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616E25" w:rsidRPr="00616E25" w14:paraId="0DD3EBC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782A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B18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45BA7" w14:textId="10DDEA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CD8F5" w14:textId="28F148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BE6D3" w14:textId="2073DB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312DB" w14:textId="7B52C7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616E25" w:rsidRPr="00616E25" w14:paraId="4C62EC8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87D8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41D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silib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A9F38" w14:textId="033562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AE409" w14:textId="1F112E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B0C0D" w14:textId="110DDE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A4650" w14:textId="35E27F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616E25" w:rsidRPr="00616E25" w14:paraId="25A336C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8E6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F59C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3042C" w14:textId="28F28E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3FBB3" w14:textId="0B70BF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BFBA3" w14:textId="7366CFD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16E8F" w14:textId="432CF5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616E25" w:rsidRPr="00616E25" w14:paraId="299758FF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7A25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01313A" w14:textId="1282E9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998,309.9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CA6553" w14:textId="57C7DF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9DEBA2" w14:textId="00AEDE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656E74" w14:textId="447AF2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998,309.97 </w:t>
            </w:r>
          </w:p>
        </w:tc>
      </w:tr>
      <w:tr w:rsidR="00616E25" w:rsidRPr="00616E25" w14:paraId="2C6FB60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DF3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046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70B64" w14:textId="6D9D2A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CAD01" w14:textId="2FA462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5E99C" w14:textId="05F1B1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FF53D" w14:textId="1CCF9F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616E25" w:rsidRPr="00616E25" w14:paraId="6174DE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6CB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B76A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3E026" w14:textId="38403D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AF8D4" w14:textId="21FFA1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8D3ED" w14:textId="5091A7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70F20" w14:textId="23ABCA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616E25" w:rsidRPr="00616E25" w14:paraId="1DFE49F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66F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E50D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o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F5278" w14:textId="39B858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B98B0" w14:textId="04ABE5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D82A2" w14:textId="602C8E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973DE" w14:textId="7ED559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12482A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8F71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B8C6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o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58ECD" w14:textId="74EF40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42A56" w14:textId="5E5887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8F33F" w14:textId="432ACE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86EBC" w14:textId="31FE43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616E25" w:rsidRPr="00616E25" w14:paraId="06FADA3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0E1C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1858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uswa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B57FD" w14:textId="417616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B729C" w14:textId="1D44B7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87B26" w14:textId="136CA9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94EA6" w14:textId="510F51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616E25" w:rsidRPr="00616E25" w14:paraId="374DA3A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2EE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631E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olambu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633C7" w14:textId="385391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D3BAD" w14:textId="0DADC6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72248" w14:textId="6A9049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AF41A" w14:textId="4AC3AB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1A466C3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CCE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D0BF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am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07ED6" w14:textId="469167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EA07F" w14:textId="33B668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01049" w14:textId="3EEC14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DACCA" w14:textId="0C0229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30A5729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231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94C9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g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BB72A" w14:textId="7749A4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E813A" w14:textId="52EDC1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0660A" w14:textId="3D4E89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7618D" w14:textId="6BB4CE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616E25" w:rsidRPr="00616E25" w14:paraId="1F60B1B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9E8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84B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ung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5B083" w14:textId="7B0304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14E6E" w14:textId="6F521A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ABEAE" w14:textId="5C07A2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2088E" w14:textId="5C5CFE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3FFEF24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E0D0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76A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28631" w14:textId="09B44F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2C0EC" w14:textId="7AA9F8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FDD47" w14:textId="26E73D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8A177" w14:textId="49F4CE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616E25" w:rsidRPr="00616E25" w14:paraId="51AEF62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248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85FF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52F63" w14:textId="43AEFF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7C175" w14:textId="5AC9D1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56CD5" w14:textId="0E9EEA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D2495" w14:textId="78ADBE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616E25" w:rsidRPr="00616E25" w14:paraId="3765BFF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72B2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FA5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ta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3B943" w14:textId="253B60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709E5" w14:textId="2A052E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365C4" w14:textId="56B817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3E64B" w14:textId="3CE1FB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54B70BB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2BB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6BE3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CA3DD" w14:textId="3A5068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74B98" w14:textId="70D15F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BFF27" w14:textId="27516B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85B9A" w14:textId="1C46BF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12EA141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870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BDC0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na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3F6FD" w14:textId="636136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745F1" w14:textId="137B3C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2F61B" w14:textId="78896D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8558F" w14:textId="6E6A06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61CDB47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11E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4646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nu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CF452" w14:textId="348546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5E85F" w14:textId="1BC2E3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064A5" w14:textId="654C4B0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1E980" w14:textId="73597B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616E25" w:rsidRPr="00616E25" w14:paraId="7BF4ED6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1171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0A43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a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ga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92619" w14:textId="68FF13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795FA" w14:textId="7BA99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16C45" w14:textId="136D8C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33B60" w14:textId="001667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5CDECA1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366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EC30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D00AC" w14:textId="065270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F7636" w14:textId="719AE5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6EA82" w14:textId="5B7D29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F3E7E" w14:textId="1456DB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616E25" w:rsidRPr="00616E25" w14:paraId="4E62DF8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B74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E49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a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8526F" w14:textId="78D4DF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F2666" w14:textId="7376BE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0C1C5" w14:textId="414DC4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64436" w14:textId="20D7F9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616E25" w:rsidRPr="00616E25" w14:paraId="706BDAD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669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7BD4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ca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5ABB4" w14:textId="689690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900D7" w14:textId="72E2AF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219E3" w14:textId="0F3DF6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7F4E1" w14:textId="246CCF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132231E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B680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67FE34" w14:textId="2B4607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8FD932" w14:textId="7F726B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8C37DD" w14:textId="7DA38B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481E49" w14:textId="65962A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616E25" w:rsidRPr="00616E25" w14:paraId="7B5172F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0D9E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4909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or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AEB1D" w14:textId="55FE94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A623E" w14:textId="275432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7D2E5" w14:textId="7289A3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26405" w14:textId="57237C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35AFD12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4A6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D198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ang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9B998" w14:textId="088637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1DCCD" w14:textId="331FB2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0837B" w14:textId="6D6AAC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0EBCF" w14:textId="6CE2B7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0506469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7AA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68D7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E929B" w14:textId="06582B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B25DD" w14:textId="146BFE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87C29" w14:textId="253D4E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FE185" w14:textId="401A13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7E66EC9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001C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001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C3682" w14:textId="4A9BF6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3FFA7" w14:textId="446319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38F1E" w14:textId="4BEAC3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6FDA" w14:textId="63E16C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2AA65AD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E600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6C5E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4300D" w14:textId="40B7C5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42E79" w14:textId="59419B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7CA4C" w14:textId="5012B0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8A6A4" w14:textId="4F9252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4185F53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7040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357C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opez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en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BBDE4" w14:textId="7FE1FF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0C80B" w14:textId="27C07B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728BC" w14:textId="2D0729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28CDD" w14:textId="7AC9B7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2A49E71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D06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C210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oquiet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ACE00" w14:textId="4C6C74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D970A" w14:textId="011436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82796" w14:textId="2A9877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36DE0" w14:textId="5ACFBA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616E25" w:rsidRPr="00616E25" w14:paraId="44798E7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3210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6711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E5DA5" w14:textId="01C4C5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B6361" w14:textId="0609A2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02AF3" w14:textId="640A5A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C7448" w14:textId="44A797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11EA771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AB9E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BBC5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66B58" w14:textId="5F6EBCE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0D8D9" w14:textId="54BAB7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BDA6B" w14:textId="40A411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70FB1" w14:textId="2E030C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5EB3401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7D59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913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ang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lag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046C4" w14:textId="4AAC47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7A3AC" w14:textId="75F0D9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EC87D" w14:textId="04691A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E366E" w14:textId="5677AC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081D868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DEB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C815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BE0C5" w14:textId="18B61C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B572" w14:textId="15E781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F7BA7" w14:textId="66572E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79A13" w14:textId="448646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2A0D931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EC5B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464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ri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E222B" w14:textId="0A579F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181B8" w14:textId="4F9B8A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A4F3B" w14:textId="5F3AA8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E46AC" w14:textId="5B5842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2EBB6DE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100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670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Don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n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hiongbian (Don Mariano Marcos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945F7" w14:textId="1A5FAE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E0D71" w14:textId="6632E8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6736E" w14:textId="4452D2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71276" w14:textId="727530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13FEB71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4B79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534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E19B3" w14:textId="15C069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CD2F4" w14:textId="5C6D32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595D6" w14:textId="78D4C3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1F940" w14:textId="504501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616E25" w:rsidRPr="00616E25" w14:paraId="63342F5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20E3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77A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acab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59916" w14:textId="3846EA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EAAF3" w14:textId="6A442D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0EA78" w14:textId="117678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FCE4B" w14:textId="1E41E7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7DFCE9D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9F00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A364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ub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2082D" w14:textId="2E7BED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0AF3E" w14:textId="4770DA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FB1F7" w14:textId="1D50CA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45C6" w14:textId="739E3B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74644C1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2DA0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430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55514" w14:textId="4F4609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DB276" w14:textId="56D11C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43CAC" w14:textId="6E6E2C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86A39" w14:textId="3C8234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108E26F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86B9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D57514" w14:textId="424EFE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9,436,098.0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F92A3A" w14:textId="2A636A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D5C21F" w14:textId="67C9D5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84EAF1" w14:textId="6A52FC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9,436,098.01 </w:t>
            </w:r>
          </w:p>
        </w:tc>
      </w:tr>
      <w:tr w:rsidR="00616E25" w:rsidRPr="00616E25" w14:paraId="7A6ED83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932C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E22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244C1" w14:textId="28800A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,044,139.0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49E97" w14:textId="22546A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4F812" w14:textId="02E8D5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DB610" w14:textId="36683A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,044,139.01 </w:t>
            </w:r>
          </w:p>
        </w:tc>
      </w:tr>
      <w:tr w:rsidR="00616E25" w:rsidRPr="00616E25" w14:paraId="4C99241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A296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3F3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ngas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1567D" w14:textId="724423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FC444" w14:textId="18CB35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929C9" w14:textId="0AD990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4EFFD" w14:textId="75AD79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616E25" w:rsidRPr="00616E25" w14:paraId="035182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A8BB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F44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ngo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B509C" w14:textId="3F50A7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03288" w14:textId="3467AA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F7EA5" w14:textId="69D5BF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A67B8" w14:textId="5BC45E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7857A9C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5EC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FDDD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ua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D7E21" w14:textId="376EB4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CA4B6" w14:textId="04381D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7A319" w14:textId="39ABEB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8CCC6" w14:textId="2B2A53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7A7B791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882B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AAD0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noguit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C882A" w14:textId="729025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06396" w14:textId="6DD2E7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95167" w14:textId="0B4520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4BA14" w14:textId="213F88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61777AB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2553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C907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onglo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F5C47" w14:textId="484482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40654" w14:textId="69A49A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3AC24" w14:textId="39A419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FC302" w14:textId="696FA1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7CAF5E7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C0F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825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ugos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76EDD" w14:textId="4F0FDB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4F89E" w14:textId="33CD71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28131" w14:textId="5C5D09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30CB1" w14:textId="1C28A6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616E25" w:rsidRPr="00616E25" w14:paraId="50F2B12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87F8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15F2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BE715" w14:textId="433D64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CE5E6" w14:textId="4174B6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C7728" w14:textId="0F370F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401C4" w14:textId="0EB0BA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616E25" w:rsidRPr="00616E25" w14:paraId="6757B55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334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DA4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E3CF1" w14:textId="4BD553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4B839" w14:textId="68174F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C5845" w14:textId="4CE0E5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328AE" w14:textId="6E4C71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29C288B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5578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B85F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gbongcog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06B11" w14:textId="6DDB73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8466F" w14:textId="7DF870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319AA" w14:textId="0B8CBC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C8D03" w14:textId="32B950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0CF3096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47B0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0702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ubiji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B028D" w14:textId="4738BD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D9D3C" w14:textId="649E48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5E19C" w14:textId="51CF2E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CFD35" w14:textId="2DEB42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4C7C950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D389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005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72A2D" w14:textId="1DCBFB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9AFC7" w14:textId="289A53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93E50" w14:textId="34E469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82E73" w14:textId="7D6875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5ABD1AC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E46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F7F8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B90DF" w14:textId="4FE176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16B0B" w14:textId="34B8FE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44908" w14:textId="7B7935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28F0D" w14:textId="2E0411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616E25" w:rsidRPr="00616E25" w14:paraId="7CF887E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905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5BB3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itagum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C2816" w14:textId="4D4EEB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ABE8A" w14:textId="0CD7B4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C9937" w14:textId="7C1CFA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E87BC" w14:textId="373A8E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1FAF291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1975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7749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it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FAC9A" w14:textId="18A524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D6631" w14:textId="2B1FCF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61BE7" w14:textId="396A67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925F0" w14:textId="2717BD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616E25" w:rsidRPr="00616E25" w14:paraId="79040D9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7F49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EA57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sa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E7596" w14:textId="1E5524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1CD8A" w14:textId="5814FC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6FCFF" w14:textId="2D2CFF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4C8FC" w14:textId="77B16F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7A7607E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A1C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D2D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uindi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15F9E" w14:textId="584CAB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DF8DC" w14:textId="3BD004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0B5D6" w14:textId="26EE55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CA923" w14:textId="6E03F4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1910B3B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999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6748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0E0FE" w14:textId="4BE104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43F9F" w14:textId="63AEFB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99E50" w14:textId="00C6AE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B3DF3" w14:textId="528F41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616E25" w:rsidRPr="00616E25" w14:paraId="6EE157B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B46F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DBF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gai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6A38C" w14:textId="36372B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D2CF8" w14:textId="0E4D70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2F5BF" w14:textId="610955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A5716" w14:textId="5CC089E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616E25" w:rsidRPr="00616E25" w14:paraId="43037B1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DFF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4DE1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80173" w14:textId="4F311F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C795C" w14:textId="594788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89D81" w14:textId="69DFE2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F4AF6" w14:textId="2EFEC2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7F4D5A3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6763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26A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po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BE19A" w14:textId="2538AE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AA084" w14:textId="0AF412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CE469" w14:textId="7D048E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35EAC" w14:textId="4AAF27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616E25" w:rsidRPr="00616E25" w14:paraId="18DC7DF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BDEE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33C5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E3863" w14:textId="1C433C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5E7BD" w14:textId="11ADFF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7F2DC" w14:textId="098664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CBA6A" w14:textId="1BDB4F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616E25" w:rsidRPr="00616E25" w14:paraId="712224B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89A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5E9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24838" w14:textId="3263AB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94B82" w14:textId="18AD43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298CA" w14:textId="09D6F8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C39B3" w14:textId="7D56F6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616E25" w:rsidRPr="00616E25" w14:paraId="28A4135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5E707E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B26DBCB" w14:textId="0756D0D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CAE166" w14:textId="33966B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35DA0C" w14:textId="6EC9C9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FAEFF3" w14:textId="275D2D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616E25" w:rsidRPr="00616E25" w14:paraId="40A50D3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67C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6C6F32" w14:textId="1742F7B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F2B9C4" w14:textId="161974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D5D8F" w14:textId="6F2F37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8B0A1F" w14:textId="343F0E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616E25" w:rsidRPr="00616E25" w14:paraId="03B2FA2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87D8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369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D9556" w14:textId="676FDB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6FE3A" w14:textId="45DF60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3C5D1" w14:textId="6F9EAA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8DF75" w14:textId="6A2FAB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616E25" w:rsidRPr="00616E25" w14:paraId="63B4BD1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3195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ECA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ak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San Vicente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DA824" w14:textId="07BC58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83EE7" w14:textId="696C19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1E4E2" w14:textId="5FE64B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67816" w14:textId="2B5FA1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616E25" w:rsidRPr="00616E25" w14:paraId="733A289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6399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B94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33CE9" w14:textId="1D9009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499ED" w14:textId="71EBAA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1E66D" w14:textId="78AC7C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1A874" w14:textId="63E503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616E25" w:rsidRPr="00616E25" w14:paraId="43053FF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375C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4B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BC809" w14:textId="30246D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5DF75" w14:textId="184006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A4B58" w14:textId="6CC809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93F85" w14:textId="6BC710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616E25" w:rsidRPr="00616E25" w14:paraId="2C0C4B1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391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3832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gus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San Mariano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B4184" w14:textId="438D15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D3054" w14:textId="5C33B5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3FC61" w14:textId="274E14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5E46F" w14:textId="535D16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616E25" w:rsidRPr="00616E25" w14:paraId="1FFD3A1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A0A3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613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BDDE1" w14:textId="5D4BE1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BEB23" w14:textId="354DEB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874DC" w14:textId="0D2795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7D8EB" w14:textId="750D6F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616E25" w:rsidRPr="00616E25" w14:paraId="22FCAEB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9CD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94F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A58D3" w14:textId="2F38F7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E6BD9" w14:textId="17DDFB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C2B77" w14:textId="0D5420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C4095" w14:textId="38DF4D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616E25" w:rsidRPr="00616E25" w14:paraId="0C4FD14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66D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1DAF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A6882" w14:textId="129DF5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82C34" w14:textId="36EB2F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48CB9" w14:textId="6ED8B6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77A22" w14:textId="577436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616E25" w:rsidRPr="00616E25" w14:paraId="1107BE3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BE49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D21E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untur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9E1C0" w14:textId="7B6FDB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645E3" w14:textId="6C0F7B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3E5B7" w14:textId="556B2B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0658F" w14:textId="1E0A30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616E25" w:rsidRPr="00616E25" w14:paraId="3B073D9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A400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6BE1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7035E" w14:textId="62D3CE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921E2" w14:textId="1BD4C1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5DB28" w14:textId="567501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55157" w14:textId="618D92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616E25" w:rsidRPr="00616E25" w14:paraId="5609A5F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35CD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D95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79575" w14:textId="5A6D49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DA31D" w14:textId="6F991C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761CE" w14:textId="0B334D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0069C" w14:textId="04A569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616E25" w:rsidRPr="00616E25" w14:paraId="12518598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31FDC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E29D54" w14:textId="72956B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BA8306" w14:textId="0002CC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41390D" w14:textId="41382A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366038" w14:textId="33E66F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616E25" w:rsidRPr="00616E25" w14:paraId="3338672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ED92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EA6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uncion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ug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559F4" w14:textId="434910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8AA93" w14:textId="2705A4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4A770" w14:textId="447F77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4BF4" w14:textId="2B89A1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616E25" w:rsidRPr="00616E25" w14:paraId="0EE4C67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AA2F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B402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raulio E.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jal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961F3" w14:textId="2EAEF0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F8743" w14:textId="5F8526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4E2F7" w14:textId="54F6FD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3FE77" w14:textId="4EA4FDA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616E25" w:rsidRPr="00616E25" w14:paraId="4ABDAB3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DF41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A90D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36AA4" w14:textId="1A814B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EC395" w14:textId="0B230D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21933" w14:textId="65F5943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D8CDA" w14:textId="213B28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616E25" w:rsidRPr="00616E25" w14:paraId="6FFD009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D4AC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B3F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Island Garden 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9AE2B" w14:textId="272CD5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B7EFC" w14:textId="7FCBF6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381CE" w14:textId="2043E2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7AA34" w14:textId="0E4423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616E25" w:rsidRPr="00616E25" w14:paraId="7EB0B61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D916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0EF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9E5C5" w14:textId="70C758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8D43" w14:textId="15FDDB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7FCE3" w14:textId="4B69CD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D5720" w14:textId="093BA65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616E25" w:rsidRPr="00616E25" w14:paraId="5C15CD2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70B3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61B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9BF2B" w14:textId="17C8DD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7A253" w14:textId="0DABA7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B0B7D" w14:textId="085078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4A33D" w14:textId="35734F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616E25" w:rsidRPr="00616E25" w14:paraId="6C3ECF3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B334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BA8F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b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D50E9" w14:textId="6701A9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5E44B" w14:textId="207A6C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3EF95" w14:textId="22F18E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AF4E7" w14:textId="473D56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616E25" w:rsidRPr="00616E25" w14:paraId="4B6BDEB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F8FC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C6E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4C689" w14:textId="627C1F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1317D" w14:textId="0FD912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45955" w14:textId="37E6CD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3F250" w14:textId="59F1E1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616E25" w:rsidRPr="00616E25" w14:paraId="2D7338C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C28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8D06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F4E1D" w14:textId="6898F9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49AF5" w14:textId="0FA713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97C8D" w14:textId="63673C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BF501" w14:textId="367C14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616E25" w:rsidRPr="00616E25" w14:paraId="60BF95E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65E0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2C2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9425E" w14:textId="25205F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3D396" w14:textId="25703A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8E741" w14:textId="084F51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C6037" w14:textId="231152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616E25" w:rsidRPr="00616E25" w14:paraId="021D5DF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746A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ECF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ingo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DC36D" w14:textId="78678E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EEE02" w14:textId="7171DE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DB286" w14:textId="350169C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67274" w14:textId="5E70B7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616E25" w:rsidRPr="00616E25" w14:paraId="2334A43D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BB6E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95CA9D" w14:textId="506D33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8AC713" w14:textId="7FDB79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03D5CE" w14:textId="1A416E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2E18A1" w14:textId="31B245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616E25" w:rsidRPr="00616E25" w14:paraId="5260FF7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D812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018C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sa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31D79" w14:textId="2F4A1E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E97FA" w14:textId="6C7C43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936AD" w14:textId="5320D5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5136" w14:textId="353F9B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616E25" w:rsidRPr="00616E25" w14:paraId="544D26B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655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40E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674DA" w14:textId="6771E8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DA344" w14:textId="0DAB51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D39E5" w14:textId="3B61FD6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3105B" w14:textId="702FFF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616E25" w:rsidRPr="00616E25" w14:paraId="0F6503F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2CE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5781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go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E1F44" w14:textId="4BDABE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26405" w14:textId="6A5103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3F860" w14:textId="478211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C2535" w14:textId="1915B3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616E25" w:rsidRPr="00616E25" w14:paraId="748DCAB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592C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D1F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D9231" w14:textId="53F33F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E39D8" w14:textId="6137CF8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DD75B" w14:textId="0E2DEC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B8743" w14:textId="110840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616E25" w:rsidRPr="00616E25" w14:paraId="320F655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7561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E17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law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03785" w14:textId="6C9011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ECF25" w14:textId="115561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D9295" w14:textId="42BFFB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D5DA9" w14:textId="093AD1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616E25" w:rsidRPr="00616E25" w14:paraId="3C2B229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F7D3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3932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20A46" w14:textId="51199F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112F9" w14:textId="7430F4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19161" w14:textId="7434A1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3158C" w14:textId="72502F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616E25" w:rsidRPr="00616E25" w14:paraId="21BC407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B0AC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9E4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l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19BB1" w14:textId="6F6203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EA57A" w14:textId="0D5555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EFA6F" w14:textId="2BBCBD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A483E" w14:textId="6FD508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616E25" w:rsidRPr="00616E25" w14:paraId="5BA6C09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2D2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E8E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n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A8448" w14:textId="0B9430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17E25" w14:textId="02EBEC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12FED" w14:textId="0FC1EF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872D0" w14:textId="192353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616E25" w:rsidRPr="00616E25" w14:paraId="5451F5C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6C55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E1A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ad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94BDB" w14:textId="52D913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FD39E" w14:textId="38B4D5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6440B" w14:textId="694F40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D2632" w14:textId="29559F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616E25" w:rsidRPr="00616E25" w14:paraId="414CBF8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4F69E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9D9D40" w14:textId="46A6E3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A68926" w14:textId="6874D5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E85C09" w14:textId="0848C3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1F8808" w14:textId="60FCFE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616E25" w:rsidRPr="00616E25" w14:paraId="0ADE6314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CB8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93AC7" w14:textId="711588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0BCA2" w14:textId="0F1C68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1729C" w14:textId="1EA1CA5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6A9C1" w14:textId="2AC4F3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616E25" w:rsidRPr="00616E25" w14:paraId="48B7740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BB85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C367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2C1BC" w14:textId="67202B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F13DA" w14:textId="1D6C68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961C5" w14:textId="210854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898AA" w14:textId="1AD1B9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616E25" w:rsidRPr="00616E25" w14:paraId="75D630D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9F67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23F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p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90C65" w14:textId="70DE75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D74ED" w14:textId="605E10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B9A38" w14:textId="1B2F7D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7FC09" w14:textId="5BC9EE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616E25" w:rsidRPr="00616E25" w14:paraId="6269AED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DD7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D053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F2DA2" w14:textId="7408E8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68155" w14:textId="439BF0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C7FC8" w14:textId="4DA86E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EF6B3" w14:textId="55F81F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616E25" w:rsidRPr="00616E25" w14:paraId="2439724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54DC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6168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9F75B" w14:textId="081F8F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32324" w14:textId="77BDE8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8080C" w14:textId="27FBDA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9AABF" w14:textId="0A470F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616E25" w:rsidRPr="00616E25" w14:paraId="0B175CB7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E137D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2872EC" w14:textId="44D896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CDA193" w14:textId="1800A7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BC5614" w14:textId="0CD2EB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3EF04A" w14:textId="00692D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616E25" w:rsidRPr="00616E25" w14:paraId="5905493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C7E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E3F9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t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ACB78" w14:textId="4A59AA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C69E0" w14:textId="546BF6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68176" w14:textId="65C070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13021" w14:textId="64C670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616E25" w:rsidRPr="00616E25" w14:paraId="79C8F3F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77F1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3EF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3E58E" w14:textId="52CAB2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A8022" w14:textId="3537D3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26274" w14:textId="4D3045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7EEA1" w14:textId="2C8A76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616E25" w:rsidRPr="00616E25" w14:paraId="1F2172F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4943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6C61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A3E78" w14:textId="4D5CB3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B3A78" w14:textId="2F6A6B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EBBE7" w14:textId="2D02EC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B4A23" w14:textId="1693CE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616E25" w:rsidRPr="00616E25" w14:paraId="51B253F3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44200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8CC200" w14:textId="555C95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FB223C" w14:textId="3770A9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5D4665" w14:textId="7A9576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624810" w14:textId="601C40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616E25" w:rsidRPr="00616E25" w14:paraId="34F34254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4B73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89E1DE" w14:textId="0D8741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AAA5D6" w14:textId="144776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A8F8AF" w14:textId="159D6C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590174" w14:textId="19AB98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616E25" w:rsidRPr="00616E25" w14:paraId="30B5B0A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4731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147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mad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4A29B" w14:textId="43281A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EEEF8" w14:textId="5EA1AA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2980E" w14:textId="123D70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02395" w14:textId="76623E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616E25" w:rsidRPr="00616E25" w14:paraId="13B3CA7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7865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A430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eos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A2196" w14:textId="292E1E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73A41" w14:textId="4A2B84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2A363" w14:textId="46C696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2C34A" w14:textId="0FAD8C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166CF55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A2D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0D9F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70823" w14:textId="327131E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00906" w14:textId="2832CE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6EAA6" w14:textId="1B3CB4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49003" w14:textId="0B157A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0D759C0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C48E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5479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ak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5F83" w14:textId="65A7ED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81C9F" w14:textId="46113F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EFF83" w14:textId="71C915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D3940" w14:textId="3FCD4B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616E25" w:rsidRPr="00616E25" w14:paraId="1EF49D6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036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850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isi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CA0FF" w14:textId="18E56C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9126E" w14:textId="098439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4DDDA" w14:textId="0A6069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FD081" w14:textId="72B58B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482106B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780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3501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c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53F73" w14:textId="2A8393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01398" w14:textId="26E18C9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C6897" w14:textId="6463B0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52F71" w14:textId="4DE1D9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400E414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C14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D2A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840D7" w14:textId="7AB893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C43EF" w14:textId="0FC5C7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6FAC5" w14:textId="56D1CA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F3455" w14:textId="66C79D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6BA35B8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AAA8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D4BF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943C9" w14:textId="721164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A612B" w14:textId="2E0044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E7EB7" w14:textId="0589BC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0395A" w14:textId="461E0E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616E25" w:rsidRPr="00616E25" w14:paraId="64E1FD9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BD3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CF8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u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87A2" w14:textId="1B6E4B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142EC" w14:textId="176552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10EE2" w14:textId="1BCA1F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4C1F5" w14:textId="3B1CDC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3187E4B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A68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5CC6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pe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FC817" w14:textId="4A462A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BDC11" w14:textId="1DE7EA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65D7C" w14:textId="7D3BAE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D0157" w14:textId="2FDE57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616E25" w:rsidRPr="00616E25" w14:paraId="6EDE406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D977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9AF4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ilal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58C28" w14:textId="7BBC57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ECD2C" w14:textId="5E5A67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1E761" w14:textId="62A3AB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63847" w14:textId="2AF542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616E25" w:rsidRPr="00616E25" w14:paraId="2DDDE8F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9372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5087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lam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29365" w14:textId="2E16D0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D85B3" w14:textId="74DE4D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EEF1C" w14:textId="486860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7B8CC" w14:textId="575696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078ECE3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0274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E92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dsayap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590A6" w14:textId="310EA1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AEF04" w14:textId="79197E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06DED" w14:textId="624D65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61881" w14:textId="206F29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3822F29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9530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2AE2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'la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FBEA6" w14:textId="1DAF35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1ADCA" w14:textId="232D97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4DCCD" w14:textId="630532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763B6" w14:textId="08B94B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616E25" w:rsidRPr="00616E25" w14:paraId="2E67622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0DB0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05FE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gkaw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C2D7B" w14:textId="096110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9BE99" w14:textId="3F73F3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1B12B" w14:textId="0C9D8D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6CAAA" w14:textId="6C5242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13380EC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CB7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E3A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ki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5B4EE" w14:textId="15F347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AF62B" w14:textId="2085D7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2772E" w14:textId="26899B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31C52" w14:textId="25F38E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08E05CF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CBE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4B0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23353" w14:textId="5F9DF1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7C12F" w14:textId="1C9EFD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AED3B" w14:textId="6E24B0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BE360" w14:textId="277390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199B660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AA6A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910D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lun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8DC34" w14:textId="2C9876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4A2A3" w14:textId="1A9185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028D9" w14:textId="2AD5D2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BDA4E" w14:textId="2E0B12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616E25" w:rsidRPr="00616E25" w14:paraId="2D8A20B7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64B5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A66F1F" w14:textId="1218987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0202F4" w14:textId="44B327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382CDF" w14:textId="3AF0142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1E45E0" w14:textId="188D77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616E25" w:rsidRPr="00616E25" w14:paraId="437B1DA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5CD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754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D998F" w14:textId="6ED00B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8C7E3" w14:textId="466A17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90722" w14:textId="59F56C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3A1FC" w14:textId="479123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616E25" w:rsidRPr="00616E25" w14:paraId="5F5ADD0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DC91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94CE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amb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72A6E" w14:textId="1191DC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39DDE" w14:textId="7D8624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3AAC" w14:textId="5F7D28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396F9" w14:textId="0C1F9F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616E25" w:rsidRPr="00616E25" w14:paraId="4F9786A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E15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BA1A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asim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5EB32" w14:textId="2F09FF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CC158" w14:textId="5B3B6F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22144" w14:textId="111A99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2EE71" w14:textId="0480A4D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616E25" w:rsidRPr="00616E25" w14:paraId="4BA27AE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505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24F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tum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94AD1" w14:textId="1B1146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7F87C" w14:textId="3C5204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48E9B" w14:textId="12DDF4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F96D1" w14:textId="74F9EC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616E25" w:rsidRPr="00616E25" w14:paraId="6BE272D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26A0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A748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be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4F453" w14:textId="62C891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DDE1C" w14:textId="4488B0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E965D" w14:textId="6AB605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B3E7C" w14:textId="3E80EB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616E25" w:rsidRPr="00616E25" w14:paraId="5EB8DDF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C69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765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42B4D" w14:textId="7FFE02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E2E1F" w14:textId="29064C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C2C8E" w14:textId="0F79414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646DC" w14:textId="6B7056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616E25" w:rsidRPr="00616E25" w14:paraId="7E86223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936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A6A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pat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DC62C" w14:textId="776F68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88D4D" w14:textId="63A09F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1C4F9" w14:textId="3B73C6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E63FD" w14:textId="12FA6F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616E25" w:rsidRPr="00616E25" w14:paraId="7DB4EC0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C427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FCEC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ung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CEE55" w14:textId="571096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FE95A" w14:textId="01B6A7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7FD90" w14:textId="754B6B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7306B" w14:textId="5F6972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616E25" w:rsidRPr="00616E25" w14:paraId="32398B6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F859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458D02" w14:textId="3BE01C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3F6FAE" w14:textId="3E29B0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AC138C" w14:textId="584348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769137" w14:textId="35E90D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616E25" w:rsidRPr="00616E25" w14:paraId="410F0DD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61B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B8E9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AFDC4" w14:textId="09A225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63526" w14:textId="6C4794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1D0B0" w14:textId="22F399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FE0A0" w14:textId="0C27BC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616E25" w:rsidRPr="00616E25" w14:paraId="7A3D260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3123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E1C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BECF9" w14:textId="248710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F1307" w14:textId="5FD03D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9D614" w14:textId="73479B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66B46" w14:textId="794292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616E25" w:rsidRPr="00616E25" w14:paraId="4EFC417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9008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561F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BA89A" w14:textId="0B5253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0096A" w14:textId="462734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60FCF" w14:textId="1FA5B9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94C0B" w14:textId="4DB439D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616E25" w:rsidRPr="00616E25" w14:paraId="36099E9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8959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F01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ake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bu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357C0" w14:textId="4CB96B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A1EDE" w14:textId="35B491A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EF461" w14:textId="7B4E58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1FCE2" w14:textId="5D70B7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616E25" w:rsidRPr="00616E25" w14:paraId="7C62B0C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6232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F8BA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ral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C47A6" w14:textId="22732F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592EE" w14:textId="2A1899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29651" w14:textId="09B9433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D83CF" w14:textId="2EBA46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616E25" w:rsidRPr="00616E25" w14:paraId="7AD9CBA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57B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E356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omolok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48E1B" w14:textId="3FF724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C9726" w14:textId="1F1987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F5183" w14:textId="71722F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6FE16" w14:textId="14CF83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616E25" w:rsidRPr="00616E25" w14:paraId="7D77FEF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6405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F743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A52AB" w14:textId="5F2C93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27183" w14:textId="6ED2E0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9B77C" w14:textId="329B38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0E47E" w14:textId="5A6E5E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616E25" w:rsidRPr="00616E25" w14:paraId="5F2C288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D966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103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rallah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E5EF9" w14:textId="2457CD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E242B" w14:textId="245D4A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E3175" w14:textId="347BEA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C12F3" w14:textId="73F3E6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616E25" w:rsidRPr="00616E25" w14:paraId="5053F3A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CA9B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69B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pak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5EF02" w14:textId="461891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F0063" w14:textId="6A5339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E9595" w14:textId="5E4C6B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D30C5" w14:textId="251C8F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616E25" w:rsidRPr="00616E25" w14:paraId="0CA9D07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744B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485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ta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0DD4E" w14:textId="0F8B34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6C04B" w14:textId="30FCDD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BD79C" w14:textId="6F92E4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B57C2" w14:textId="69B50F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616E25" w:rsidRPr="00616E25" w14:paraId="101124C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EA53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610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'bol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C2A7A" w14:textId="42EC87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656AC" w14:textId="61513A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E1D8" w14:textId="316A14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001BF" w14:textId="26A612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616E25" w:rsidRPr="00616E25" w14:paraId="29B72F3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BBFE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CE45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pi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FDFA6" w14:textId="7C20A4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3D68C" w14:textId="5D723F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A7A6B" w14:textId="1E74EA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75899" w14:textId="10EE24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616E25" w:rsidRPr="00616E25" w14:paraId="49AF0927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B37E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BD9555" w14:textId="66D464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1698B3" w14:textId="18BF9F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ECD50F" w14:textId="5333130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B6659B" w14:textId="56DA40E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616E25" w:rsidRPr="00616E25" w14:paraId="13B3CA2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EF7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9B94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lumbi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56156" w14:textId="4BD55D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3EED9" w14:textId="7793BB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EB3B5" w14:textId="25B1FB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0D511" w14:textId="34DCC0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616E25" w:rsidRPr="00616E25" w14:paraId="7A96BCD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FDB5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D8A6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su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301C1" w14:textId="1DD23A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74ABD" w14:textId="2DC8C9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B17A3" w14:textId="7160DB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6C664" w14:textId="21CE1F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616E25" w:rsidRPr="00616E25" w14:paraId="4EEB6CB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7483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A44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bayong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Mariano Marcos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5E576" w14:textId="24A445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0B06B" w14:textId="68070D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CB676" w14:textId="4E465A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0B28B" w14:textId="216175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616E25" w:rsidRPr="00616E25" w14:paraId="0F5148E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6652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427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t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681C9" w14:textId="19822E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DF853" w14:textId="5252A0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C6F1A" w14:textId="4D312F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F2850" w14:textId="0CF0BB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616E25" w:rsidRPr="00616E25" w14:paraId="7D291A0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7248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141F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D2C73" w14:textId="744235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F11B1" w14:textId="3951F1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68BF1" w14:textId="1857CE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371D2" w14:textId="3196CD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616E25" w:rsidRPr="00616E25" w14:paraId="6654A0D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98F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6E0E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curo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EEE28" w14:textId="16E838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3787C" w14:textId="318B75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1DB94" w14:textId="638025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18EE3" w14:textId="574A97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616E25" w:rsidRPr="00616E25" w14:paraId="2DF7022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AFFB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1F93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34B22" w14:textId="633BC2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65D7A" w14:textId="584E5B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CCA31" w14:textId="114A75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58E79" w14:textId="62A697D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616E25" w:rsidRPr="00616E25" w14:paraId="3EC70D7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B9FC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EC7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A0B70" w14:textId="7CDA7C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5A858" w14:textId="1DD8E8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81DF2" w14:textId="64F2D9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1AEEC" w14:textId="172E9D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616E25" w:rsidRPr="00616E25" w14:paraId="063D28D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D6B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0CC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mansi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18E7B" w14:textId="406741E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3F1EF" w14:textId="695F82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50B01" w14:textId="7BA47A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41382" w14:textId="0C49E6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616E25" w:rsidRPr="00616E25" w14:paraId="4BE404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3927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7F14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bak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0BE75" w14:textId="6056D3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78425" w14:textId="084DBE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539AA" w14:textId="664A13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1E768" w14:textId="3C839A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616E25" w:rsidRPr="00616E25" w14:paraId="563B664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B3B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0AA7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imba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77B87" w14:textId="6976EB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AD902" w14:textId="4ADC09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4224E" w14:textId="6DD215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4D87C" w14:textId="37C4C1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616E25" w:rsidRPr="00616E25" w14:paraId="3FB0166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EF8E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054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FE327" w14:textId="74BB728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A18C0" w14:textId="6A73D8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45676" w14:textId="3671CB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5EF78" w14:textId="2E76D0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616E25" w:rsidRPr="00616E25" w14:paraId="68A17841" w14:textId="77777777" w:rsidTr="00616E25">
        <w:trPr>
          <w:trHeight w:val="20"/>
        </w:trPr>
        <w:tc>
          <w:tcPr>
            <w:tcW w:w="1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61575D5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6FA454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E46DB0C" w14:textId="4C34D8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4F4E16ED" w14:textId="751B6D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1D26B73" w14:textId="600559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0070DD18" w14:textId="079BFA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616E25" w:rsidRPr="00616E25" w14:paraId="1629D22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58F51D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42F381" w14:textId="21A280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7,439,074.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846C43" w14:textId="676EFE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3A1C5C" w14:textId="7D113C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5EBCFB" w14:textId="015C46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0,404,674.14 </w:t>
            </w:r>
          </w:p>
        </w:tc>
      </w:tr>
      <w:tr w:rsidR="00616E25" w:rsidRPr="00616E25" w14:paraId="5A302C8B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702E8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B5133C" w14:textId="1E0B6BC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4,670,679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AFAEC0" w14:textId="73DB76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CFE04E" w14:textId="7595B3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DCE109" w14:textId="7FB976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4,670,679.16 </w:t>
            </w:r>
          </w:p>
        </w:tc>
      </w:tr>
      <w:tr w:rsidR="00616E25" w:rsidRPr="00616E25" w14:paraId="0713F3C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9BD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0F5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3EA13" w14:textId="7B424C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7E3CC" w14:textId="141E2F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ADD8D" w14:textId="428EDC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25F43" w14:textId="212DF5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616E25" w:rsidRPr="00616E25" w14:paraId="5DC8A61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AC98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1C9B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3B32D" w14:textId="6CD6B64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DB118" w14:textId="7374A3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FC733" w14:textId="25BC128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9D56D" w14:textId="08FFF1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616E25" w:rsidRPr="00616E25" w14:paraId="2B16166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80B1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DF8D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07CF8" w14:textId="15D39A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6EB4B" w14:textId="37EC75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D74BD" w14:textId="5DA962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43DFE" w14:textId="07DEDB5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616E25" w:rsidRPr="00616E25" w14:paraId="7526EED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56C0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DBB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DED9D" w14:textId="587697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17E99" w14:textId="11E411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26FE6" w14:textId="2C4622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BACDC" w14:textId="2F5B420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616E25" w:rsidRPr="00616E25" w14:paraId="3AF2E40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4C07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938E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9BAE2" w14:textId="01EEDA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34152" w14:textId="1C1B92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DE319" w14:textId="32C645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DF6AC" w14:textId="4E4CEF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616E25" w:rsidRPr="00616E25" w14:paraId="1343157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256E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BBF0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sipi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BEF04" w14:textId="22813F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D623D" w14:textId="1D678C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EACAF" w14:textId="6CDCF85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3660E" w14:textId="745309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</w:tr>
      <w:tr w:rsidR="00616E25" w:rsidRPr="00616E25" w14:paraId="24F2CFE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AE8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FA68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54DC8" w14:textId="187EDB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5D457" w14:textId="21CD4A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FC98C" w14:textId="1E756A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3E5AF" w14:textId="2DB3B7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616E25" w:rsidRPr="00616E25" w14:paraId="59E91F09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1F748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C6A9DF" w14:textId="435D34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6FC4BF" w14:textId="355DEF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DBD371" w14:textId="1B2E5B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4B59DC" w14:textId="63DA91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616E25" w:rsidRPr="00616E25" w14:paraId="6A31638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86F7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80D5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52497" w14:textId="2A14B2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9881A" w14:textId="7B5870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71FB8" w14:textId="67EF9E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89A41" w14:textId="78830F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616E25" w:rsidRPr="00616E25" w14:paraId="0DBD572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4C80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A8A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E5EC5" w14:textId="20B6AE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6B429" w14:textId="1221F8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A67D4" w14:textId="499019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E0F2C" w14:textId="289B10A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616E25" w:rsidRPr="00616E25" w14:paraId="31F18F4A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C4A3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B39C95" w14:textId="7AFCA7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8AC750" w14:textId="57959A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0D10F7" w14:textId="7F2AC5E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50C9D1" w14:textId="5AA6D1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616E25" w:rsidRPr="00616E25" w14:paraId="26CA250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2CBE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4EB0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864E6" w14:textId="0B5F49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395BB" w14:textId="5A6E31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42064" w14:textId="045CB8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B8707" w14:textId="20EC5D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616E25" w:rsidRPr="00616E25" w14:paraId="3872DB2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BA01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86A5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3F8EA" w14:textId="36A6ED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0E373" w14:textId="345561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2A6B1" w14:textId="04A9C6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1AE23" w14:textId="17373E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616E25" w:rsidRPr="00616E25" w14:paraId="30EF908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DC26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6D5F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B063A" w14:textId="7230E0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A99F7" w14:textId="0F3C2C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169BA" w14:textId="129729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1EBF8" w14:textId="67F78F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616E25" w:rsidRPr="00616E25" w14:paraId="0D7B1D0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8505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F67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ver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74647" w14:textId="6D2BC2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FEC75" w14:textId="6C9E46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F161A" w14:textId="3C5E2D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FB5DF" w14:textId="301CDE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616E25" w:rsidRPr="00616E25" w14:paraId="5A90CD2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4F1F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2ECC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p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1EDD9" w14:textId="072325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E8515" w14:textId="151545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45C02" w14:textId="7C05C0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A895A" w14:textId="48F0A3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616E25" w:rsidRPr="00616E25" w14:paraId="0106CE6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BD77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6D3B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3FBC1" w14:textId="235DDB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DE3CB" w14:textId="7FB76F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8C3ED" w14:textId="20F849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14B7D" w14:textId="278EF9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616E25" w:rsidRPr="00616E25" w14:paraId="1C35119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9117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0107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3C15A" w14:textId="492256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D6EA9" w14:textId="38057A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B48D9" w14:textId="04B4E2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6858C" w14:textId="213B79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616E25" w:rsidRPr="00616E25" w14:paraId="77C29E9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F89E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AD69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706A4" w14:textId="0A367B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6ACB9" w14:textId="1BBE6E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D2BD1" w14:textId="2504C6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6DF72" w14:textId="6ACED07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616E25" w:rsidRPr="00616E25" w14:paraId="224E4DF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AC96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CE68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5BEA2" w14:textId="112C5E2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F4E67" w14:textId="5B520FD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FA182" w14:textId="26B3A9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3B4C5" w14:textId="30BD27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616E25" w:rsidRPr="00616E25" w14:paraId="33A4FF5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21EC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474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48E1B" w14:textId="368A75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C7FEB" w14:textId="3D956A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4399B" w14:textId="50BA55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C3FA" w14:textId="4BB43F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616E25" w:rsidRPr="00616E25" w14:paraId="4F8CC5C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41B3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52E2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85CD8" w14:textId="5470F0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E99AB" w14:textId="15D5D5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A0EBC" w14:textId="17E350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4256D" w14:textId="545A712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616E25" w:rsidRPr="00616E25" w14:paraId="7E39818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CF96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9C50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8961B" w14:textId="061C1D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34741" w14:textId="3F511B6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139FE" w14:textId="158BC6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A93A7" w14:textId="03956C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616E25" w:rsidRPr="00616E25" w14:paraId="1E61A14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B7B2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04FE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onica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a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6F8F5" w14:textId="3B0BB5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9C23E" w14:textId="56FBC3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DAC72" w14:textId="73F0D3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D8F26" w14:textId="66F247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616E25" w:rsidRPr="00616E25" w14:paraId="1B86F5C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500C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B9F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2DB1B" w14:textId="3C766D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C6178" w14:textId="4BF3AB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3F715" w14:textId="0C83041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ACD33" w14:textId="6C3B85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616E25" w:rsidRPr="00616E25" w14:paraId="7499DEE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EF2A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F24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80CB6" w14:textId="47003B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C6495" w14:textId="3E1AE0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B6006" w14:textId="59DEF8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FC1BA" w14:textId="0E9628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616E25" w:rsidRPr="00616E25" w14:paraId="64D85E7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9078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1B3B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an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80A68" w14:textId="5F78E4A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427F3" w14:textId="328241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D6BE6" w14:textId="2E3787A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10921" w14:textId="63A6667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616E25" w:rsidRPr="00616E25" w14:paraId="350DD40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CEB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C9EC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4FB89" w14:textId="12712EA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2812C" w14:textId="503EAB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25CFD" w14:textId="5C8536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60DE3" w14:textId="4BFF9C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616E25" w:rsidRPr="00616E25" w14:paraId="663975E8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C8E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4B47AA" w14:textId="77BA439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384,892.9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09081E" w14:textId="586EF4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894C0D" w14:textId="04FCB1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3770CF" w14:textId="6A887E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434,892.98 </w:t>
            </w:r>
          </w:p>
        </w:tc>
      </w:tr>
      <w:tr w:rsidR="00616E25" w:rsidRPr="00616E25" w14:paraId="102E1C9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D3CB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F26D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24206" w14:textId="7925D3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BCF4D" w14:textId="1FEE7E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C7EC2" w14:textId="25A74D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7C4C1" w14:textId="30292D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616E25" w:rsidRPr="00616E25" w14:paraId="2CDA37F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B281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CE6E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2CD69" w14:textId="256F79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F1668" w14:textId="2059074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B3E6B" w14:textId="62332E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64FE9" w14:textId="09594E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616E25" w:rsidRPr="00616E25" w14:paraId="3F44EA7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1C4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A8E2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C0B77" w14:textId="7DACA68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0AEE6" w14:textId="543C2C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258CA" w14:textId="3BCE6E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50FCF" w14:textId="2D59E4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616E25" w:rsidRPr="00616E25" w14:paraId="6BC1809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333A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0E9B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2710A" w14:textId="3A986D3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74D86" w14:textId="27735D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5CCB2" w14:textId="0E0841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A9949" w14:textId="601D73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616E25" w:rsidRPr="00616E25" w14:paraId="131E0E1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FA72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D66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9DCE2" w14:textId="0E0C63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9,751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BAD9A" w14:textId="234E83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FF58A" w14:textId="6E7793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B8E10" w14:textId="5EEB45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9,751.44 </w:t>
            </w:r>
          </w:p>
        </w:tc>
      </w:tr>
      <w:tr w:rsidR="00616E25" w:rsidRPr="00616E25" w14:paraId="55D60E2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F7DF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159D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10592" w14:textId="731B5F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F88CB" w14:textId="0E5FFBC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FD1BC" w14:textId="381A6E1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E16CE" w14:textId="0A7BDC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616E25" w:rsidRPr="00616E25" w14:paraId="2F09F27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ADDB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7A71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2FF3F" w14:textId="5420D5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6C317" w14:textId="2D9549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733D4" w14:textId="1B2444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C2A33" w14:textId="3A73EF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616E25" w:rsidRPr="00616E25" w14:paraId="7648614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83C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DFEC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36737" w14:textId="0F12F45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B83DE" w14:textId="2171F8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EC227" w14:textId="3E4C56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B183B" w14:textId="71F6D2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616E25" w:rsidRPr="00616E25" w14:paraId="218A740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9F2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9F0E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C2B8E" w14:textId="4F92B0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FCBAA" w14:textId="4518C03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513DF" w14:textId="444C61F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8270F" w14:textId="3F65E9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616E25" w:rsidRPr="00616E25" w14:paraId="4E6D0BA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259F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1D9E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255B5" w14:textId="0D81A6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EB6D9" w14:textId="4FB72A4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9A895" w14:textId="12A9BA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51871" w14:textId="37FFF5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616E25" w:rsidRPr="00616E25" w14:paraId="20BBB5B6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6599A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C38EA6" w14:textId="608663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447C59" w14:textId="05CA93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F6360E2" w14:textId="4D8FBE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288B65E" w14:textId="3C6BDD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616E25" w:rsidRPr="00616E25" w14:paraId="229B55CA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36C4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225990" w14:textId="665DBF3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D2B392" w14:textId="719B08F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3F9BBE" w14:textId="1C3A05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46883D" w14:textId="506BBE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616E25" w:rsidRPr="00616E25" w14:paraId="09DF8D6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6E79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EA6E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ue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6B899" w14:textId="74A854F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4B202" w14:textId="67AC64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DA3D5" w14:textId="67817A2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3098F" w14:textId="3AEF41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616E25" w:rsidRPr="00616E25" w14:paraId="00FCA8C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FACC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4801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line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31A32" w14:textId="511F38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0C535" w14:textId="079B0C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A624F" w14:textId="54D57A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A6BA8" w14:textId="22D959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616E25" w:rsidRPr="00616E25" w14:paraId="3314944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363C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8D8A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CB651" w14:textId="28120AA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B22FB" w14:textId="45D999E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9E40D" w14:textId="722EFF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EC400" w14:textId="163F34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616E25" w:rsidRPr="00616E25" w14:paraId="4F369C2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9EE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3ABB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clo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E4943" w14:textId="644FCE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D96BD" w14:textId="669AB5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C8CD5" w14:textId="54E389B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37564" w14:textId="2CD8A0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616E25" w:rsidRPr="00616E25" w14:paraId="7CDD855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0664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12FF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95BE9" w14:textId="598B2A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7E35E" w14:textId="35237B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A7261" w14:textId="11CDF5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2B5ED" w14:textId="5D7D25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616E25" w:rsidRPr="00616E25" w14:paraId="4A834F4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20E5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CD3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gl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A9E4C" w14:textId="3B33D88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7C95C" w14:textId="034CBB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4C315" w14:textId="00C0B1D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CF5CA" w14:textId="7DCE7E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616E25" w:rsidRPr="00616E25" w14:paraId="742E4B1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48A9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5A71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8B85B" w14:textId="6D79F03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57D6F" w14:textId="330E0E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9E743" w14:textId="6A6D3B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9CA50" w14:textId="7CE28E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616E25" w:rsidRPr="00616E25" w14:paraId="03EFF56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3DA5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B465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66D8C" w14:textId="724B14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54397" w14:textId="7B32765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EC661" w14:textId="2237DC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D5EDC" w14:textId="3A1A32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616E25" w:rsidRPr="00616E25" w14:paraId="715033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660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120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cub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FF2E1" w14:textId="1703D1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569E6" w14:textId="7B69FE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C4CF6" w14:textId="7190ED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139E2" w14:textId="56B8EC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616E25" w:rsidRPr="00616E25" w14:paraId="5F7296C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25F1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7356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ngila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8526F" w14:textId="5FD4A9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F5800" w14:textId="2A1841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FAC26" w14:textId="15E974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17D3" w14:textId="08949F1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616E25" w:rsidRPr="00616E25" w14:paraId="7F57D81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E3F6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2613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7D01F" w14:textId="762978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81300" w14:textId="660ACF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DA365" w14:textId="692071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21C9A" w14:textId="674C65E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616E25" w:rsidRPr="00616E25" w14:paraId="10AF67D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A9F3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AA9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gide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75048" w14:textId="3C4B6B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FB533" w14:textId="5EEA6A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70D3E" w14:textId="79015E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3C156" w14:textId="2836D9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616E25" w:rsidRPr="00616E25" w14:paraId="14407B5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062D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C14D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cuan-Baay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cu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7596F" w14:textId="4A4700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EEA6A" w14:textId="4FE798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3BE5A" w14:textId="3663E7D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A2E02" w14:textId="553719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616E25" w:rsidRPr="00616E25" w14:paraId="5312613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884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A896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5EEF0" w14:textId="035E74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C41B5" w14:textId="09FE3E9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19265" w14:textId="3E6873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A1E23" w14:textId="5130CCC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616E25" w:rsidRPr="00616E25" w14:paraId="47A4D84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84C2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D5CF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43472" w14:textId="3BF73A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CB32F" w14:textId="777D94E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2EDA4" w14:textId="6B2B31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375B5" w14:textId="2FD1F5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616E25" w:rsidRPr="00616E25" w14:paraId="7CB79CE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9967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E7DC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b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BB1EC" w14:textId="04097E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5B653" w14:textId="054AF9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07747" w14:textId="6031A5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CB291" w14:textId="4DEEB71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616E25" w:rsidRPr="00616E25" w14:paraId="6C6EB22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C06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C142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narrubi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D8F6D" w14:textId="3E079B6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44D72" w14:textId="6FAA605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BEA34" w14:textId="2D05A93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493EC" w14:textId="798DEA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616E25" w:rsidRPr="00616E25" w14:paraId="7B59ED2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4F25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280D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di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4EA8E" w14:textId="3268FD2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2380" w14:textId="6719E5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9BE24" w14:textId="05DBC95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04058" w14:textId="2D28AD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616E25" w:rsidRPr="00616E25" w14:paraId="4AB350A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AEFB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A37F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0B579" w14:textId="40F318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EC125" w14:textId="26D6D6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46848" w14:textId="0AE978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162B5" w14:textId="477C13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616E25" w:rsidRPr="00616E25" w14:paraId="312486A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9B67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8C1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lapad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5CBAE" w14:textId="714C996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3B0FF" w14:textId="1ABF3AE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9F7DC" w14:textId="59EBD2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688DD" w14:textId="2F7E5AB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616E25" w:rsidRPr="00616E25" w14:paraId="755A0B7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F08D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3EFB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FE267" w14:textId="2DA1C85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D2F42" w14:textId="2252BB4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AC667" w14:textId="2035EA1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A2593" w14:textId="7056DE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616E25" w:rsidRPr="00616E25" w14:paraId="7DCDDDA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7F0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06E8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BE72F" w14:textId="73520B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0E93D" w14:textId="1F4F58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0AA0B" w14:textId="7A8961A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83C84" w14:textId="48AD7E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616E25" w:rsidRPr="00616E25" w14:paraId="4D2E5E4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D766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36D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461A3" w14:textId="1758CA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27511" w14:textId="7FAD19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1F89F" w14:textId="680A4F4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BD7BB" w14:textId="0D2CB6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616E25" w:rsidRPr="00616E25" w14:paraId="08FB5AE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3827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FE8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um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36382" w14:textId="4BBDCA9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D33F1" w14:textId="541342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E637D" w14:textId="74668D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BA26D" w14:textId="3874A4E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616E25" w:rsidRPr="00616E25" w14:paraId="670EB32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B74B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847D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832DB" w14:textId="1F912D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3E728" w14:textId="0E61240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7BD13" w14:textId="76984B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D700C" w14:textId="0C614B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616E25" w:rsidRPr="00616E25" w14:paraId="54C6176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C310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2443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FEE49" w14:textId="3E13473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54D78" w14:textId="32618C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9E477" w14:textId="52FA1E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E63FA" w14:textId="3D3C375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616E25" w:rsidRPr="00616E25" w14:paraId="0094B10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BD6C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C6C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vicios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20E7F" w14:textId="5C0B038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2F4FA" w14:textId="37130E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D08AB" w14:textId="32277E0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24689" w14:textId="6DFCD7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616E25" w:rsidRPr="00616E25" w14:paraId="0FD69B41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58AB3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pay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AC597B" w14:textId="06F058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F1B173" w14:textId="160234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318CF4" w14:textId="3CDD4F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F93000" w14:textId="21B18F6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616E25" w:rsidRPr="00616E25" w14:paraId="44EFF6A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EB72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5F36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nas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ag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820F1" w14:textId="28C8FE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4ABEB" w14:textId="4381AB9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445A4" w14:textId="19AC5C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0744D" w14:textId="3BECC7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616E25" w:rsidRPr="00616E25" w14:paraId="41412FC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6005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6FE3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449B2" w14:textId="3B00F8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BFBD7" w14:textId="63AA12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96090" w14:textId="3B3036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A5F16" w14:textId="4E5DA58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616E25" w:rsidRPr="00616E25" w14:paraId="5FC523F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308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0CEC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A6E02" w14:textId="4BBCD0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B0CE8" w14:textId="2592AD4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AF361" w14:textId="6380FF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79493" w14:textId="0981F7E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616E25" w:rsidRPr="00616E25" w14:paraId="4AE8404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143C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2C22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ug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E1760" w14:textId="207C74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377DF" w14:textId="301D1B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A701D" w14:textId="3E967A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BFB07" w14:textId="666050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616E25" w:rsidRPr="00616E25" w14:paraId="71827E9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6BA2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187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7041A" w14:textId="533F12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51683" w14:textId="2FB0510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D7ADB" w14:textId="3A1E67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EE02C" w14:textId="4BC3D6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616E25" w:rsidRPr="00616E25" w14:paraId="1ACBE05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FAF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FFF0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dto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6D0AF" w14:textId="0F630F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0A50F" w14:textId="3B8FA7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92855" w14:textId="34DDF8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D36B2" w14:textId="79A93FB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616E25" w:rsidRPr="00616E25" w14:paraId="194FAE2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AD6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3A10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4276A" w14:textId="3CA8EB9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8B9A5" w14:textId="1489B0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6A1E4" w14:textId="58EC0C6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D9573" w14:textId="6E26DE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616E25" w:rsidRPr="00616E25" w14:paraId="1B04F07B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D87B5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0161EC" w14:textId="4953397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166AFB" w14:textId="408998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130DA2" w14:textId="704488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FEA949" w14:textId="6E25180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616E25" w:rsidRPr="00616E25" w14:paraId="3AD72BB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A611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AC6D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AA44E" w14:textId="3277DF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E36C1" w14:textId="2DA3C0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7629A" w14:textId="07CAE56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E9BA5" w14:textId="5B12E8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616E25" w:rsidRPr="00616E25" w14:paraId="0AC253C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4F04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1F99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0884C" w14:textId="29C0F3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983CD" w14:textId="720DE55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25885" w14:textId="1CB273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AA255" w14:textId="2A289C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616E25" w:rsidRPr="00616E25" w14:paraId="039DB2C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58BA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C727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13546" w14:textId="01C43A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58EAE" w14:textId="5C9760F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F714B" w14:textId="7A36A4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A1A0C" w14:textId="56F3050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616E25" w:rsidRPr="00616E25" w14:paraId="6EDC630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124D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FE33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C7FE9" w14:textId="61DEB0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3D9B2" w14:textId="2D0D3B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36984" w14:textId="2DB834F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3BD5A" w14:textId="3516A50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616E25" w:rsidRPr="00616E25" w14:paraId="6ECC034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03C1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E26E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66E7E" w14:textId="6541D18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988B3" w14:textId="229B69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E2C51" w14:textId="350314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711D7" w14:textId="4F707D1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616E25" w:rsidRPr="00616E25" w14:paraId="4ED5043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6667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62C4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CED4C" w14:textId="14E84C7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81FC0" w14:textId="2B1D53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6E9DB" w14:textId="5820846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65FFC" w14:textId="36F3C8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616E25" w:rsidRPr="00616E25" w14:paraId="7C4314D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FA7D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6D89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011DD" w14:textId="4D5ADA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A328A" w14:textId="6652E2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19726" w14:textId="0D5B55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05D6E" w14:textId="6EB434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616E25" w:rsidRPr="00616E25" w14:paraId="5AACFFE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49BE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D041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2E223" w14:textId="537D799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A3541" w14:textId="1E67AE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9BE9A" w14:textId="264449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1F86F" w14:textId="2869EC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616E25" w:rsidRPr="00616E25" w14:paraId="607C757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2731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65DA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47649" w14:textId="7E6353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AB073" w14:textId="755BD0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01520" w14:textId="648D471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75573" w14:textId="2358FB8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616E25" w:rsidRPr="00616E25" w14:paraId="1C67B00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23C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6F8A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DDA75" w14:textId="67F5F6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2B8C3" w14:textId="04AAFE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6C6CA" w14:textId="6FFCB9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504D4" w14:textId="07DCCD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616E25" w:rsidRPr="00616E25" w14:paraId="2D7DAD2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8AE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4A3B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869A8" w14:textId="6C8E48B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A4040" w14:textId="7C37175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FB881" w14:textId="191D8A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62439" w14:textId="1451F6B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616E25" w:rsidRPr="00616E25" w14:paraId="253CB6D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6D0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DAB0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752C9" w14:textId="2B4592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ACAD" w14:textId="73EE02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069DF" w14:textId="7F0164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A8820" w14:textId="638AB0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616E25" w:rsidRPr="00616E25" w14:paraId="213AC6A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02ED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2309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00BEB" w14:textId="3ECD048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60D24" w14:textId="41620D9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2DE98" w14:textId="76282C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22FC1" w14:textId="3E2CE4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616E25" w:rsidRPr="00616E25" w14:paraId="3352F5F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3E7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1B73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D79FE" w14:textId="21A6F75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DB8AC" w14:textId="2188B11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28F8D" w14:textId="54A6D67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F1CE" w14:textId="75515A2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616E25" w:rsidRPr="00616E25" w14:paraId="722F0242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B30C0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E22A36" w14:textId="135DFF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7A2B23" w14:textId="5D9BE3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D5CF89" w14:textId="28ACB8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876AE0" w14:textId="04FF23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616E25" w:rsidRPr="00616E25" w14:paraId="534B6AB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681B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ACD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E666A" w14:textId="3D74ECA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B9F56" w14:textId="124B4F6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C943D" w14:textId="50A7B4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FB482" w14:textId="22A27BE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616E25" w:rsidRPr="00616E25" w14:paraId="30D4AD4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960D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5161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fonso Lista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ti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C243F" w14:textId="4BDB7F1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78D2E" w14:textId="0BDF5A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00722" w14:textId="2FDC507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E9312" w14:textId="17BB78A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616E25" w:rsidRPr="00616E25" w14:paraId="20FFAA9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8DAC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EF26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5D332" w14:textId="26C3234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42285" w14:textId="778F51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D1DBD" w14:textId="49F8F2D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A91D5" w14:textId="0DBD88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616E25" w:rsidRPr="00616E25" w14:paraId="190CD93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F665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55C5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43571" w14:textId="58D9D53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326F6" w14:textId="2BDF911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A8F66" w14:textId="0C6048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C0256" w14:textId="5BB646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616E25" w:rsidRPr="00616E25" w14:paraId="40C5500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5CC2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5BE5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42F6E" w14:textId="15DA8B6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C534B" w14:textId="0590B88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45743" w14:textId="5F73E1F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47849" w14:textId="2B5C04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616E25" w:rsidRPr="00616E25" w14:paraId="1E8F058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CD4D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E3F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F6F45" w14:textId="4C7CD4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CA566" w14:textId="6BDF77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2134C" w14:textId="4F596A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B0AE5" w14:textId="27C1E67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616E25" w:rsidRPr="00616E25" w14:paraId="23C60B0A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3D4A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1BE8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6C277" w14:textId="5B9906A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F3A61" w14:textId="5F6832F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F6B7D" w14:textId="616950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B627E" w14:textId="29436E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616E25" w:rsidRPr="00616E25" w14:paraId="7281D871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240C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C948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we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9A394" w14:textId="5653FD5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53DA2" w14:textId="57FB162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A33A9" w14:textId="78A97C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CC2FF" w14:textId="737CFF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616E25" w:rsidRPr="00616E25" w14:paraId="653CACB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958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D537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73D11" w14:textId="236013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E8A4C" w14:textId="24BCF89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C4647" w14:textId="733A4D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0BBE8" w14:textId="70BB79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616E25" w:rsidRPr="00616E25" w14:paraId="002A3D6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AD49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AF5E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89694" w14:textId="62E6D8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588AD" w14:textId="6D2E461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937AE" w14:textId="75F5316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9D817" w14:textId="13C60ED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616E25" w:rsidRPr="00616E25" w14:paraId="4DC8EEF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130A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4CAB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1B85A" w14:textId="240DFD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A47C8" w14:textId="5834A9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0C3DC" w14:textId="0A23E4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6A097" w14:textId="57ED572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616E25" w:rsidRPr="00616E25" w14:paraId="2D6EB51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8499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F82170" w14:textId="551F4D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27A2D2" w14:textId="2F41FD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9E4A06" w14:textId="11FCB1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8AAC35" w14:textId="39D0DA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616E25" w:rsidRPr="00616E25" w14:paraId="1843925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5A90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1D5B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1CB51" w14:textId="6BA744C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1AE7A" w14:textId="622900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F662B" w14:textId="65AF8C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F7662" w14:textId="51C0454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616E25" w:rsidRPr="00616E25" w14:paraId="32DC759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1192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F8E7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95135" w14:textId="40A1820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D4043" w14:textId="4038E28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7144B" w14:textId="3F356C3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265CC" w14:textId="302C3E3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616E25" w:rsidRPr="00616E25" w14:paraId="465C2689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7DFE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53D5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E2032" w14:textId="24D1DFC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5FADA" w14:textId="6915E7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54B1F" w14:textId="34B93A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FBA82" w14:textId="0D3F6EB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616E25" w:rsidRPr="00616E25" w14:paraId="2EFA4CB4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F386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2963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97F91" w14:textId="0118F1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FB15E" w14:textId="793C2DC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45F3C" w14:textId="6D71142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62C7C" w14:textId="36F822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616E25" w:rsidRPr="00616E25" w14:paraId="2643937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D6A2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D84E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ud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050A3" w14:textId="735DF30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231F8" w14:textId="740D4C4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3A5C7" w14:textId="1E53BDF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B7CFE" w14:textId="3C31D0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616E25" w:rsidRPr="00616E25" w14:paraId="246E3B8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D8D4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1D47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glay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0430D" w14:textId="79E60F6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92C8E" w14:textId="2D435EC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F0D77" w14:textId="670F57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46BD2" w14:textId="403019F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616E25" w:rsidRPr="00616E25" w14:paraId="68356F1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EFE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973B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 (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wan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900E3" w14:textId="72521D8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3AA02" w14:textId="59F520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DC247" w14:textId="360F83F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2F670" w14:textId="0F3AC3F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616E25" w:rsidRPr="00616E25" w14:paraId="0710B20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49AF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9604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045C3" w14:textId="7E81B1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110DE" w14:textId="073BA41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11C58" w14:textId="19A1D3B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93402" w14:textId="6ECA586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616E25" w:rsidRPr="00616E25" w14:paraId="6516E3B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8A7B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BE34B6" w14:textId="1E3DF9E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F8EDC8" w14:textId="6D89D8F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C6C5F4" w14:textId="595B1E6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A5199A" w14:textId="4F9D30C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616E25" w:rsidRPr="00616E25" w14:paraId="020B2A7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A77C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23C7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li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6E1B9" w14:textId="5F621E9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E4209" w14:textId="33D368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82637" w14:textId="51E13C8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EE8BE" w14:textId="11961D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616E25" w:rsidRPr="00616E25" w14:paraId="51956B7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A009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63C8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toc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38C5" w14:textId="3B8138C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79E9B" w14:textId="3D9DBA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6D42" w14:textId="79B05F0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86BB9" w14:textId="1B153C9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616E25" w:rsidRPr="00616E25" w14:paraId="70C1D015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89E4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BFE4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toni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6BB8A" w14:textId="16CDCB9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57D7D" w14:textId="1B2C4D3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C14E1" w14:textId="6E87355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9C7DE" w14:textId="589A47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616E25" w:rsidRPr="00616E25" w14:paraId="5517809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8B26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0441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celis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06B04" w14:textId="3D5186B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63154" w14:textId="77DDDAE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F11D2" w14:textId="655393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B88DF" w14:textId="3E24B99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616E25" w:rsidRPr="00616E25" w14:paraId="13943B88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C39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ABD9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8DC65" w14:textId="352390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BED8D" w14:textId="59DE38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5126A" w14:textId="2669F0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03E54" w14:textId="0C909C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616E25" w:rsidRPr="00616E25" w14:paraId="1E3B694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C7D97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AD1A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es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93481" w14:textId="415C40C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00DFB" w14:textId="08114E9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53D36" w14:textId="3F780A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A112B" w14:textId="29E492F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616E25" w:rsidRPr="00616E25" w14:paraId="477FC5C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34EB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0A97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ang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1F6EC" w14:textId="2FF840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A9AAC" w14:textId="2C43E84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C7147" w14:textId="3F3929A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A4DB" w14:textId="6C9FEA9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616E25" w:rsidRPr="00616E25" w14:paraId="472FB43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427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7FDF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da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7281F" w14:textId="46C0ADC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B3853" w14:textId="3747F32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CCD26" w14:textId="1CFF246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71487" w14:textId="2A04C6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616E25" w:rsidRPr="00616E25" w14:paraId="4F6A86D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2A5D0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FD6A2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9D5ED" w14:textId="4918C5B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0AD1A" w14:textId="15CF647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DADA4" w14:textId="0BF11B8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B3555" w14:textId="5012481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616E25" w:rsidRPr="00616E25" w14:paraId="423EC2EF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C2C57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1E08EB" w14:textId="59289FD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492365" w14:textId="0C756BB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DFB5A2" w14:textId="0F11502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47B676" w14:textId="3AB42CA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</w:tr>
      <w:tr w:rsidR="00616E25" w:rsidRPr="00616E25" w14:paraId="3D6D7087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C9270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EC5B4A" w14:textId="01CBBD4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771500" w14:textId="1041455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6D8927" w14:textId="56DEE5D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336313" w14:textId="73310C7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616E25" w:rsidRPr="00616E25" w14:paraId="488B907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2C8B4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A7D2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it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114BF" w14:textId="3C083B7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59E5B" w14:textId="44B6273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8E107" w14:textId="21849E7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D8675" w14:textId="0390DED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616E25" w:rsidRPr="00616E25" w14:paraId="6B0A76CD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2DA7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3AC8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taw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F3BDF" w14:textId="7CE73B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898A8" w14:textId="5E9523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512D1" w14:textId="135CDAB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F8EBA" w14:textId="059A0C4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616E25" w:rsidRPr="00616E25" w14:paraId="699AA5D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C8EA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9AA5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us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95169" w14:textId="75EA320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4CF48" w14:textId="550A52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0E874" w14:textId="24CA60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2882E" w14:textId="3F7ED4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616E25" w:rsidRPr="00616E25" w14:paraId="5A95B2CC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872D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B284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51B37" w14:textId="3B537F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1C446" w14:textId="404F9D2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3B394" w14:textId="0656364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D223D" w14:textId="3F1F0ED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616E25" w:rsidRPr="00616E25" w14:paraId="504C4D92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91BA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6531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ngkay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k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F9F5C" w14:textId="4942F2D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150C2" w14:textId="57A73C4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3EF21" w14:textId="0085311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997DB" w14:textId="665BA1D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616E25" w:rsidRPr="00616E25" w14:paraId="57223755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48B2D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015238" w14:textId="6537477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BC1B11" w14:textId="297D2926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67243B" w14:textId="1E30763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E5C917" w14:textId="2DE9603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616E25" w:rsidRPr="00616E25" w14:paraId="5B879FBB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1A041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DB8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90D21" w14:textId="660D163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99B9A" w14:textId="1D68E8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36360" w14:textId="5BB3D2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81A3E" w14:textId="64BBBF2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616E25" w:rsidRPr="00616E25" w14:paraId="3FF682C3" w14:textId="77777777" w:rsidTr="00616E25">
        <w:trPr>
          <w:trHeight w:val="20"/>
        </w:trPr>
        <w:tc>
          <w:tcPr>
            <w:tcW w:w="20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07B13B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271EA5" w14:textId="46CEC9EA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CF5D4F" w14:textId="504B71B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3B7079" w14:textId="2B5559F9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56A473" w14:textId="2166ADA2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616E25" w:rsidRPr="00616E25" w14:paraId="7EC16D2E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342B6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33215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danan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5341C" w14:textId="42352F7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CDFFA" w14:textId="2973FA4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95070" w14:textId="3EE7D2F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FB1A1" w14:textId="45F89B2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616E25" w:rsidRPr="00616E25" w14:paraId="6EF5CD56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66DC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F477D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l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63D1B" w14:textId="1D83430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2594" w14:textId="045E77C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5607B" w14:textId="2386D2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30D9F" w14:textId="28DDAD7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616E25" w:rsidRPr="00616E25" w14:paraId="18D55B07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33D6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848B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mbung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9ED84" w14:textId="3548EFC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9CFC6" w14:textId="2B22570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4AB48" w14:textId="6013109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BC683" w14:textId="62B6927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616E25" w:rsidRPr="00616E25" w14:paraId="6A703C6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1DC0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3EDFC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lima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tin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New </w:t>
            </w: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mao</w:t>
            </w:r>
            <w:proofErr w:type="spellEnd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DC1C7" w14:textId="4B1FAEB3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FB1FA" w14:textId="2784ECC4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BB6FC" w14:textId="68AA2F57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7C25C" w14:textId="5120D2A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616E25" w:rsidRPr="00616E25" w14:paraId="5FDD7503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B5F63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75CD8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171F5" w14:textId="3221640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D9347" w14:textId="05C4301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7EB5F" w14:textId="2798D76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DA0E3" w14:textId="4D584AEF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616E25" w:rsidRPr="00616E25" w14:paraId="5006B2B0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EDC2A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11C8F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pao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189F8" w14:textId="252799B1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6B7D9" w14:textId="1A778AAC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7E7FB" w14:textId="650BE3FB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B7475" w14:textId="6D64BBE5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616E25" w:rsidRPr="00616E25" w14:paraId="4201B8CF" w14:textId="77777777" w:rsidTr="00616E25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1E799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EB45E" w14:textId="77777777" w:rsidR="00616E25" w:rsidRPr="00616E25" w:rsidRDefault="00616E25" w:rsidP="00616E2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ngkil</w:t>
            </w:r>
            <w:proofErr w:type="spellEnd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A678C" w14:textId="4E3CBF28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320D3" w14:textId="397B14CE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F3CFC" w14:textId="61FA2C10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34C77" w14:textId="1D6749BD" w:rsidR="00616E25" w:rsidRPr="00616E25" w:rsidRDefault="00616E25" w:rsidP="00616E2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616E25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</w:tbl>
    <w:p w14:paraId="7DAD564B" w14:textId="365F554A" w:rsidR="00573513" w:rsidRPr="00BA0DBE" w:rsidRDefault="008D2D83" w:rsidP="00BA0DBE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BA0DBE">
        <w:rPr>
          <w:rFonts w:ascii="Arial" w:eastAsia="Arial" w:hAnsi="Arial" w:cs="Arial"/>
          <w:i/>
          <w:sz w:val="16"/>
          <w:szCs w:val="16"/>
        </w:rPr>
        <w:t xml:space="preserve"> Also,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 xml:space="preserve">assistance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44620442" w14:textId="5AD0A2D5" w:rsidR="00B453D1" w:rsidRDefault="003E4C18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103A477" w14:textId="53C92FF6" w:rsidR="00B453D1" w:rsidRDefault="00B453D1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841DC30" w14:textId="77777777" w:rsidR="00B453D1" w:rsidRPr="00B453D1" w:rsidRDefault="00B453D1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B85F2F5" w14:textId="27ECD988" w:rsidR="00840B82" w:rsidRPr="00665154" w:rsidRDefault="00840B82" w:rsidP="00FB74E7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8"/>
        </w:rPr>
      </w:pP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atus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5CC6AC85" w14:textId="2ECD0E18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DSW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r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CO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iel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FOs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Nation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Resour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peration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NROC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ha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ockpil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and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und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616E25" w:rsidRPr="00616E25">
        <w:rPr>
          <w:rFonts w:ascii="Arial" w:eastAsia="Arial" w:hAnsi="Arial" w:cs="Arial"/>
          <w:b/>
          <w:bCs/>
          <w:color w:val="0070C0"/>
          <w:sz w:val="24"/>
          <w:szCs w:val="24"/>
        </w:rPr>
        <w:t>809,701,942.40</w:t>
      </w:r>
      <w:r w:rsidR="004F77A6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wi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breakd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ollow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1266BB">
        <w:rPr>
          <w:rFonts w:ascii="Arial" w:eastAsia="Arial" w:hAnsi="Arial" w:cs="Arial"/>
          <w:sz w:val="24"/>
          <w:szCs w:val="24"/>
        </w:rPr>
        <w:t>2</w:t>
      </w:r>
      <w:r w:rsidRPr="006217D0">
        <w:rPr>
          <w:rFonts w:ascii="Arial" w:eastAsia="Arial" w:hAnsi="Arial" w:cs="Arial"/>
          <w:sz w:val="24"/>
          <w:szCs w:val="24"/>
        </w:rPr>
        <w:t>):</w:t>
      </w:r>
    </w:p>
    <w:p w14:paraId="4CD54C8C" w14:textId="77777777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2DE675B8" w14:textId="0D9AEB85" w:rsidR="00840B82" w:rsidRPr="006217D0" w:rsidRDefault="00840B82" w:rsidP="00AD03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t>Standby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b/>
          <w:sz w:val="24"/>
          <w:szCs w:val="24"/>
        </w:rPr>
        <w:t>Funds</w:t>
      </w:r>
    </w:p>
    <w:p w14:paraId="223AB362" w14:textId="77777777" w:rsidR="00616E25" w:rsidRPr="00634F41" w:rsidRDefault="00616E25" w:rsidP="00616E25">
      <w:pPr>
        <w:ind w:left="360"/>
        <w:contextualSpacing/>
        <w:rPr>
          <w:rFonts w:ascii="Arial" w:eastAsia="Arial" w:hAnsi="Arial" w:cs="Arial"/>
          <w:sz w:val="24"/>
          <w:szCs w:val="24"/>
        </w:rPr>
      </w:pPr>
      <w:r w:rsidRPr="00634F41"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otal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9E56CB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9E56CB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28,365,287.00 </w:t>
      </w:r>
      <w:r w:rsidRPr="009E56CB">
        <w:rPr>
          <w:rFonts w:ascii="Arial" w:eastAsia="Arial" w:hAnsi="Arial" w:cs="Arial"/>
          <w:b/>
          <w:color w:val="0070C0"/>
          <w:sz w:val="24"/>
          <w:szCs w:val="24"/>
        </w:rPr>
        <w:t>standby funds</w:t>
      </w:r>
      <w:r w:rsidRPr="004F77A6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CO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nd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FOs.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said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mount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 xml:space="preserve">₱184,762,513.19 </w:t>
      </w:r>
      <w:r w:rsidRPr="000F3763">
        <w:rPr>
          <w:rFonts w:ascii="Arial" w:eastAsia="Arial" w:hAnsi="Arial" w:cs="Arial"/>
          <w:sz w:val="24"/>
          <w:szCs w:val="24"/>
        </w:rPr>
        <w:t>is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availabl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>Quick Response Fund (QRF)</w:t>
      </w:r>
      <w:r w:rsidRPr="004F77A6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CO.</w:t>
      </w:r>
    </w:p>
    <w:p w14:paraId="41008940" w14:textId="77777777" w:rsidR="00616E25" w:rsidRPr="006217D0" w:rsidRDefault="00616E25" w:rsidP="00616E25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</w:p>
    <w:p w14:paraId="4C9E28A4" w14:textId="77777777" w:rsidR="00616E25" w:rsidRPr="006217D0" w:rsidRDefault="00616E25" w:rsidP="00616E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t>Stockpiles</w:t>
      </w:r>
    </w:p>
    <w:p w14:paraId="6A89E934" w14:textId="77777777" w:rsidR="00616E25" w:rsidRPr="00FA07B1" w:rsidRDefault="00616E25" w:rsidP="00616E25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tal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9E56CB">
        <w:rPr>
          <w:rFonts w:ascii="Arial" w:eastAsia="Arial" w:hAnsi="Arial" w:cs="Arial"/>
          <w:b/>
          <w:bCs/>
          <w:color w:val="0070C0"/>
          <w:sz w:val="24"/>
          <w:szCs w:val="24"/>
        </w:rPr>
        <w:t>279,129</w:t>
      </w:r>
      <w:r w:rsidRPr="004F77A6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amily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packs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(FFPs)</w:t>
      </w:r>
      <w:r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9E56CB">
        <w:rPr>
          <w:rFonts w:ascii="Arial" w:eastAsia="Arial" w:hAnsi="Arial" w:cs="Arial"/>
          <w:b/>
          <w:bCs/>
          <w:color w:val="0070C0"/>
          <w:sz w:val="24"/>
          <w:szCs w:val="24"/>
        </w:rPr>
        <w:t>129,153,360.40</w:t>
      </w:r>
      <w:r w:rsidRPr="00555242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other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9E56CB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89,984,458.50 </w:t>
      </w:r>
      <w:r w:rsidRPr="00FA07B1">
        <w:rPr>
          <w:rFonts w:ascii="Arial" w:eastAsia="Arial" w:hAnsi="Arial" w:cs="Arial"/>
          <w:sz w:val="24"/>
          <w:szCs w:val="24"/>
        </w:rPr>
        <w:t>and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non-food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(FNIs)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9E56CB">
        <w:rPr>
          <w:rFonts w:ascii="Arial" w:eastAsia="Arial" w:hAnsi="Arial" w:cs="Arial"/>
          <w:b/>
          <w:bCs/>
          <w:color w:val="0070C0"/>
          <w:sz w:val="24"/>
          <w:szCs w:val="24"/>
        </w:rPr>
        <w:t>262,198,836.50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r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vailable.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47C4509F" w14:textId="77777777" w:rsidR="00616E25" w:rsidRPr="004F322E" w:rsidRDefault="00616E25" w:rsidP="00616E25">
      <w:pPr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5155D0B5" w14:textId="77777777" w:rsidR="00616E25" w:rsidRDefault="00616E25" w:rsidP="00616E25">
      <w:pPr>
        <w:ind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 w:rsidRPr="004F322E">
        <w:rPr>
          <w:rFonts w:ascii="Arial" w:eastAsia="Arial" w:hAnsi="Arial" w:cs="Arial"/>
          <w:b/>
          <w:i/>
          <w:sz w:val="20"/>
          <w:szCs w:val="20"/>
        </w:rPr>
        <w:t>Table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2</w:t>
      </w:r>
      <w:r w:rsidRPr="004F322E">
        <w:rPr>
          <w:rFonts w:ascii="Arial" w:eastAsia="Arial" w:hAnsi="Arial" w:cs="Arial"/>
          <w:b/>
          <w:i/>
          <w:sz w:val="20"/>
          <w:szCs w:val="20"/>
        </w:rPr>
        <w:t>.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vailable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andby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Funds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nd</w:t>
      </w:r>
      <w:r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ockpiles</w:t>
      </w:r>
    </w:p>
    <w:tbl>
      <w:tblPr>
        <w:tblW w:w="5000" w:type="pct"/>
        <w:tblInd w:w="274" w:type="dxa"/>
        <w:tblLook w:val="04A0" w:firstRow="1" w:lastRow="0" w:firstColumn="1" w:lastColumn="0" w:noHBand="0" w:noVBand="1"/>
      </w:tblPr>
      <w:tblGrid>
        <w:gridCol w:w="1325"/>
        <w:gridCol w:w="1543"/>
        <w:gridCol w:w="925"/>
        <w:gridCol w:w="1544"/>
        <w:gridCol w:w="1544"/>
        <w:gridCol w:w="1544"/>
        <w:gridCol w:w="1308"/>
      </w:tblGrid>
      <w:tr w:rsidR="00616E25" w:rsidRPr="00616E25" w14:paraId="3718806E" w14:textId="77777777" w:rsidTr="008A7C55">
        <w:trPr>
          <w:trHeight w:val="20"/>
          <w:tblHeader/>
        </w:trPr>
        <w:tc>
          <w:tcPr>
            <w:tcW w:w="681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64348DA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gion / Office</w:t>
            </w:r>
          </w:p>
        </w:tc>
        <w:tc>
          <w:tcPr>
            <w:tcW w:w="793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4F2A96E8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</w:rPr>
              <w:t>Standby Funds</w:t>
            </w:r>
          </w:p>
        </w:tc>
        <w:tc>
          <w:tcPr>
            <w:tcW w:w="1267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2FEC235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</w:rPr>
              <w:t>FAMILY FOOD PACKS</w:t>
            </w:r>
          </w:p>
        </w:tc>
        <w:tc>
          <w:tcPr>
            <w:tcW w:w="793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11139685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793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378239B8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673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19ED13AD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616E25" w:rsidRPr="00616E25" w14:paraId="7AAE05DF" w14:textId="77777777" w:rsidTr="008A7C55">
        <w:trPr>
          <w:trHeight w:val="20"/>
          <w:tblHeader/>
        </w:trPr>
        <w:tc>
          <w:tcPr>
            <w:tcW w:w="681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03D8B9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793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9E061A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515CE59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Quantity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73DFC882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93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1C257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793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D5A14B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673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997F1A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</w:tr>
      <w:tr w:rsidR="00616E25" w:rsidRPr="00616E25" w14:paraId="1100802B" w14:textId="77777777" w:rsidTr="008A7C55">
        <w:trPr>
          <w:trHeight w:val="20"/>
          <w:tblHeader/>
        </w:trPr>
        <w:tc>
          <w:tcPr>
            <w:tcW w:w="681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243EEA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hideMark/>
          </w:tcPr>
          <w:p w14:paraId="668E5712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hAnsi="Arial Narrow"/>
                <w:b/>
                <w:bCs/>
                <w:sz w:val="18"/>
                <w:szCs w:val="18"/>
              </w:rPr>
              <w:t>228,365,287.00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hideMark/>
          </w:tcPr>
          <w:p w14:paraId="7DAF32FD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hAnsi="Arial Narrow"/>
                <w:b/>
                <w:bCs/>
                <w:sz w:val="18"/>
                <w:szCs w:val="18"/>
              </w:rPr>
              <w:t>279,129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hideMark/>
          </w:tcPr>
          <w:p w14:paraId="45441D54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129,153,360.4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hideMark/>
          </w:tcPr>
          <w:p w14:paraId="6125FE7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189,984,458.5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hideMark/>
          </w:tcPr>
          <w:p w14:paraId="099F60F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262,198,836.50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hideMark/>
          </w:tcPr>
          <w:p w14:paraId="4256A4E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809,701,942.40 </w:t>
            </w:r>
          </w:p>
        </w:tc>
      </w:tr>
      <w:tr w:rsidR="00616E25" w:rsidRPr="00616E25" w14:paraId="3E88B654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41B415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Central Office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2A667E5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184,762,513.19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4EC5CA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AAAA5A5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-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FA17FE9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-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1B4E6B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-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4049304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84,762,513.20 </w:t>
            </w:r>
          </w:p>
        </w:tc>
      </w:tr>
      <w:tr w:rsidR="00616E25" w:rsidRPr="00616E25" w14:paraId="05325682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C77EFF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RLMB - NROC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95FC53F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A1EB5BD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11,957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72EE1CF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6,554,850.0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C99AD58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3,447,822.14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E9BFF6E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66,725,335.75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1A2FF8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96,728,007.89 </w:t>
            </w:r>
          </w:p>
        </w:tc>
      </w:tr>
      <w:tr w:rsidR="00616E25" w:rsidRPr="00616E25" w14:paraId="7A0CF15F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2D78FD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RLMB - VDRC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68771DB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527A06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10,647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C421C1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4,724,553.63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F3D45F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3,755,227.33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CB144B6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,469,751.20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7A5ADE5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0,949,532.16 </w:t>
            </w:r>
          </w:p>
        </w:tc>
      </w:tr>
      <w:tr w:rsidR="00616E25" w:rsidRPr="00616E25" w14:paraId="532249F3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94B8C7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I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D81A075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000,455.20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0F56D2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9,837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268C03D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4,941,139.8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7A3CCE9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,269,977.0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1F8DDEF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30,076,359.92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3670B1D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39,287,931.92 </w:t>
            </w:r>
          </w:p>
        </w:tc>
      </w:tr>
      <w:tr w:rsidR="00616E25" w:rsidRPr="00616E25" w14:paraId="5CAAEC69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7BD73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II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AFBBD4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000,938.79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6985EE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26,084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E7C7F4F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2,531,656.06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92CBB90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968,022.68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424503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5,510,398.95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0252936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2,011,016.48 </w:t>
            </w:r>
          </w:p>
        </w:tc>
      </w:tr>
      <w:tr w:rsidR="00616E25" w:rsidRPr="00616E25" w14:paraId="76741E82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3C5249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III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92D81B4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305,028.74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1D59F4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8,031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B4CF656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3,642,328.77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292FEE8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6,520,881.86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C49F6EE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5,022,278.98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C92CAA0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8,490,518.35 </w:t>
            </w:r>
          </w:p>
        </w:tc>
      </w:tr>
      <w:tr w:rsidR="00616E25" w:rsidRPr="00616E25" w14:paraId="5B543666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C35EE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CALABARZON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51BCF1A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6E511D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4,384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CE9D5BF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,760,696.0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1B9D13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5,116,247.92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09CC444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4,069,663.12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9221388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3,946,607.04 </w:t>
            </w:r>
          </w:p>
        </w:tc>
      </w:tr>
      <w:tr w:rsidR="00616E25" w:rsidRPr="00616E25" w14:paraId="7D5DEDA8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B7D9C5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MIMAROPA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02A37ED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2,882,244.58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EB0655F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27,282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02DEB64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2,276,900.0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CAC3B2A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,061,634.0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66679F2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5,463,498.80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46121E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2,684,277.38 </w:t>
            </w:r>
          </w:p>
        </w:tc>
      </w:tr>
      <w:tr w:rsidR="00616E25" w:rsidRPr="00616E25" w14:paraId="73362D19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73515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lastRenderedPageBreak/>
              <w:t>V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E03AA67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DAD15A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16,494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42542A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8,272,643.94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47B9C80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,053,537.41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52F9014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4,237,532.90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CB6FDDF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36,563,714.25 </w:t>
            </w:r>
          </w:p>
        </w:tc>
      </w:tr>
      <w:tr w:rsidR="00616E25" w:rsidRPr="00616E25" w14:paraId="79B8365E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6D172A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VI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41E5C2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000,051.68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BC14ED5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47,920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1FA1586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7,316,352.08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2188ED9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72,683,378.3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32CD428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5,890,820.31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9D3B449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98,890,602.37 </w:t>
            </w:r>
          </w:p>
        </w:tc>
      </w:tr>
      <w:tr w:rsidR="00616E25" w:rsidRPr="00616E25" w14:paraId="46499A2C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0AB540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VII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4D830E4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1,725,692.96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4D8701A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3,504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E513DAE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4,598,959.0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DB82ACF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9,006,255.31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D4EFE92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78,797.00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A8909C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5,409,704.27 </w:t>
            </w:r>
          </w:p>
        </w:tc>
      </w:tr>
      <w:tr w:rsidR="00616E25" w:rsidRPr="00616E25" w14:paraId="52DA32B5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AC5344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VIII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E0323E8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194,543.00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9854AB5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20,198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98FC9E9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1,151,087.64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C41C66A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7,878,269.9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2659105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9,619,837.45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D7955B8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41,843,737.99 </w:t>
            </w:r>
          </w:p>
        </w:tc>
      </w:tr>
      <w:tr w:rsidR="00616E25" w:rsidRPr="00616E25" w14:paraId="2B152044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D832CE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IX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C21D5A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56,000.00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90DAF06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5,530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D0046BB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3,022,089.7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EA64DB2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5,614,222.16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CFF96BB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6,413,392.88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446617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5,105,704.74 </w:t>
            </w:r>
          </w:p>
        </w:tc>
      </w:tr>
      <w:tr w:rsidR="00616E25" w:rsidRPr="00616E25" w14:paraId="47C8A595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839FFA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X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89D1A68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000,724.42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E0AC06E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24,475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D84FBB9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3,207,260.5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1B9D827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3,863,590.41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1A61207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7,912,918.94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B0E89C9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57,984,494.27 </w:t>
            </w:r>
          </w:p>
        </w:tc>
      </w:tr>
      <w:tr w:rsidR="00616E25" w:rsidRPr="00616E25" w14:paraId="0BD0F803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851C7E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XI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8A30608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000,001.00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12B4F47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4,593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58D1F9F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,700,098.95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20305E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1,530,225.0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90570E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4,916,885.36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0C8A0E2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31,147,210.31 </w:t>
            </w:r>
          </w:p>
        </w:tc>
      </w:tr>
      <w:tr w:rsidR="00616E25" w:rsidRPr="00616E25" w14:paraId="5EB636E3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C752DE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XII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BC30F4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000,513.85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52ED22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2,092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0418353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,150,600.0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C5800D7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,983,436.09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724EAFB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0,899,586.54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E5785D5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8,034,136.48 </w:t>
            </w:r>
          </w:p>
        </w:tc>
      </w:tr>
      <w:tr w:rsidR="00616E25" w:rsidRPr="00616E25" w14:paraId="2449ADB3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647BA2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CARAGA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CE7AF2D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000,740.55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F380319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9,316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2DBC74D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4,996,876.28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4799A2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6,685,453.63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81AD6EE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6,066,813.27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8B4345D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30,749,883.73 </w:t>
            </w:r>
          </w:p>
        </w:tc>
      </w:tr>
      <w:tr w:rsidR="00616E25" w:rsidRPr="00616E25" w14:paraId="2E26259C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9984AB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CR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1836964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2,229,439.00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396EEFEE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530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FF745B0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91,129.0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C397508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3,597,574.5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34BBD1A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5,741,232.78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BA25866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1,859,375.28 </w:t>
            </w:r>
          </w:p>
        </w:tc>
      </w:tr>
      <w:tr w:rsidR="00616E25" w:rsidRPr="00616E25" w14:paraId="4B344388" w14:textId="77777777" w:rsidTr="008A7C55">
        <w:trPr>
          <w:trHeight w:val="20"/>
        </w:trPr>
        <w:tc>
          <w:tcPr>
            <w:tcW w:w="681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7DA260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616E25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CAR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6CAE20A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3,206,400.00</w:t>
            </w:r>
          </w:p>
        </w:tc>
        <w:tc>
          <w:tcPr>
            <w:tcW w:w="47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04E7712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>16,255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D3AB46C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7,014,139.0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02866A0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,948,702.90 </w:t>
            </w:r>
          </w:p>
        </w:tc>
        <w:tc>
          <w:tcPr>
            <w:tcW w:w="7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8F60EB2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11,083,732.39 </w:t>
            </w:r>
          </w:p>
        </w:tc>
        <w:tc>
          <w:tcPr>
            <w:tcW w:w="6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29EA531" w14:textId="77777777" w:rsidR="00616E25" w:rsidRPr="00616E25" w:rsidRDefault="00616E25" w:rsidP="008A7C55">
            <w:pP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616E25">
              <w:rPr>
                <w:rFonts w:ascii="Arial Narrow" w:hAnsi="Arial Narrow"/>
                <w:sz w:val="18"/>
                <w:szCs w:val="18"/>
              </w:rPr>
              <w:t xml:space="preserve">23,252,974.29 </w:t>
            </w:r>
          </w:p>
        </w:tc>
      </w:tr>
    </w:tbl>
    <w:p w14:paraId="2F0FA6A1" w14:textId="77777777" w:rsidR="00616E25" w:rsidRDefault="00616E25" w:rsidP="00616E25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 The Inventory Summary is as of 05 November 2020, 12MN.</w:t>
      </w:r>
    </w:p>
    <w:p w14:paraId="06782963" w14:textId="77777777" w:rsidR="00616E25" w:rsidRPr="00A84884" w:rsidRDefault="00616E25" w:rsidP="00616E25">
      <w:pPr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4BB6E1D3" w14:textId="77777777" w:rsidR="000B62B0" w:rsidRDefault="000B62B0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70C18922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47F1E4DD" w14:textId="77777777" w:rsidR="008C15CD" w:rsidRPr="00176F10" w:rsidRDefault="008C15CD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</w:rPr>
      </w:pPr>
    </w:p>
    <w:p w14:paraId="25E5BAF8" w14:textId="77777777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2208018E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2DEBF320" w:rsidR="009702AE" w:rsidRPr="005456ED" w:rsidRDefault="005456ED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4F77A6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5456ED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5456ED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B669E67" w:rsidR="0030572E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4E10A2EC" w:rsidR="00D07395" w:rsidRPr="005456ED" w:rsidRDefault="00D07395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2D2BC505" w:rsidR="00F96844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</w:t>
            </w:r>
            <w:proofErr w:type="spellStart"/>
            <w:r w:rsidRPr="005456ED">
              <w:rPr>
                <w:rFonts w:ascii="Arial" w:eastAsia="Arial" w:hAnsi="Arial" w:cs="Arial"/>
                <w:sz w:val="20"/>
                <w:szCs w:val="19"/>
              </w:rPr>
              <w:t>OpCen</w:t>
            </w:r>
            <w:proofErr w:type="spellEnd"/>
            <w:r w:rsidRPr="005456E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COVID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DE9AE8" w:rsidR="005B07B2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64EE4A45" w:rsidR="00683853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D3D5CA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1C8624B7" w:rsidR="009702AE" w:rsidRPr="006C4033" w:rsidRDefault="000F3763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4F77A6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61B520BF" w:rsidR="009702AE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4A93091" w:rsidR="00B52894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DF6FF58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3AE8F6AD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4FA2E3EA" w:rsidR="009702AE" w:rsidRPr="00FB555E" w:rsidRDefault="009725AB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B555E">
              <w:rPr>
                <w:rFonts w:ascii="Arial" w:eastAsia="Arial" w:hAnsi="Arial" w:cs="Arial"/>
                <w:color w:val="0070C0"/>
                <w:sz w:val="20"/>
                <w:szCs w:val="20"/>
              </w:rPr>
              <w:t>0</w:t>
            </w:r>
            <w:r w:rsidR="00FB555E" w:rsidRPr="00FB555E">
              <w:rPr>
                <w:rFonts w:ascii="Arial" w:eastAsia="Arial" w:hAnsi="Arial" w:cs="Arial"/>
                <w:color w:val="0070C0"/>
                <w:sz w:val="20"/>
                <w:szCs w:val="20"/>
              </w:rPr>
              <w:t>5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91A3D" w:rsidRPr="00FB555E">
              <w:rPr>
                <w:rFonts w:ascii="Arial" w:eastAsia="Arial" w:hAnsi="Arial" w:cs="Arial"/>
                <w:color w:val="0070C0"/>
                <w:sz w:val="20"/>
                <w:szCs w:val="20"/>
              </w:rPr>
              <w:t>Novem</w:t>
            </w:r>
            <w:r w:rsidR="0096795E" w:rsidRPr="00FB555E">
              <w:rPr>
                <w:rFonts w:ascii="Arial" w:eastAsia="Arial" w:hAnsi="Arial" w:cs="Arial"/>
                <w:color w:val="0070C0"/>
                <w:sz w:val="20"/>
                <w:szCs w:val="20"/>
              </w:rPr>
              <w:t>be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6795E" w:rsidRPr="00FB555E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03D53492" w:rsidR="009702AE" w:rsidRPr="00FB555E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deployed</w:t>
            </w:r>
            <w:r w:rsidR="000E2147" w:rsidRPr="00FB555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405D" w:rsidRPr="00FB555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</w:t>
            </w:r>
            <w:r w:rsidR="00591A3D" w:rsidRPr="00FB555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="000E2147" w:rsidRPr="00FB555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aff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725AB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FB555E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5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5F4D7A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non-food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item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(FNFI)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partners.</w:t>
            </w:r>
          </w:p>
          <w:p w14:paraId="7618A122" w14:textId="106FC939" w:rsidR="009702AE" w:rsidRPr="00FB555E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sian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Development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Bank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(ADB)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donated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$5,000,000.00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pproximately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₱250,000,000.00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goods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Metro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Manila.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DSWD-NRLMB,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Philippin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rmy,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working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ogethe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y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said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goods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form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bags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ric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(50kg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pe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bag).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ime,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following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FB555E" w:rsidRPr="00FB555E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FB555E" w:rsidRDefault="0071152D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0FC5F5CF" w:rsidR="009702AE" w:rsidRPr="00FB555E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No.</w:t>
                  </w:r>
                  <w:r w:rsidR="000E2147"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of</w:t>
                  </w:r>
                  <w:r w:rsidR="000E2147"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5EBB19DC" w:rsidR="009702AE" w:rsidRPr="00FB555E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Cost</w:t>
                  </w:r>
                  <w:r w:rsidR="000E2147"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Per</w:t>
                  </w:r>
                  <w:r w:rsidR="000E2147"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7CA08CBB" w:rsidR="009702AE" w:rsidRPr="00FB555E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No.</w:t>
                  </w:r>
                  <w:r w:rsidR="000E2147"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of</w:t>
                  </w:r>
                  <w:r w:rsidR="000E2147"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Relief</w:t>
                  </w:r>
                  <w:r w:rsidR="000E2147"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39325B64" w:rsidR="009702AE" w:rsidRPr="00FB555E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Cost</w:t>
                  </w:r>
                  <w:r w:rsidR="000E2147"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Per</w:t>
                  </w:r>
                  <w:r w:rsidR="000E2147"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Total</w:t>
                  </w:r>
                </w:p>
              </w:tc>
            </w:tr>
            <w:tr w:rsidR="00FB555E" w:rsidRPr="00FB555E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FB555E" w:rsidRPr="00FB555E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0ECC69E5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Las</w:t>
                  </w:r>
                  <w:r w:rsidR="000E2147"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Piñ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FB555E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FB555E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FB555E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FB555E" w:rsidRPr="00FB555E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FB555E" w:rsidRPr="00FB555E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FB555E" w:rsidRPr="00FB555E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FB555E" w:rsidRPr="00FB555E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FB555E" w:rsidRPr="00FB555E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proofErr w:type="spellStart"/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Navot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FB555E" w:rsidRPr="00FB555E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lastRenderedPageBreak/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FB555E" w:rsidRPr="00FB555E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FB555E" w:rsidRPr="00FB555E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FB555E" w:rsidRPr="00FB555E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546BFB94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San</w:t>
                  </w:r>
                  <w:r w:rsidR="000E2147"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 xml:space="preserve"> </w:t>
                  </w: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FB555E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FB555E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FB555E" w:rsidRPr="00FB555E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FB555E" w:rsidRPr="00FB555E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FB555E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FB555E" w:rsidRPr="00FB555E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FB555E" w:rsidRDefault="003E4C18" w:rsidP="00AD0337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6FC80C6F" w:rsidR="009702AE" w:rsidRPr="00FB555E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40970ED" w:rsidR="009702AE" w:rsidRPr="00FB555E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FB555E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FB555E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1FD39D3A" w:rsidR="009702AE" w:rsidRPr="00FB555E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Joint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Force-National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Capital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(JTR-NCR)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possibl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provision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rucks/vehicles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hauling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goods.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meantime,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som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hav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committed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wn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rucks/vehicles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sam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purpose.</w:t>
            </w:r>
          </w:p>
          <w:p w14:paraId="33E6E4E3" w14:textId="7A068FF3" w:rsidR="009702AE" w:rsidRPr="00FB555E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Philippin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National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Polic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(PNP)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ensur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safety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security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during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hauling,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,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unloading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B555E">
              <w:rPr>
                <w:rFonts w:ascii="Arial" w:eastAsia="Arial" w:hAnsi="Arial" w:cs="Arial"/>
                <w:color w:val="0070C0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6FE66A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A62C4E5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710D833A" w:rsidR="00A56F6E" w:rsidRPr="00591A3D" w:rsidRDefault="00A56F6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616C99B3" w:rsidR="00AD0337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4406060B" w:rsidR="00A56F6E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proofErr w:type="spellEnd"/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TuGon</w:t>
            </w:r>
            <w:proofErr w:type="spellEnd"/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3B8B50C5" w14:textId="077434EC" w:rsidR="00870C3C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128E7CBC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AD0337">
            <w:pP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64DE62C8" w:rsidR="00870C3C" w:rsidRPr="00591A3D" w:rsidRDefault="00870C3C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76182A7C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60F4C78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</w:t>
                  </w:r>
                  <w:proofErr w:type="spellStart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4FECCD56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C0E3D30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2D8DD8C8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EEF3423" w:rsidR="009702AE" w:rsidRPr="00905266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749389D9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E60788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27AC2352" w:rsidR="009702AE" w:rsidRPr="00416D6F" w:rsidRDefault="00F0317F" w:rsidP="00F0317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04 </w:t>
            </w:r>
            <w:r w:rsidR="000E2379" w:rsidRPr="00416D6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3808E" w14:textId="001A2508" w:rsidR="00B06FFB" w:rsidRPr="00416D6F" w:rsidRDefault="00B06FFB" w:rsidP="00EF072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Regional Direct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arcel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16D6F">
              <w:rPr>
                <w:rFonts w:ascii="Arial" w:eastAsia="Arial" w:hAnsi="Arial" w:cs="Arial"/>
                <w:sz w:val="20"/>
                <w:szCs w:val="19"/>
              </w:rPr>
              <w:t>Nicomedes</w:t>
            </w:r>
            <w:proofErr w:type="spellEnd"/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J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till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in a video conference with DSWD SAP Small Working Group and other RDs relative to the updates on SAP implementation.</w:t>
            </w:r>
          </w:p>
          <w:p w14:paraId="7A32D2A5" w14:textId="1DD2DE34" w:rsidR="00EF0727" w:rsidRPr="00416D6F" w:rsidRDefault="00F0317F" w:rsidP="00F0317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DSWD-FO I Regional Director Marcelo </w:t>
            </w:r>
            <w:proofErr w:type="spellStart"/>
            <w:r w:rsidRPr="00416D6F">
              <w:rPr>
                <w:rFonts w:ascii="Arial" w:eastAsia="Arial" w:hAnsi="Arial" w:cs="Arial"/>
                <w:sz w:val="20"/>
                <w:szCs w:val="19"/>
              </w:rPr>
              <w:t>Nicomedes</w:t>
            </w:r>
            <w:proofErr w:type="spellEnd"/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J. Castillo 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together with select IMT members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 xml:space="preserve">conducted a meeting relative to the updates </w:t>
            </w:r>
            <w:r w:rsidR="003C18E1" w:rsidRPr="00416D6F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 xml:space="preserve">n </w:t>
            </w:r>
            <w:proofErr w:type="spellStart"/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Bayanihan</w:t>
            </w:r>
            <w:proofErr w:type="spellEnd"/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 xml:space="preserve"> 2.</w:t>
            </w:r>
          </w:p>
          <w:p w14:paraId="7C441200" w14:textId="0D27B8D9" w:rsidR="00BF30DE" w:rsidRPr="00416D6F" w:rsidRDefault="00C4572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416D6F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416D6F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416D6F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416D6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416D6F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416D6F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416D6F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416D6F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416D6F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416D6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416D6F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416D6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416D6F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416D6F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416D6F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416D6F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416D6F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416D6F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416D6F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416D6F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16D6F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373E00F4" w14:textId="3DFF9742" w:rsidR="000F3BF4" w:rsidRPr="00416D6F" w:rsidRDefault="000F3BF4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0317F" w:rsidRPr="00416D6F">
              <w:rPr>
                <w:rFonts w:ascii="Arial" w:eastAsia="Arial" w:hAnsi="Arial" w:cs="Arial"/>
                <w:sz w:val="20"/>
                <w:szCs w:val="19"/>
              </w:rPr>
              <w:t>205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D16D6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-wid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A1632C" w:rsidRPr="00416D6F">
              <w:rPr>
                <w:rFonts w:ascii="Arial" w:eastAsia="Arial" w:hAnsi="Arial" w:cs="Arial"/>
                <w:sz w:val="20"/>
                <w:szCs w:val="19"/>
              </w:rPr>
              <w:t xml:space="preserve">,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A1632C" w:rsidRPr="00416D6F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416D6F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416D6F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416D6F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A1632C" w:rsidRPr="00416D6F">
              <w:rPr>
                <w:rFonts w:ascii="Arial" w:eastAsia="Arial" w:hAnsi="Arial" w:cs="Arial"/>
                <w:sz w:val="20"/>
                <w:szCs w:val="19"/>
              </w:rPr>
              <w:t xml:space="preserve"> 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416D6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416D6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416D6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416D6F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035DF35E" w14:textId="43960C9F" w:rsidR="00F0317F" w:rsidRPr="00416D6F" w:rsidRDefault="008F5C3B" w:rsidP="00416D6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416D6F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416D6F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416D6F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416D6F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416D6F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416D6F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416D6F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416D6F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416D6F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416D6F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552AD323" w14:textId="77777777" w:rsidR="00E87B67" w:rsidRPr="00416D6F" w:rsidRDefault="00E87B67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D1AC59D" w14:textId="323A2ADC" w:rsidR="005F5959" w:rsidRPr="00416D6F" w:rsidRDefault="003E4C18" w:rsidP="00AD0337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75DB9BEE" w:rsidR="009D1839" w:rsidRPr="00416D6F" w:rsidRDefault="003E4C1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416D6F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416D6F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416D6F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0E2147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0E2147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0E2147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0E2147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0E2147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0E2147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0E2147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0E2147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0E2147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0E2147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0E2147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416D6F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0C893648" w:rsidR="00511B1A" w:rsidRPr="00416D6F" w:rsidRDefault="00511B1A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lastRenderedPageBreak/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416D6F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416D6F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416D6F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416D6F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416D6F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416D6F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0B9ED764" w:rsidR="006C3F0B" w:rsidRPr="00416D6F" w:rsidRDefault="006C3F0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245A9" w:rsidRPr="00416D6F">
              <w:rPr>
                <w:rFonts w:ascii="Arial" w:eastAsia="Arial" w:hAnsi="Arial" w:cs="Arial"/>
                <w:b/>
                <w:sz w:val="20"/>
                <w:szCs w:val="19"/>
              </w:rPr>
              <w:t>23</w:t>
            </w:r>
            <w:r w:rsidR="009F2AB5" w:rsidRPr="00416D6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245A9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F2AB5" w:rsidRPr="00416D6F">
              <w:rPr>
                <w:rFonts w:ascii="Arial" w:eastAsia="Arial" w:hAnsi="Arial" w:cs="Arial"/>
                <w:b/>
                <w:sz w:val="20"/>
                <w:szCs w:val="19"/>
              </w:rPr>
              <w:t>546</w:t>
            </w:r>
            <w:r w:rsidR="001245A9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F2AB5" w:rsidRPr="00416D6F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1245A9" w:rsidRPr="00416D6F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245A9" w:rsidRPr="00416D6F">
              <w:rPr>
                <w:rFonts w:ascii="Arial" w:eastAsia="Arial" w:hAnsi="Arial" w:cs="Arial"/>
                <w:b/>
                <w:sz w:val="20"/>
                <w:szCs w:val="19"/>
              </w:rPr>
              <w:t>42,</w:t>
            </w:r>
            <w:r w:rsidR="009F2AB5" w:rsidRPr="00416D6F">
              <w:rPr>
                <w:rFonts w:ascii="Arial" w:eastAsia="Arial" w:hAnsi="Arial" w:cs="Arial"/>
                <w:b/>
                <w:sz w:val="20"/>
                <w:szCs w:val="19"/>
              </w:rPr>
              <w:t>463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416D6F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416D6F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416D6F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416D6F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22733E11" w:rsidR="0020031D" w:rsidRPr="00416D6F" w:rsidRDefault="0020031D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F6816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4,</w:t>
            </w:r>
            <w:r w:rsidR="009F2AB5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</w:t>
            </w:r>
            <w:r w:rsidR="00C15670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2</w:t>
            </w:r>
            <w:r w:rsidR="003F6816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5</w:t>
            </w:r>
            <w:r w:rsidR="003F6816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416D6F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C15670" w:rsidRPr="00416D6F">
              <w:rPr>
                <w:rFonts w:ascii="Arial" w:eastAsia="Arial" w:hAnsi="Arial" w:cs="Arial"/>
                <w:b/>
                <w:sz w:val="20"/>
                <w:szCs w:val="19"/>
              </w:rPr>
              <w:t>802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3357ADC2" w:rsidR="00174EA5" w:rsidRPr="00416D6F" w:rsidRDefault="00174EA5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7A82033C" w:rsidR="007731D9" w:rsidRPr="00416D6F" w:rsidRDefault="00234E36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416D6F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C465290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7F707B79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4DC2653D" w:rsidR="00E0250A" w:rsidRPr="00591A3D" w:rsidRDefault="00E0250A" w:rsidP="00E025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91A3D">
              <w:rPr>
                <w:rFonts w:ascii="Arial" w:eastAsia="Arial" w:hAnsi="Arial" w:cs="Arial"/>
                <w:sz w:val="20"/>
                <w:szCs w:val="20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1E7258" w14:textId="6AD84369" w:rsidR="00E0250A" w:rsidRPr="00591A3D" w:rsidRDefault="00FE5038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Cri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itu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(AICS)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1,694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erv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90,785,779.82</w:t>
            </w:r>
            <w:r w:rsidR="0052065C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.</w:t>
            </w:r>
          </w:p>
          <w:p w14:paraId="0D6E0C0F" w14:textId="46F71C8F" w:rsidR="001A5EFC" w:rsidRPr="00591A3D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tec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ervic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ivis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gram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1,064,686,500.00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208,673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Pensioners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  <w:p w14:paraId="40A30B77" w14:textId="2B94DB5E" w:rsidR="001A5EFC" w:rsidRPr="00591A3D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591A3D" w:rsidRDefault="00F83294" w:rsidP="00F83294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3E3A01CE" w:rsidR="00F83294" w:rsidRPr="00591A3D" w:rsidRDefault="00F83294" w:rsidP="00F8329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6B098140" w:rsidR="006D1DB0" w:rsidRPr="00591A3D" w:rsidRDefault="00AD0A59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6D87DE44" w:rsidR="006D1DB0" w:rsidRPr="00591A3D" w:rsidRDefault="006D1DB0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0C330989" w14:textId="77777777" w:rsidR="00001CD1" w:rsidRDefault="00001CD1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2CB30F57" w:rsidR="009702AE" w:rsidRPr="00A8767E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0EF79F6B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3A0BD3E" w:rsidR="00213F5B" w:rsidRPr="00416D6F" w:rsidRDefault="00213F5B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1E6B0D1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31,993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1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30, 20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>139,999,262.66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6FDB122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</w:t>
            </w:r>
            <w:r w:rsidR="00B42CA2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643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four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49,566,903.0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1C767176" w14:textId="53A3B98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seven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339C2A5" w:rsidR="006059F2" w:rsidRPr="00416D6F" w:rsidRDefault="006059F2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164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69,687,00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255CD6F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49F469BD" w:rsidR="006059F2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affecte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 and assistance provided by LGUs and other stakeholders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1A0601C" w:rsidR="006059F2" w:rsidRPr="00416D6F" w:rsidRDefault="006059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416D6F" w:rsidRPr="00416D6F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64AF0E7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2D3391C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</w:t>
                  </w:r>
                  <w:proofErr w:type="spellStart"/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416D6F" w:rsidRPr="00416D6F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DEEEBC0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73217056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60CA231B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709E131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4B43A0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734DB5D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34263A84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7B8312A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416D6F" w:rsidRPr="00416D6F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64C32DE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72ED065F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35404593" w14:textId="77777777" w:rsidR="00416D6F" w:rsidRDefault="00416D6F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6E6F0C85" w:rsidR="009702AE" w:rsidRPr="00A8767E" w:rsidRDefault="003E4C18" w:rsidP="00AD0337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0E2147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31E1C710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55AC1C1" w:rsidR="007A4D29" w:rsidRPr="007A4D29" w:rsidRDefault="007A4D29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 November 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30BB559F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 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E059361" w:rsidR="007A4D29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 beneficia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7A4D29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6DE207C5" w:rsidR="007A4D29" w:rsidRPr="004D468A" w:rsidRDefault="007A4D29" w:rsidP="007A4D2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24F4E429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D1D7F91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the second tranche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2A05FB4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 xml:space="preserve">was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03319C6C" w:rsidR="00A7347F" w:rsidRPr="00A7347F" w:rsidRDefault="00A7347F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18893669" w:rsidR="002D4D40" w:rsidRPr="00DF0018" w:rsidRDefault="002D4D40" w:rsidP="002D4D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F0018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DF0018" w:rsidRPr="00DF0018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="000E2147" w:rsidRPr="00DF00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0E2147" w:rsidRPr="00DF00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626C8B42" w:rsidR="002D4D40" w:rsidRPr="00DF0018" w:rsidRDefault="002D4D40" w:rsidP="002D4D4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F001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3,064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>
              <w:rPr>
                <w:rFonts w:ascii="Arial" w:eastAsia="Arial" w:hAnsi="Arial" w:cs="Arial"/>
                <w:sz w:val="20"/>
                <w:szCs w:val="19"/>
              </w:rPr>
              <w:t>with a total amount of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₱1,378,800.00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t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3,036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13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6CB5BAAE" w:rsidR="002D4D40" w:rsidRPr="00DF0018" w:rsidRDefault="002D4D40" w:rsidP="002D4D4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F001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771</w:t>
            </w:r>
            <w:r w:rsidR="000E2147"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0E2147"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0E2147"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,006,892.35</w:t>
            </w:r>
            <w:r w:rsidR="000E2147"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4ED55679" w:rsidR="004B726D" w:rsidRPr="00DF0018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F001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29</w:t>
            </w:r>
            <w:r w:rsidR="000E2147"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Occidental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Mindoro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₱412,369.93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21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October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AM.</w:t>
            </w:r>
          </w:p>
          <w:p w14:paraId="622C6821" w14:textId="49FB70FF" w:rsidR="004B726D" w:rsidRPr="00DF0018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F001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A00F9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F0018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A54A657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32800B55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84B0F9A" w:rsidR="009702AE" w:rsidRPr="00863623" w:rsidRDefault="00CD33C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788FA26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20C0A986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 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4D301B15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AD0337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082F173A" w:rsidR="00B704B0" w:rsidRPr="00863623" w:rsidRDefault="003E4C18" w:rsidP="00AD0337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7083C12" w:rsidR="00D92821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6695689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3B319DB7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2F6C38F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748969B8" w:rsidR="005279ED" w:rsidRPr="00416D6F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416D6F" w:rsidRPr="00416D6F">
              <w:rPr>
                <w:rFonts w:ascii="Arial" w:eastAsia="Arial" w:hAnsi="Arial" w:cs="Arial"/>
                <w:color w:val="0070C0"/>
                <w:sz w:val="20"/>
                <w:szCs w:val="19"/>
              </w:rPr>
              <w:t>5</w:t>
            </w:r>
            <w:r w:rsidR="000E2147" w:rsidRPr="00416D6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0E2147" w:rsidRPr="00416D6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69D363" w14:textId="30E5C03D" w:rsidR="00416D6F" w:rsidRPr="00416D6F" w:rsidRDefault="00416D6F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DSWD-FO VI provided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39,889,101.58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worth of assistance to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38,356 individuals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under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id to Individuals in Crises Situation (AICS)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from 9 March – 3 November 2020.</w:t>
            </w:r>
          </w:p>
          <w:p w14:paraId="5397E17E" w14:textId="7DB9EA98" w:rsidR="00F90F66" w:rsidRPr="00416D6F" w:rsidRDefault="005B261A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RMD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taff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is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losely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oordinating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ith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oncerned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LGUs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s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bservance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07C55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minimum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OVID-19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tocols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in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evacuation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s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ffected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by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yphoon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F94152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olly</w:t>
            </w:r>
            <w:proofErr w:type="spellEnd"/>
            <w:r w:rsidR="00080EFE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5AB599DA" w14:textId="77777777" w:rsidR="00D07C55" w:rsidRPr="00416D6F" w:rsidRDefault="00D07C55" w:rsidP="00D07C5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</w:p>
          <w:p w14:paraId="26D1988C" w14:textId="7BB3F0DA" w:rsidR="00324414" w:rsidRPr="00416D6F" w:rsidRDefault="00324414" w:rsidP="00AD0337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ocial</w:t>
            </w:r>
            <w:r w:rsidR="000E214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melioration</w:t>
            </w:r>
            <w:r w:rsidR="000E214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Program</w:t>
            </w:r>
            <w:r w:rsidR="000E214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SAP)</w:t>
            </w:r>
          </w:p>
          <w:p w14:paraId="5BC80235" w14:textId="1A1919AA" w:rsidR="00F843A5" w:rsidRPr="00416D6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ate,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0E214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,496,509,500.00</w:t>
            </w:r>
            <w:r w:rsidR="000E214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was provided to </w:t>
            </w:r>
            <w:r w:rsidR="00080EF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321,830 4Ps beneficiaries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6,7</w:t>
            </w:r>
            <w:r w:rsidR="00947021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8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947021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50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0E214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 provided</w:t>
            </w:r>
            <w:r w:rsidR="00080EF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80EF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1,131,375 Non-4Ps beneficiaries </w:t>
            </w:r>
            <w:r w:rsidR="00CC2C6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 the first tranche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1E22F01B" w14:textId="5AD6BDE0" w:rsidR="00F843A5" w:rsidRPr="00416D6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as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rved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03,608</w:t>
            </w:r>
            <w:r w:rsidR="000E214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4Ps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481,777,200.00</w:t>
            </w:r>
            <w:r w:rsidR="000E214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E600B8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0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02</w:t>
            </w:r>
            <w:r w:rsidR="00CC2C6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</w:t>
            </w:r>
            <w:r w:rsidR="00CC2C6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4Ps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416D6F">
              <w:rPr>
                <w:rFonts w:eastAsia="Times New Roman"/>
                <w:color w:val="0070C0"/>
              </w:rPr>
              <w:t xml:space="preserve"> 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E600B8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44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12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0E214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second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="00CC2C6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</w:t>
            </w:r>
            <w:r w:rsidR="00B30EDF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90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38</w:t>
            </w:r>
            <w:r w:rsidR="00CC2C67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eft-out/waitlisted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</w:t>
            </w:r>
            <w:r w:rsidR="00B30EDF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28</w:t>
            </w:r>
            <w:r w:rsidR="00192DDE" w:rsidRPr="00416D6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.</w:t>
            </w:r>
          </w:p>
          <w:p w14:paraId="7C31C1C1" w14:textId="42F45E65" w:rsidR="00C71305" w:rsidRPr="00416D6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otline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tered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,156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lls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solved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5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pril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–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6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51D9B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ugust</w:t>
            </w:r>
            <w:r w:rsidR="00BC4C66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0E2147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416D6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2E29AEC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6AC934F8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DE85D7D" w:rsidR="009702AE" w:rsidRPr="00416D6F" w:rsidRDefault="005D3D1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 xml:space="preserve"> Novem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76BC2C5E" w:rsidR="009702AE" w:rsidRPr="00416D6F" w:rsidRDefault="003E4C18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21,697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416D6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3F0380" w:rsidRPr="00416D6F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4 Novem</w:t>
            </w:r>
            <w:r w:rsidR="009C5479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2,45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1,8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7777777" w:rsidR="00A43BA6" w:rsidRPr="00416D6F" w:rsidRDefault="00A43BA6" w:rsidP="00A43BA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As of 03 November 2020, a total of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15,757 beneficiaries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from 104 cities/towns in the Region received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106,200,000.00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Seed Capital Fund (SCF) from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ustainable Livelihood Program (SLP)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10548A2E" w:rsidR="00FF1B00" w:rsidRPr="00416D6F" w:rsidRDefault="00FF1B00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416D6F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416D6F" w:rsidRDefault="00303892" w:rsidP="00AD0337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54122B8D" w:rsidR="009702AE" w:rsidRPr="00416D6F" w:rsidRDefault="003E4C18" w:rsidP="00AD0337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226937D1" w:rsidR="002F3BBE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416D6F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0E0850AD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8283C" w:rsidRPr="00416D6F">
              <w:rPr>
                <w:rFonts w:ascii="Arial" w:eastAsia="Arial" w:hAnsi="Arial" w:cs="Arial"/>
                <w:sz w:val="20"/>
                <w:szCs w:val="19"/>
              </w:rPr>
              <w:t xml:space="preserve">(3)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40.38% or a total of 112,515 of 278,668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69F73A86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or the second tranch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91,622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363,477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472F1160" w:rsidR="005B52FB" w:rsidRPr="00416D6F" w:rsidRDefault="005B52FB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in the 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; of which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beneficiaries ar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80.57% or 119,740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775BCA9B" w:rsidR="002230EE" w:rsidRPr="00416D6F" w:rsidRDefault="004C07BF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have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44DE96AF" w:rsidR="009702AE" w:rsidRPr="00FA1B26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5456ED">
        <w:trPr>
          <w:trHeight w:val="20"/>
        </w:trPr>
        <w:tc>
          <w:tcPr>
            <w:tcW w:w="1951" w:type="dxa"/>
          </w:tcPr>
          <w:p w14:paraId="3394EBD6" w14:textId="77777777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C3C6FA9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1B3688ED" w:rsidR="00E96404" w:rsidRPr="00EF0727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EF0727" w:rsidRPr="00EF0727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EF0727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EF0727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EF0727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2A3D26EC" w14:textId="361B76C3" w:rsidR="00155E19" w:rsidRPr="00EF0727" w:rsidRDefault="00730840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EF0727">
              <w:rPr>
                <w:rFonts w:ascii="Arial" w:eastAsia="Arial" w:hAnsi="Arial" w:cs="Arial"/>
                <w:b/>
                <w:sz w:val="20"/>
                <w:szCs w:val="19"/>
              </w:rPr>
              <w:t>496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FD01D0" w:rsidRPr="00EF0727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EF0727">
              <w:rPr>
                <w:rFonts w:ascii="Arial" w:eastAsia="Arial" w:hAnsi="Arial" w:cs="Arial"/>
                <w:b/>
                <w:sz w:val="20"/>
                <w:szCs w:val="19"/>
              </w:rPr>
              <w:t>916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EF0727">
              <w:rPr>
                <w:rFonts w:ascii="Arial" w:eastAsia="Arial" w:hAnsi="Arial" w:cs="Arial"/>
                <w:b/>
                <w:sz w:val="20"/>
                <w:szCs w:val="19"/>
              </w:rPr>
              <w:t>898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.08</w:t>
            </w:r>
            <w:r w:rsidR="00BC595C" w:rsidRPr="00EF0727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200DD354" w14:textId="60B2EC29" w:rsidR="00155E19" w:rsidRPr="00EF0727" w:rsidRDefault="00155E19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99,</w:t>
            </w:r>
            <w:r w:rsidR="00D13B61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7</w:t>
            </w:r>
            <w:r w:rsidR="000E2147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0E2147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1,</w:t>
            </w:r>
            <w:r w:rsidR="00D13B61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5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13B61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59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2B2983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2B2983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,402</w:t>
            </w:r>
            <w:r w:rsidR="000E2147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0E2147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CA5334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7,761,000.00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180B3DA1" w14:textId="5E05385D" w:rsidR="00E96404" w:rsidRPr="00EF0727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25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56CAB" w:rsidRPr="00EF072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32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536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11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03CC754" w14:textId="227BC5F0" w:rsidR="00C514DA" w:rsidRPr="00EF0727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F0727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F072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F072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F0727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lastRenderedPageBreak/>
              <w:t>assistanc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16AC05" w14:textId="77777777" w:rsidR="002A0155" w:rsidRDefault="002A0155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5128391B" w14:textId="77777777" w:rsidR="002A0155" w:rsidRDefault="002A0155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02D2197B" w:rsidR="00E96404" w:rsidRPr="00EF0727" w:rsidRDefault="00E96404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9C8C62F" w14:textId="7FA3352D" w:rsidR="00ED50BE" w:rsidRPr="00EF0727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recorded </w:t>
            </w:r>
            <w:r w:rsidR="00C2237D" w:rsidRPr="00EF0727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EF0727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who received SAP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EF0727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There are also </w:t>
            </w:r>
            <w:r w:rsidR="00151D96" w:rsidRPr="00EF0727">
              <w:rPr>
                <w:rFonts w:ascii="Arial" w:eastAsia="Arial" w:hAnsi="Arial" w:cs="Arial"/>
                <w:b/>
                <w:sz w:val="20"/>
                <w:szCs w:val="19"/>
              </w:rPr>
              <w:t>63,56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EF0727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EF072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EF0727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EF0727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EF0727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EF0727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waitlisted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who were served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EF0727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51D96" w:rsidRPr="00EF0727">
              <w:rPr>
                <w:rFonts w:ascii="Arial" w:eastAsia="Arial" w:hAnsi="Arial" w:cs="Arial"/>
                <w:b/>
                <w:sz w:val="20"/>
                <w:szCs w:val="19"/>
              </w:rPr>
              <w:t>317,8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151D96" w:rsidRPr="00EF0727">
              <w:rPr>
                <w:rFonts w:ascii="Arial" w:eastAsia="Arial" w:hAnsi="Arial" w:cs="Arial"/>
                <w:b/>
                <w:sz w:val="20"/>
                <w:szCs w:val="19"/>
              </w:rPr>
              <w:t>,000.00.</w:t>
            </w:r>
          </w:p>
          <w:p w14:paraId="32DCABCB" w14:textId="084044C4" w:rsidR="00E96404" w:rsidRPr="00EF0727" w:rsidRDefault="00E96404" w:rsidP="002B2983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EF0727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EF0727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8786A9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92B335E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01B174C0" w:rsidR="009702AE" w:rsidRPr="00481809" w:rsidRDefault="0063333D" w:rsidP="00FE29E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6E68BC" w:rsidR="0063333D" w:rsidRPr="00481809" w:rsidRDefault="001006E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34ECE4A" w:rsidR="0063333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 xml:space="preserve">ROF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57EC2B5C" w:rsidR="001006E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148DA28F" w:rsidR="007D7AA3" w:rsidRPr="00481809" w:rsidRDefault="007D7AA3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proofErr w:type="spellEnd"/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Maasin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Liloy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37C1849A" w:rsidR="00565A8A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55628753" w:rsidR="00AA5418" w:rsidRPr="00481809" w:rsidRDefault="00AA54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11E938F3" w14:textId="36032FDC" w:rsidR="00001CD1" w:rsidRDefault="00001CD1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530EA841" w:rsidR="009702AE" w:rsidRPr="00481809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1D866A62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0E2147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Beneficiarie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2AD852E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 xml:space="preserve"> beneficiaries 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75DF2E87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5A470F0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2BB5CEB6" w:rsidR="009702AE" w:rsidRPr="008C6D30" w:rsidRDefault="001B068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8C6D30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5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1262C501" w:rsidR="009702AE" w:rsidRPr="008C6D30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proofErr w:type="spellStart"/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NorMin</w:t>
            </w:r>
            <w:proofErr w:type="spellEnd"/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Inter-Agency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Forc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Press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onferenc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every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Monday,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Wednesday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Friday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week.</w:t>
            </w:r>
          </w:p>
          <w:p w14:paraId="27FC6E11" w14:textId="464F790B" w:rsidR="00467F2C" w:rsidRPr="008C6D30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imely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submission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reports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ffic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Director,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entral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ffice,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NDRRMC.</w:t>
            </w:r>
          </w:p>
          <w:p w14:paraId="097619C7" w14:textId="25BB726F" w:rsidR="00467F2C" w:rsidRPr="008C6D30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enter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s.</w:t>
            </w:r>
          </w:p>
          <w:p w14:paraId="1A16234B" w14:textId="3B6EA6FD" w:rsidR="009702AE" w:rsidRPr="008C6D30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ngoing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procurement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al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supplies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production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FFPs.</w:t>
            </w:r>
          </w:p>
          <w:p w14:paraId="75116391" w14:textId="6E33A5EF" w:rsidR="009702AE" w:rsidRPr="008C6D30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,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s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enter.</w:t>
            </w:r>
          </w:p>
          <w:p w14:paraId="466FACF4" w14:textId="5EB9AFFC" w:rsidR="00E57A3A" w:rsidRPr="008C6D30" w:rsidRDefault="00466AA7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DOH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e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help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53DCC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designate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isolation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rea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ity.</w:t>
            </w:r>
          </w:p>
          <w:p w14:paraId="0E16D713" w14:textId="77777777" w:rsidR="00E57A3A" w:rsidRPr="008C6D30" w:rsidRDefault="00E57A3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</w:pPr>
          </w:p>
          <w:p w14:paraId="70F9AE03" w14:textId="359B3D61" w:rsidR="009702AE" w:rsidRPr="008C6D30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</w:pPr>
            <w:r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ocial</w:t>
            </w:r>
            <w:r w:rsidR="000E2147"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Amelioration</w:t>
            </w:r>
            <w:r w:rsidR="000E2147"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rogram</w:t>
            </w:r>
            <w:r w:rsidR="000E2147"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(SAP)</w:t>
            </w:r>
          </w:p>
          <w:p w14:paraId="15D669A2" w14:textId="5D3A571D" w:rsidR="004E029E" w:rsidRPr="008C6D30" w:rsidRDefault="004E029E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236B"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933</w:t>
            </w:r>
            <w:r w:rsidR="000E2147"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0E2147"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84236B"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43,598,000.00</w:t>
            </w:r>
            <w:r w:rsidR="000E2147" w:rsidRPr="008C6D3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1E239B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239B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8C6D30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5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1DA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654E5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12NN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03A5847" w14:textId="6AA03A0E" w:rsidR="00B704B0" w:rsidRPr="008C6D30" w:rsidRDefault="00B704B0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DF70F8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ous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regarding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preparation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0E2147"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C6D30">
              <w:rPr>
                <w:rFonts w:ascii="Arial" w:eastAsia="Arial" w:hAnsi="Arial" w:cs="Arial"/>
                <w:color w:val="0070C0"/>
                <w:sz w:val="20"/>
                <w:szCs w:val="19"/>
              </w:rPr>
              <w:t>payout.</w:t>
            </w:r>
          </w:p>
        </w:tc>
      </w:tr>
    </w:tbl>
    <w:p w14:paraId="17F8539C" w14:textId="77777777" w:rsidR="002B70BB" w:rsidRDefault="002B70B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5682D5F" w:rsidR="003F77F2" w:rsidRPr="00A8767E" w:rsidRDefault="003F77F2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71EE2AEF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5A713B8D" w:rsidR="003F77F2" w:rsidRPr="008F25BE" w:rsidRDefault="00003F68" w:rsidP="003F2E5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78F1E12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sz w:val="20"/>
                <w:szCs w:val="20"/>
              </w:rPr>
              <w:t xml:space="preserve"> </w:t>
            </w:r>
          </w:p>
          <w:p w14:paraId="3B60E149" w14:textId="29423959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6344D481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lastRenderedPageBreak/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secon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3F9CF6D6" w:rsidR="000B32E7" w:rsidRPr="008F25BE" w:rsidRDefault="00D248FC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provide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through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285F6DB7" w:rsidR="008A7C25" w:rsidRPr="008F25BE" w:rsidRDefault="008A7C25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0E214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 xml:space="preserve">their return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AD0337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954DE8A" w:rsidR="003F77F2" w:rsidRPr="008F25B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7B36AC4E" w:rsidR="00866F12" w:rsidRPr="008F25BE" w:rsidRDefault="00866F1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first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second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6E453322" w:rsidR="00D248FC" w:rsidRPr="008F25BE" w:rsidRDefault="00D248FC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 the first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2020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111EE290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392CA948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69CB885F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for the first tranche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5FAA993B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1D31E614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The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40A37CA7" w:rsidR="00E163F3" w:rsidRPr="008F25BE" w:rsidRDefault="00E87B52" w:rsidP="00AD0337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DSWD workers are continuously managing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14C4614" w:rsidR="00E163F3" w:rsidRPr="008F25BE" w:rsidRDefault="00E87B5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DSWD-FO XI is closely coordinating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4533BEB2" w:rsidR="00386142" w:rsidRPr="00E87B52" w:rsidRDefault="00E87B52" w:rsidP="00E87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are conducted regularly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07D0332" w14:textId="77777777" w:rsidR="0029100B" w:rsidRDefault="0029100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8114243" w14:textId="36319FB9" w:rsidR="009702AE" w:rsidRPr="007907A9" w:rsidRDefault="003E4C18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796"/>
      </w:tblGrid>
      <w:tr w:rsidR="007907A9" w:rsidRPr="007907A9" w14:paraId="3FC8600E" w14:textId="77777777" w:rsidTr="002C00EB">
        <w:trPr>
          <w:trHeight w:val="20"/>
          <w:tblHeader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56E5C54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2C00EB">
        <w:trPr>
          <w:trHeight w:val="20"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1371C70" w:rsidR="009702AE" w:rsidRPr="008C0AE0" w:rsidRDefault="009E7113" w:rsidP="002C00E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78490765" w:rsidR="009702AE" w:rsidRPr="008C0AE0" w:rsidRDefault="003E4C18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5CC792BF" w14:textId="77777777" w:rsidR="000F3763" w:rsidRDefault="000F376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1FA5FFCE" w14:textId="77777777" w:rsidR="00CD213B" w:rsidRDefault="00CD213B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C13DA00" w14:textId="77777777" w:rsidR="00CD213B" w:rsidRDefault="00CD213B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9692D04" w14:textId="3E534892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0A1A6F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4AF8D582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4FD456D1" w:rsidR="009702AE" w:rsidRPr="008F25BE" w:rsidRDefault="00FF701A" w:rsidP="00E845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F25BE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10192D3C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8F25B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,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396A8E70" w14:textId="48EDADEE" w:rsidR="00FF701A" w:rsidRPr="008F25BE" w:rsidRDefault="00FF701A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r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imi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pa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vehicl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1,86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879,751.4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oa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main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ick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60241FB" w14:textId="1307F739" w:rsidR="00DA3149" w:rsidRPr="008F25BE" w:rsidRDefault="0052138F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DSWD-</w:t>
            </w:r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7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1,43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IATF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9,30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16,5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were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eleased.</w:t>
            </w:r>
          </w:p>
          <w:p w14:paraId="6AE46CF0" w14:textId="33EE4E1C" w:rsidR="00645671" w:rsidRPr="008F25BE" w:rsidRDefault="007502C0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13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₱10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989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.6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/ROFs/RIATFs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A0FF348" w14:textId="6294D3C6" w:rsidR="00DA3149" w:rsidRPr="008F25BE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8F25BE" w:rsidRDefault="00752E3F" w:rsidP="00AD0337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76A2670F" w:rsidR="009702AE" w:rsidRPr="008F25BE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D34D0A6" w:rsidR="009702AE" w:rsidRPr="008F25BE" w:rsidRDefault="003E4C18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8F25BE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8F25B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449DB87C" w:rsidR="00AE0E89" w:rsidRPr="008F25BE" w:rsidRDefault="00AE0E89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8456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722E0251" w14:textId="4EDC5315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AP-ES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47E1" w:rsidRPr="008F25BE">
              <w:rPr>
                <w:rFonts w:ascii="Arial" w:eastAsia="Arial" w:hAnsi="Arial" w:cs="Arial"/>
                <w:sz w:val="20"/>
                <w:szCs w:val="19"/>
              </w:rPr>
              <w:t>96,57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136F0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af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nduc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i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bmit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the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f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ces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83,76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7071" w:rsidRPr="008F25BE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i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yro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eparation.</w:t>
            </w:r>
          </w:p>
          <w:p w14:paraId="5071EAEB" w14:textId="3CAE524D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7071" w:rsidRPr="008F25BE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69,40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i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yro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345,152,200.00.</w:t>
            </w:r>
          </w:p>
          <w:p w14:paraId="060C72ED" w14:textId="42D4ABBC" w:rsidR="00645671" w:rsidRPr="008F25BE" w:rsidRDefault="0064567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42091761" w:rsidR="00066031" w:rsidRPr="008F25BE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7EDF27D8" w14:textId="77777777" w:rsidR="005414BE" w:rsidRDefault="005414BE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597FCF5" w14:textId="77777777" w:rsidR="00A8489A" w:rsidRDefault="00A8489A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F5D9E8B" w:rsidR="009702AE" w:rsidRDefault="00681484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40158FC2" w:rsidR="00B316F9" w:rsidRPr="00C9204B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37CD9646" w14:textId="5B584A23" w:rsidR="00102657" w:rsidRDefault="00102657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521086A" w14:textId="77777777" w:rsidR="00515DA6" w:rsidRDefault="00515DA6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201829E0" w:rsidR="00537C93" w:rsidRPr="00173E41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0E2147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FF88126" w14:textId="3F4CB355" w:rsidR="00FA1084" w:rsidRDefault="00FA108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</w:p>
    <w:p w14:paraId="619776C5" w14:textId="4533765F" w:rsidR="004F77A6" w:rsidRPr="004F77A6" w:rsidRDefault="00416D6F" w:rsidP="004F77A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67305A57" w14:textId="4EEA2144" w:rsidR="00866571" w:rsidRDefault="00416D6F" w:rsidP="004F77A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280BA1F8" w14:textId="77777777" w:rsidR="00515DA6" w:rsidRDefault="00515DA6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2272831" w14:textId="1B0BBD02" w:rsidR="004F77A6" w:rsidRDefault="00416D6F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3D11B1B4" w14:textId="1F8A929C" w:rsidR="00750630" w:rsidRDefault="00866571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4D324787" w:rsidR="00FB3E61" w:rsidRDefault="003B6B7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anchor distT="0" distB="0" distL="114300" distR="114300" simplePos="0" relativeHeight="251659264" behindDoc="0" locked="0" layoutInCell="1" allowOverlap="1" wp14:anchorId="6E0AC8A2" wp14:editId="340825C9">
            <wp:simplePos x="0" y="0"/>
            <wp:positionH relativeFrom="column">
              <wp:posOffset>295910</wp:posOffset>
            </wp:positionH>
            <wp:positionV relativeFrom="paragraph">
              <wp:posOffset>4685030</wp:posOffset>
            </wp:positionV>
            <wp:extent cx="5605145" cy="4203700"/>
            <wp:effectExtent l="0" t="0" r="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145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A3C1A00" wp14:editId="2ECEFEC5">
            <wp:simplePos x="0" y="0"/>
            <wp:positionH relativeFrom="column">
              <wp:posOffset>296248</wp:posOffset>
            </wp:positionH>
            <wp:positionV relativeFrom="paragraph">
              <wp:posOffset>338166</wp:posOffset>
            </wp:positionV>
            <wp:extent cx="5605272" cy="4203954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39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4C18">
        <w:rPr>
          <w:rFonts w:ascii="Arial" w:eastAsia="Arial" w:hAnsi="Arial" w:cs="Arial"/>
          <w:b/>
          <w:color w:val="002060"/>
          <w:sz w:val="28"/>
          <w:szCs w:val="28"/>
        </w:rPr>
        <w:t>PHOTO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0BE98B46" w14:textId="7EB05177" w:rsidR="00D36D13" w:rsidRP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7469B4" w14:textId="74173DD3" w:rsidR="00D36D13" w:rsidRDefault="003B6B7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anchor distT="0" distB="0" distL="114300" distR="114300" simplePos="0" relativeHeight="251660288" behindDoc="0" locked="0" layoutInCell="1" allowOverlap="1" wp14:anchorId="04030096" wp14:editId="34CA4A22">
            <wp:simplePos x="0" y="0"/>
            <wp:positionH relativeFrom="column">
              <wp:posOffset>372745</wp:posOffset>
            </wp:positionH>
            <wp:positionV relativeFrom="paragraph">
              <wp:posOffset>160655</wp:posOffset>
            </wp:positionV>
            <wp:extent cx="5509895" cy="4132580"/>
            <wp:effectExtent l="0" t="0" r="0" b="127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895" cy="413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374C3E" w14:textId="7E96A3CF" w:rsid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F5B5F85" w14:textId="10439B81" w:rsidR="00D36D13" w:rsidRPr="00D36D13" w:rsidRDefault="00D36D13" w:rsidP="00D36D13">
      <w:pPr>
        <w:widowControl/>
        <w:tabs>
          <w:tab w:val="left" w:pos="1935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sectPr w:rsidR="00D36D13" w:rsidRPr="00D36D13" w:rsidSect="000237D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2EAA68" w14:textId="77777777" w:rsidR="006B73C1" w:rsidRDefault="006B73C1">
      <w:pPr>
        <w:spacing w:after="0" w:line="240" w:lineRule="auto"/>
      </w:pPr>
      <w:r>
        <w:separator/>
      </w:r>
    </w:p>
  </w:endnote>
  <w:endnote w:type="continuationSeparator" w:id="0">
    <w:p w14:paraId="5FCE0CD0" w14:textId="77777777" w:rsidR="006B73C1" w:rsidRDefault="006B7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B453D1" w:rsidRDefault="00B453D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B453D1" w:rsidRDefault="00B453D1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0F95A070" w:rsidR="00B453D1" w:rsidRDefault="00B453D1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2" w:name="_heading=h.3znysh7" w:colFirst="0" w:colLast="0"/>
    <w:bookmarkEnd w:id="2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40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40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2</w:t>
    </w:r>
    <w:r w:rsidR="009A203D">
      <w:rPr>
        <w:rFonts w:ascii="Arial" w:eastAsia="Arial" w:hAnsi="Arial" w:cs="Arial"/>
        <w:sz w:val="14"/>
        <w:szCs w:val="14"/>
      </w:rPr>
      <w:t>2</w:t>
    </w:r>
    <w:r w:rsidRPr="00125C91">
      <w:rPr>
        <w:rFonts w:ascii="Arial" w:eastAsia="Arial" w:hAnsi="Arial" w:cs="Arial"/>
        <w:sz w:val="14"/>
        <w:szCs w:val="14"/>
      </w:rPr>
      <w:t xml:space="preserve"> on the Corona</w:t>
    </w:r>
    <w:r>
      <w:rPr>
        <w:rFonts w:ascii="Arial" w:eastAsia="Arial" w:hAnsi="Arial" w:cs="Arial"/>
        <w:sz w:val="14"/>
        <w:szCs w:val="14"/>
      </w:rPr>
      <w:t>virus Disease (COVID19) as of 05 November 2020, 6</w:t>
    </w:r>
    <w:r w:rsidR="009A203D">
      <w:rPr>
        <w:rFonts w:ascii="Arial" w:eastAsia="Arial" w:hAnsi="Arial" w:cs="Arial"/>
        <w:sz w:val="14"/>
        <w:szCs w:val="14"/>
      </w:rPr>
      <w:t>P</w:t>
    </w:r>
    <w:r w:rsidRPr="00125C91">
      <w:rPr>
        <w:rFonts w:ascii="Arial" w:eastAsia="Arial" w:hAnsi="Arial" w:cs="Arial"/>
        <w:sz w:val="14"/>
        <w:szCs w:val="14"/>
      </w:rPr>
      <w:t>M</w:t>
    </w:r>
  </w:p>
  <w:p w14:paraId="2B859230" w14:textId="77777777" w:rsidR="00B453D1" w:rsidRDefault="00B453D1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B453D1" w:rsidRDefault="00B453D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AC089" w14:textId="77777777" w:rsidR="006B73C1" w:rsidRDefault="006B73C1">
      <w:pPr>
        <w:spacing w:after="0" w:line="240" w:lineRule="auto"/>
      </w:pPr>
      <w:r>
        <w:separator/>
      </w:r>
    </w:p>
  </w:footnote>
  <w:footnote w:type="continuationSeparator" w:id="0">
    <w:p w14:paraId="232FB431" w14:textId="77777777" w:rsidR="006B73C1" w:rsidRDefault="006B7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B453D1" w:rsidRDefault="00B453D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B453D1" w:rsidRDefault="00B453D1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B453D1" w:rsidRDefault="00B453D1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B453D1" w:rsidRDefault="00B453D1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B453D1" w:rsidRDefault="00B453D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5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9"/>
  </w:num>
  <w:num w:numId="3">
    <w:abstractNumId w:val="19"/>
  </w:num>
  <w:num w:numId="4">
    <w:abstractNumId w:val="1"/>
  </w:num>
  <w:num w:numId="5">
    <w:abstractNumId w:val="20"/>
  </w:num>
  <w:num w:numId="6">
    <w:abstractNumId w:val="16"/>
  </w:num>
  <w:num w:numId="7">
    <w:abstractNumId w:val="11"/>
  </w:num>
  <w:num w:numId="8">
    <w:abstractNumId w:val="0"/>
  </w:num>
  <w:num w:numId="9">
    <w:abstractNumId w:val="21"/>
  </w:num>
  <w:num w:numId="10">
    <w:abstractNumId w:val="25"/>
  </w:num>
  <w:num w:numId="11">
    <w:abstractNumId w:val="12"/>
  </w:num>
  <w:num w:numId="12">
    <w:abstractNumId w:val="2"/>
  </w:num>
  <w:num w:numId="13">
    <w:abstractNumId w:val="7"/>
  </w:num>
  <w:num w:numId="14">
    <w:abstractNumId w:val="14"/>
  </w:num>
  <w:num w:numId="15">
    <w:abstractNumId w:val="6"/>
  </w:num>
  <w:num w:numId="16">
    <w:abstractNumId w:val="10"/>
  </w:num>
  <w:num w:numId="17">
    <w:abstractNumId w:val="4"/>
  </w:num>
  <w:num w:numId="18">
    <w:abstractNumId w:val="23"/>
  </w:num>
  <w:num w:numId="19">
    <w:abstractNumId w:val="18"/>
  </w:num>
  <w:num w:numId="20">
    <w:abstractNumId w:val="5"/>
  </w:num>
  <w:num w:numId="21">
    <w:abstractNumId w:val="15"/>
  </w:num>
  <w:num w:numId="22">
    <w:abstractNumId w:val="13"/>
  </w:num>
  <w:num w:numId="23">
    <w:abstractNumId w:val="26"/>
  </w:num>
  <w:num w:numId="24">
    <w:abstractNumId w:val="8"/>
  </w:num>
  <w:num w:numId="25">
    <w:abstractNumId w:val="24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</w:num>
  <w:num w:numId="28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qgUApzjXQS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30A6"/>
    <w:rsid w:val="001434BC"/>
    <w:rsid w:val="001437F8"/>
    <w:rsid w:val="00143B23"/>
    <w:rsid w:val="00143C82"/>
    <w:rsid w:val="00143E1F"/>
    <w:rsid w:val="00144188"/>
    <w:rsid w:val="00144223"/>
    <w:rsid w:val="00144481"/>
    <w:rsid w:val="001445BF"/>
    <w:rsid w:val="00144FCE"/>
    <w:rsid w:val="0014519E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BBD"/>
    <w:rsid w:val="002D7F33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C56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2194"/>
    <w:rsid w:val="003022E5"/>
    <w:rsid w:val="00302843"/>
    <w:rsid w:val="00302972"/>
    <w:rsid w:val="00302F53"/>
    <w:rsid w:val="00302FFC"/>
    <w:rsid w:val="0030305D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43D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666"/>
    <w:rsid w:val="005837BB"/>
    <w:rsid w:val="00583C8B"/>
    <w:rsid w:val="00583F20"/>
    <w:rsid w:val="005843AD"/>
    <w:rsid w:val="00584B3D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18E"/>
    <w:rsid w:val="005F5959"/>
    <w:rsid w:val="005F5C0F"/>
    <w:rsid w:val="005F6626"/>
    <w:rsid w:val="005F6DD8"/>
    <w:rsid w:val="005F71AE"/>
    <w:rsid w:val="005F7328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ACE"/>
    <w:rsid w:val="006C6E91"/>
    <w:rsid w:val="006C7F17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606"/>
    <w:rsid w:val="006E38D7"/>
    <w:rsid w:val="006E4718"/>
    <w:rsid w:val="006E484F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4052"/>
    <w:rsid w:val="00854054"/>
    <w:rsid w:val="0085409B"/>
    <w:rsid w:val="0085419C"/>
    <w:rsid w:val="00854952"/>
    <w:rsid w:val="00854A30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6DE"/>
    <w:rsid w:val="009D1839"/>
    <w:rsid w:val="009D1858"/>
    <w:rsid w:val="009D1FD5"/>
    <w:rsid w:val="009D2971"/>
    <w:rsid w:val="009D2D0D"/>
    <w:rsid w:val="009D3110"/>
    <w:rsid w:val="009D3EFB"/>
    <w:rsid w:val="009D4768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B07C6"/>
    <w:rsid w:val="00AB08AA"/>
    <w:rsid w:val="00AB0AB7"/>
    <w:rsid w:val="00AB1040"/>
    <w:rsid w:val="00AB1408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50B"/>
    <w:rsid w:val="00AF763D"/>
    <w:rsid w:val="00AF7677"/>
    <w:rsid w:val="00AF7D80"/>
    <w:rsid w:val="00B00077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C24"/>
    <w:rsid w:val="00BF0D5C"/>
    <w:rsid w:val="00BF13FC"/>
    <w:rsid w:val="00BF142F"/>
    <w:rsid w:val="00BF1D31"/>
    <w:rsid w:val="00BF1DCC"/>
    <w:rsid w:val="00BF2246"/>
    <w:rsid w:val="00BF262E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2444"/>
    <w:rsid w:val="00E52645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E88D07B-01F7-42D1-BAEE-3E9534FE57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13622</Words>
  <Characters>77650</Characters>
  <Application>Microsoft Office Word</Application>
  <DocSecurity>0</DocSecurity>
  <Lines>647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l B. Ferrariz</cp:lastModifiedBy>
  <cp:revision>2</cp:revision>
  <dcterms:created xsi:type="dcterms:W3CDTF">2020-11-05T08:42:00Z</dcterms:created>
  <dcterms:modified xsi:type="dcterms:W3CDTF">2020-11-05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